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53E410" w14:textId="00079144" w:rsidR="0024007D" w:rsidRPr="0024007D" w:rsidRDefault="0024007D" w:rsidP="0024007D">
      <w:pPr>
        <w:pStyle w:val="NoSpacing"/>
        <w:jc w:val="center"/>
        <w:rPr>
          <w:b/>
          <w:bCs/>
          <w:sz w:val="40"/>
          <w:szCs w:val="36"/>
        </w:rPr>
      </w:pPr>
      <w:r>
        <w:rPr>
          <w:b/>
          <w:bCs/>
          <w:sz w:val="40"/>
          <w:szCs w:val="36"/>
        </w:rPr>
        <w:t>Semantic Analysis</w:t>
      </w:r>
    </w:p>
    <w:p w14:paraId="43FA505B" w14:textId="77777777" w:rsidR="0024007D" w:rsidRDefault="0024007D" w:rsidP="0024007D">
      <w:pPr>
        <w:pStyle w:val="NoSpacing"/>
        <w:jc w:val="center"/>
        <w:rPr>
          <w:b/>
          <w:bCs/>
          <w:sz w:val="36"/>
          <w:szCs w:val="32"/>
        </w:rPr>
      </w:pPr>
    </w:p>
    <w:p w14:paraId="77739319" w14:textId="49ACE181" w:rsidR="002F7F34" w:rsidRPr="00ED7734" w:rsidRDefault="000E29AF" w:rsidP="00DC0758">
      <w:pPr>
        <w:pStyle w:val="NoSpacing"/>
        <w:rPr>
          <w:b/>
          <w:bCs/>
          <w:sz w:val="32"/>
          <w:szCs w:val="28"/>
        </w:rPr>
      </w:pPr>
      <w:r>
        <w:rPr>
          <w:b/>
          <w:bCs/>
          <w:sz w:val="36"/>
          <w:szCs w:val="32"/>
        </w:rPr>
        <w:t>Introduction:</w:t>
      </w:r>
      <w:r w:rsidR="002F7F34" w:rsidRPr="00ED7734">
        <w:rPr>
          <w:b/>
          <w:bCs/>
          <w:sz w:val="32"/>
          <w:szCs w:val="28"/>
        </w:rPr>
        <w:t xml:space="preserve"> </w:t>
      </w:r>
    </w:p>
    <w:p w14:paraId="1352DB5C" w14:textId="0333270A" w:rsidR="00E256CC" w:rsidRDefault="002F7F34" w:rsidP="00ED7734">
      <w:pPr>
        <w:pStyle w:val="NoSpacing"/>
        <w:rPr>
          <w:sz w:val="28"/>
          <w:szCs w:val="24"/>
        </w:rPr>
      </w:pPr>
      <w:r w:rsidRPr="00F71C4E">
        <w:rPr>
          <w:sz w:val="28"/>
          <w:szCs w:val="24"/>
        </w:rPr>
        <w:t xml:space="preserve">This report contains the details of the tasks finished </w:t>
      </w:r>
      <w:r w:rsidR="009F0EA4">
        <w:rPr>
          <w:sz w:val="28"/>
          <w:szCs w:val="24"/>
        </w:rPr>
        <w:t>in the Semantic Phase of the C compiler.</w:t>
      </w:r>
      <w:r w:rsidRPr="00F71C4E">
        <w:rPr>
          <w:sz w:val="28"/>
          <w:szCs w:val="24"/>
        </w:rPr>
        <w:t xml:space="preserve"> We have developed a Parser for C language </w:t>
      </w:r>
      <w:r w:rsidR="009F0EA4">
        <w:rPr>
          <w:sz w:val="28"/>
          <w:szCs w:val="24"/>
        </w:rPr>
        <w:t>that uses</w:t>
      </w:r>
      <w:r w:rsidRPr="00F71C4E">
        <w:rPr>
          <w:sz w:val="28"/>
          <w:szCs w:val="24"/>
        </w:rPr>
        <w:t xml:space="preserve"> the C </w:t>
      </w:r>
      <w:proofErr w:type="spellStart"/>
      <w:r w:rsidRPr="00F71C4E">
        <w:rPr>
          <w:sz w:val="28"/>
          <w:szCs w:val="24"/>
        </w:rPr>
        <w:t>lexer</w:t>
      </w:r>
      <w:proofErr w:type="spellEnd"/>
      <w:r w:rsidRPr="00F71C4E">
        <w:rPr>
          <w:sz w:val="28"/>
          <w:szCs w:val="24"/>
        </w:rPr>
        <w:t xml:space="preserve"> to parse the given C input file. In the previous </w:t>
      </w:r>
      <w:r w:rsidR="0063013C">
        <w:rPr>
          <w:sz w:val="28"/>
          <w:szCs w:val="24"/>
        </w:rPr>
        <w:t>phase</w:t>
      </w:r>
      <w:r w:rsidRPr="00F71C4E">
        <w:rPr>
          <w:sz w:val="28"/>
          <w:szCs w:val="24"/>
        </w:rPr>
        <w:t xml:space="preserve">, we </w:t>
      </w:r>
      <w:r w:rsidR="009F0EA4">
        <w:rPr>
          <w:sz w:val="28"/>
          <w:szCs w:val="24"/>
        </w:rPr>
        <w:t>checked</w:t>
      </w:r>
      <w:r w:rsidRPr="00F71C4E">
        <w:rPr>
          <w:sz w:val="28"/>
          <w:szCs w:val="24"/>
        </w:rPr>
        <w:t xml:space="preserve"> if the given input code matches the language defined in the parser. We used </w:t>
      </w:r>
      <w:r w:rsidR="009F0EA4">
        <w:rPr>
          <w:sz w:val="28"/>
          <w:szCs w:val="24"/>
        </w:rPr>
        <w:t xml:space="preserve">a </w:t>
      </w:r>
      <w:proofErr w:type="spellStart"/>
      <w:r w:rsidRPr="00F71C4E">
        <w:rPr>
          <w:sz w:val="28"/>
          <w:szCs w:val="24"/>
        </w:rPr>
        <w:t>lexer</w:t>
      </w:r>
      <w:proofErr w:type="spellEnd"/>
      <w:r w:rsidRPr="00F71C4E">
        <w:rPr>
          <w:sz w:val="28"/>
          <w:szCs w:val="24"/>
        </w:rPr>
        <w:t xml:space="preserve"> to convert the input code into a stream of tokens provided to the parser. Parser matches the stream with the defined productions of the language. We used look-ahead for checking errors in comments and some other lexical errors. But lexical </w:t>
      </w:r>
      <w:proofErr w:type="spellStart"/>
      <w:r w:rsidRPr="00F71C4E">
        <w:rPr>
          <w:sz w:val="28"/>
          <w:szCs w:val="24"/>
        </w:rPr>
        <w:t>analy</w:t>
      </w:r>
      <w:r w:rsidR="009F0EA4">
        <w:rPr>
          <w:sz w:val="28"/>
          <w:szCs w:val="24"/>
        </w:rPr>
        <w:t>z</w:t>
      </w:r>
      <w:r w:rsidRPr="00F71C4E">
        <w:rPr>
          <w:sz w:val="28"/>
          <w:szCs w:val="24"/>
        </w:rPr>
        <w:t>er</w:t>
      </w:r>
      <w:proofErr w:type="spellEnd"/>
      <w:r w:rsidRPr="00F71C4E">
        <w:rPr>
          <w:sz w:val="28"/>
          <w:szCs w:val="24"/>
        </w:rPr>
        <w:t xml:space="preserve"> cannot detect errors in the structure of a language (syntax), unbalanced parenthesis</w:t>
      </w:r>
      <w:r w:rsidR="009F0EA4">
        <w:rPr>
          <w:sz w:val="28"/>
          <w:szCs w:val="24"/>
        </w:rPr>
        <w:t>,</w:t>
      </w:r>
      <w:r w:rsidRPr="00F71C4E">
        <w:rPr>
          <w:sz w:val="28"/>
          <w:szCs w:val="24"/>
        </w:rPr>
        <w:t xml:space="preserve"> etc. These errors were handled by a parser. But in </w:t>
      </w:r>
      <w:r w:rsidR="0063013C">
        <w:rPr>
          <w:sz w:val="28"/>
          <w:szCs w:val="24"/>
        </w:rPr>
        <w:t xml:space="preserve">the </w:t>
      </w:r>
      <w:r w:rsidRPr="00F71C4E">
        <w:rPr>
          <w:sz w:val="28"/>
          <w:szCs w:val="24"/>
        </w:rPr>
        <w:t xml:space="preserve">syntax analysis phase, we don’t check if the input is semantically correct. After </w:t>
      </w:r>
      <w:r w:rsidR="0063013C">
        <w:rPr>
          <w:sz w:val="28"/>
          <w:szCs w:val="24"/>
        </w:rPr>
        <w:t xml:space="preserve">the </w:t>
      </w:r>
      <w:r w:rsidRPr="00F71C4E">
        <w:rPr>
          <w:sz w:val="28"/>
          <w:szCs w:val="24"/>
        </w:rPr>
        <w:t xml:space="preserve">parser checks if the code is structured correctly, </w:t>
      </w:r>
      <w:r w:rsidR="0063013C">
        <w:rPr>
          <w:sz w:val="28"/>
          <w:szCs w:val="24"/>
        </w:rPr>
        <w:t xml:space="preserve">the </w:t>
      </w:r>
      <w:r w:rsidRPr="00F71C4E">
        <w:rPr>
          <w:sz w:val="28"/>
          <w:szCs w:val="24"/>
        </w:rPr>
        <w:t xml:space="preserve">semantic analysis phase checks if that syntax structure constructed in the source program derives any meaning or not. The output of the syntax analysis phase is </w:t>
      </w:r>
      <w:r w:rsidR="0063013C">
        <w:rPr>
          <w:sz w:val="28"/>
          <w:szCs w:val="24"/>
        </w:rPr>
        <w:t xml:space="preserve">a </w:t>
      </w:r>
      <w:r w:rsidRPr="00F71C4E">
        <w:rPr>
          <w:sz w:val="28"/>
          <w:szCs w:val="24"/>
        </w:rPr>
        <w:t>parse tree</w:t>
      </w:r>
      <w:r w:rsidR="0063013C">
        <w:rPr>
          <w:sz w:val="28"/>
          <w:szCs w:val="24"/>
        </w:rPr>
        <w:t>,</w:t>
      </w:r>
      <w:r w:rsidRPr="00F71C4E">
        <w:rPr>
          <w:sz w:val="28"/>
          <w:szCs w:val="24"/>
        </w:rPr>
        <w:t xml:space="preserve"> whereas that of </w:t>
      </w:r>
      <w:r w:rsidR="0063013C">
        <w:rPr>
          <w:sz w:val="28"/>
          <w:szCs w:val="24"/>
        </w:rPr>
        <w:t xml:space="preserve">the </w:t>
      </w:r>
      <w:r w:rsidRPr="00F71C4E">
        <w:rPr>
          <w:sz w:val="28"/>
          <w:szCs w:val="24"/>
        </w:rPr>
        <w:t xml:space="preserve">semantic phase is annotated parse tree. Semantic analysis is done by modifications in the parser code only. </w:t>
      </w:r>
      <w:r w:rsidR="009F0EA4">
        <w:rPr>
          <w:sz w:val="28"/>
          <w:szCs w:val="24"/>
        </w:rPr>
        <w:t>Tasks performed in Semantic Analysis are</w:t>
      </w:r>
      <w:r w:rsidR="00ED7734">
        <w:rPr>
          <w:sz w:val="28"/>
          <w:szCs w:val="24"/>
        </w:rPr>
        <w:t>:</w:t>
      </w:r>
    </w:p>
    <w:p w14:paraId="13C536B2" w14:textId="22D158CF" w:rsidR="00E256CC" w:rsidRDefault="00731902" w:rsidP="00E256CC">
      <w:pPr>
        <w:pStyle w:val="NoSpacing"/>
        <w:numPr>
          <w:ilvl w:val="0"/>
          <w:numId w:val="1"/>
        </w:numPr>
        <w:rPr>
          <w:sz w:val="28"/>
          <w:szCs w:val="24"/>
        </w:rPr>
      </w:pPr>
      <w:r>
        <w:rPr>
          <w:sz w:val="28"/>
          <w:szCs w:val="24"/>
        </w:rPr>
        <w:t>Type</w:t>
      </w:r>
      <w:r w:rsidR="00E256CC">
        <w:rPr>
          <w:sz w:val="28"/>
          <w:szCs w:val="24"/>
        </w:rPr>
        <w:t xml:space="preserve"> Checking</w:t>
      </w:r>
      <w:r>
        <w:rPr>
          <w:sz w:val="28"/>
          <w:szCs w:val="24"/>
        </w:rPr>
        <w:t xml:space="preserve"> – Data types must be used in a manner that is consistent with their definition</w:t>
      </w:r>
    </w:p>
    <w:p w14:paraId="08E6256C" w14:textId="37ECDF2A" w:rsidR="000814E0" w:rsidRDefault="00731902" w:rsidP="00E256CC">
      <w:pPr>
        <w:pStyle w:val="NoSpacing"/>
        <w:numPr>
          <w:ilvl w:val="0"/>
          <w:numId w:val="1"/>
        </w:numPr>
        <w:rPr>
          <w:sz w:val="28"/>
          <w:szCs w:val="24"/>
        </w:rPr>
      </w:pPr>
      <w:r>
        <w:rPr>
          <w:sz w:val="28"/>
          <w:szCs w:val="24"/>
        </w:rPr>
        <w:t>Label</w:t>
      </w:r>
      <w:r w:rsidR="000814E0">
        <w:rPr>
          <w:sz w:val="28"/>
          <w:szCs w:val="24"/>
        </w:rPr>
        <w:t xml:space="preserve"> Checking</w:t>
      </w:r>
      <w:r w:rsidR="00597358">
        <w:rPr>
          <w:sz w:val="28"/>
          <w:szCs w:val="24"/>
        </w:rPr>
        <w:t xml:space="preserve"> – Labels referenced in a program must exist.</w:t>
      </w:r>
    </w:p>
    <w:p w14:paraId="61248005" w14:textId="70D1B732" w:rsidR="004608C4" w:rsidRDefault="000814E0" w:rsidP="00E256CC">
      <w:pPr>
        <w:pStyle w:val="NoSpacing"/>
        <w:numPr>
          <w:ilvl w:val="0"/>
          <w:numId w:val="1"/>
        </w:numPr>
        <w:rPr>
          <w:sz w:val="28"/>
          <w:szCs w:val="24"/>
        </w:rPr>
      </w:pPr>
      <w:r>
        <w:rPr>
          <w:sz w:val="28"/>
          <w:szCs w:val="24"/>
        </w:rPr>
        <w:t>Array Bounds Checking</w:t>
      </w:r>
      <w:r w:rsidR="00597358">
        <w:rPr>
          <w:sz w:val="28"/>
          <w:szCs w:val="24"/>
        </w:rPr>
        <w:t xml:space="preserve"> – The subscript should be adequately defined when declaring an array.</w:t>
      </w:r>
    </w:p>
    <w:p w14:paraId="386DE8F5" w14:textId="6B8ED924" w:rsidR="00C35FEA" w:rsidRDefault="00C35FEA" w:rsidP="00C35FEA">
      <w:pPr>
        <w:pStyle w:val="NoSpacing"/>
        <w:rPr>
          <w:sz w:val="28"/>
          <w:szCs w:val="24"/>
        </w:rPr>
      </w:pPr>
    </w:p>
    <w:p w14:paraId="1E79B4C3" w14:textId="2B3FADC0" w:rsidR="00C35FEA" w:rsidRDefault="00C35FEA" w:rsidP="00C35FEA">
      <w:pPr>
        <w:pStyle w:val="NoSpacing"/>
        <w:rPr>
          <w:sz w:val="28"/>
          <w:szCs w:val="24"/>
        </w:rPr>
      </w:pPr>
      <w:r w:rsidRPr="00C35FEA">
        <w:rPr>
          <w:sz w:val="28"/>
          <w:szCs w:val="24"/>
        </w:rPr>
        <w:t xml:space="preserve">We have mentioned some of the semantic errors that the semantic </w:t>
      </w:r>
      <w:proofErr w:type="spellStart"/>
      <w:r w:rsidRPr="00C35FEA">
        <w:rPr>
          <w:sz w:val="28"/>
          <w:szCs w:val="24"/>
        </w:rPr>
        <w:t>analyzer</w:t>
      </w:r>
      <w:proofErr w:type="spellEnd"/>
      <w:r w:rsidRPr="00C35FEA">
        <w:rPr>
          <w:sz w:val="28"/>
          <w:szCs w:val="24"/>
        </w:rPr>
        <w:t xml:space="preserve"> is expected to recognize:</w:t>
      </w:r>
    </w:p>
    <w:p w14:paraId="25381A5D" w14:textId="177CD68D" w:rsidR="00C35FEA" w:rsidRDefault="00C35FEA" w:rsidP="00C35FEA">
      <w:pPr>
        <w:pStyle w:val="NoSpacing"/>
        <w:numPr>
          <w:ilvl w:val="0"/>
          <w:numId w:val="2"/>
        </w:numPr>
        <w:rPr>
          <w:sz w:val="28"/>
          <w:szCs w:val="24"/>
        </w:rPr>
      </w:pPr>
      <w:r w:rsidRPr="00C35FEA">
        <w:rPr>
          <w:sz w:val="28"/>
          <w:szCs w:val="24"/>
        </w:rPr>
        <w:t>Type mismatch a. Return type mismatch. b. Operations on mismatching variable types.</w:t>
      </w:r>
    </w:p>
    <w:p w14:paraId="57D091F2" w14:textId="77777777" w:rsidR="001F1554" w:rsidRDefault="00C35FEA" w:rsidP="00C35FEA">
      <w:pPr>
        <w:pStyle w:val="NoSpacing"/>
        <w:numPr>
          <w:ilvl w:val="0"/>
          <w:numId w:val="2"/>
        </w:numPr>
        <w:rPr>
          <w:sz w:val="28"/>
          <w:szCs w:val="24"/>
        </w:rPr>
      </w:pPr>
      <w:r w:rsidRPr="00C35FEA">
        <w:rPr>
          <w:sz w:val="28"/>
          <w:szCs w:val="24"/>
        </w:rPr>
        <w:t xml:space="preserve">Undeclared variable </w:t>
      </w:r>
    </w:p>
    <w:p w14:paraId="010715AE" w14:textId="2291D1FE" w:rsidR="001F1554" w:rsidRDefault="00C35FEA" w:rsidP="001F1554">
      <w:pPr>
        <w:pStyle w:val="NoSpacing"/>
        <w:numPr>
          <w:ilvl w:val="0"/>
          <w:numId w:val="4"/>
        </w:numPr>
        <w:rPr>
          <w:sz w:val="28"/>
          <w:szCs w:val="24"/>
        </w:rPr>
      </w:pPr>
      <w:r w:rsidRPr="00C35FEA">
        <w:rPr>
          <w:sz w:val="28"/>
          <w:szCs w:val="24"/>
        </w:rPr>
        <w:t xml:space="preserve">Check if </w:t>
      </w:r>
      <w:r w:rsidR="00383FEA">
        <w:rPr>
          <w:sz w:val="28"/>
          <w:szCs w:val="24"/>
        </w:rPr>
        <w:t xml:space="preserve">a </w:t>
      </w:r>
      <w:r w:rsidRPr="00C35FEA">
        <w:rPr>
          <w:sz w:val="28"/>
          <w:szCs w:val="24"/>
        </w:rPr>
        <w:t>variable is undeclared globally.</w:t>
      </w:r>
    </w:p>
    <w:p w14:paraId="7664ACC5" w14:textId="458F2B49" w:rsidR="00C35FEA" w:rsidRDefault="00C35FEA" w:rsidP="001F1554">
      <w:pPr>
        <w:pStyle w:val="NoSpacing"/>
        <w:numPr>
          <w:ilvl w:val="0"/>
          <w:numId w:val="4"/>
        </w:numPr>
        <w:rPr>
          <w:sz w:val="28"/>
          <w:szCs w:val="24"/>
        </w:rPr>
      </w:pPr>
      <w:r w:rsidRPr="00C35FEA">
        <w:rPr>
          <w:sz w:val="28"/>
          <w:szCs w:val="24"/>
        </w:rPr>
        <w:t xml:space="preserve">Check if </w:t>
      </w:r>
      <w:r w:rsidR="00383FEA">
        <w:rPr>
          <w:sz w:val="28"/>
          <w:szCs w:val="24"/>
        </w:rPr>
        <w:t xml:space="preserve">a </w:t>
      </w:r>
      <w:r w:rsidRPr="00C35FEA">
        <w:rPr>
          <w:sz w:val="28"/>
          <w:szCs w:val="24"/>
        </w:rPr>
        <w:t xml:space="preserve">variable is visible in </w:t>
      </w:r>
      <w:r w:rsidR="00383FEA">
        <w:rPr>
          <w:sz w:val="28"/>
          <w:szCs w:val="24"/>
        </w:rPr>
        <w:t xml:space="preserve">the </w:t>
      </w:r>
      <w:r w:rsidRPr="00C35FEA">
        <w:rPr>
          <w:sz w:val="28"/>
          <w:szCs w:val="24"/>
        </w:rPr>
        <w:t xml:space="preserve">current scope. </w:t>
      </w:r>
    </w:p>
    <w:p w14:paraId="1D17A77F" w14:textId="09D76A34" w:rsidR="00C35FEA" w:rsidRDefault="00C35FEA" w:rsidP="00D80F10">
      <w:pPr>
        <w:pStyle w:val="NoSpacing"/>
        <w:numPr>
          <w:ilvl w:val="0"/>
          <w:numId w:val="2"/>
        </w:numPr>
        <w:rPr>
          <w:sz w:val="28"/>
          <w:szCs w:val="24"/>
        </w:rPr>
      </w:pPr>
      <w:r w:rsidRPr="00C35FEA">
        <w:rPr>
          <w:sz w:val="28"/>
          <w:szCs w:val="24"/>
        </w:rPr>
        <w:t>Reserved identifier misuse.</w:t>
      </w:r>
    </w:p>
    <w:p w14:paraId="463A8666" w14:textId="207C6AC9" w:rsidR="00C35FEA" w:rsidRDefault="00C35FEA" w:rsidP="00C35FEA">
      <w:pPr>
        <w:pStyle w:val="NoSpacing"/>
        <w:numPr>
          <w:ilvl w:val="0"/>
          <w:numId w:val="3"/>
        </w:numPr>
        <w:rPr>
          <w:sz w:val="28"/>
          <w:szCs w:val="24"/>
        </w:rPr>
      </w:pPr>
      <w:r w:rsidRPr="00C35FEA">
        <w:rPr>
          <w:sz w:val="28"/>
          <w:szCs w:val="24"/>
        </w:rPr>
        <w:t xml:space="preserve">Function name and variable name cannot be </w:t>
      </w:r>
      <w:r w:rsidR="00383FEA">
        <w:rPr>
          <w:sz w:val="28"/>
          <w:szCs w:val="24"/>
        </w:rPr>
        <w:t xml:space="preserve">the </w:t>
      </w:r>
      <w:r w:rsidRPr="00C35FEA">
        <w:rPr>
          <w:sz w:val="28"/>
          <w:szCs w:val="24"/>
        </w:rPr>
        <w:t>same.</w:t>
      </w:r>
    </w:p>
    <w:p w14:paraId="64EEB97C" w14:textId="482A0E08" w:rsidR="00C35FEA" w:rsidRDefault="00C35FEA" w:rsidP="00C35FEA">
      <w:pPr>
        <w:pStyle w:val="NoSpacing"/>
        <w:numPr>
          <w:ilvl w:val="0"/>
          <w:numId w:val="3"/>
        </w:numPr>
        <w:rPr>
          <w:sz w:val="28"/>
          <w:szCs w:val="24"/>
        </w:rPr>
      </w:pPr>
      <w:r w:rsidRPr="00C35FEA">
        <w:rPr>
          <w:sz w:val="28"/>
          <w:szCs w:val="24"/>
        </w:rPr>
        <w:t xml:space="preserve">Declaration of </w:t>
      </w:r>
      <w:r w:rsidR="00383FEA">
        <w:rPr>
          <w:sz w:val="28"/>
          <w:szCs w:val="24"/>
        </w:rPr>
        <w:t xml:space="preserve">a </w:t>
      </w:r>
      <w:r w:rsidRPr="00C35FEA">
        <w:rPr>
          <w:sz w:val="28"/>
          <w:szCs w:val="24"/>
        </w:rPr>
        <w:t xml:space="preserve">keyword as </w:t>
      </w:r>
      <w:r w:rsidR="00383FEA">
        <w:rPr>
          <w:sz w:val="28"/>
          <w:szCs w:val="24"/>
        </w:rPr>
        <w:t xml:space="preserve">a </w:t>
      </w:r>
      <w:r w:rsidRPr="00C35FEA">
        <w:rPr>
          <w:sz w:val="28"/>
          <w:szCs w:val="24"/>
        </w:rPr>
        <w:t>variable name.</w:t>
      </w:r>
    </w:p>
    <w:p w14:paraId="27A10E3B" w14:textId="031C70B1" w:rsidR="00C35FEA" w:rsidRDefault="00C35FEA" w:rsidP="00D80F10">
      <w:pPr>
        <w:pStyle w:val="NoSpacing"/>
        <w:numPr>
          <w:ilvl w:val="0"/>
          <w:numId w:val="2"/>
        </w:numPr>
        <w:rPr>
          <w:sz w:val="28"/>
          <w:szCs w:val="24"/>
        </w:rPr>
      </w:pPr>
      <w:r w:rsidRPr="00C35FEA">
        <w:rPr>
          <w:sz w:val="28"/>
          <w:szCs w:val="24"/>
        </w:rPr>
        <w:t>Multiple declaration</w:t>
      </w:r>
      <w:r w:rsidR="00383FEA">
        <w:rPr>
          <w:sz w:val="28"/>
          <w:szCs w:val="24"/>
        </w:rPr>
        <w:t>s</w:t>
      </w:r>
      <w:r w:rsidRPr="00C35FEA">
        <w:rPr>
          <w:sz w:val="28"/>
          <w:szCs w:val="24"/>
        </w:rPr>
        <w:t xml:space="preserve"> of</w:t>
      </w:r>
      <w:r w:rsidR="00383FEA">
        <w:rPr>
          <w:sz w:val="28"/>
          <w:szCs w:val="24"/>
        </w:rPr>
        <w:t xml:space="preserve"> a</w:t>
      </w:r>
      <w:r w:rsidRPr="00C35FEA">
        <w:rPr>
          <w:sz w:val="28"/>
          <w:szCs w:val="24"/>
        </w:rPr>
        <w:t xml:space="preserve"> variable in scope.</w:t>
      </w:r>
    </w:p>
    <w:p w14:paraId="668F3071" w14:textId="75D2F1C5" w:rsidR="005503BA" w:rsidRDefault="00C35FEA" w:rsidP="00D80F10">
      <w:pPr>
        <w:pStyle w:val="NoSpacing"/>
        <w:numPr>
          <w:ilvl w:val="0"/>
          <w:numId w:val="2"/>
        </w:numPr>
        <w:rPr>
          <w:sz w:val="28"/>
          <w:szCs w:val="24"/>
        </w:rPr>
      </w:pPr>
      <w:r w:rsidRPr="00C35FEA">
        <w:rPr>
          <w:sz w:val="28"/>
          <w:szCs w:val="24"/>
        </w:rPr>
        <w:t>Accessing an out</w:t>
      </w:r>
      <w:r w:rsidR="00060E01">
        <w:rPr>
          <w:sz w:val="28"/>
          <w:szCs w:val="24"/>
        </w:rPr>
        <w:t>-of-</w:t>
      </w:r>
      <w:r w:rsidRPr="00C35FEA">
        <w:rPr>
          <w:sz w:val="28"/>
          <w:szCs w:val="24"/>
        </w:rPr>
        <w:t xml:space="preserve">scope variable. </w:t>
      </w:r>
    </w:p>
    <w:p w14:paraId="622D279F" w14:textId="44E2446B" w:rsidR="00C35FEA" w:rsidRDefault="00C35FEA" w:rsidP="00D80F10">
      <w:pPr>
        <w:pStyle w:val="NoSpacing"/>
        <w:numPr>
          <w:ilvl w:val="0"/>
          <w:numId w:val="2"/>
        </w:numPr>
        <w:rPr>
          <w:sz w:val="28"/>
          <w:szCs w:val="24"/>
        </w:rPr>
      </w:pPr>
      <w:r w:rsidRPr="00C35FEA">
        <w:rPr>
          <w:sz w:val="28"/>
          <w:szCs w:val="24"/>
        </w:rPr>
        <w:t>Actual and formal parameter mismatch</w:t>
      </w:r>
      <w:r w:rsidR="00060E01">
        <w:rPr>
          <w:sz w:val="28"/>
          <w:szCs w:val="24"/>
        </w:rPr>
        <w:t>e</w:t>
      </w:r>
      <w:r w:rsidRPr="00C35FEA">
        <w:rPr>
          <w:sz w:val="28"/>
          <w:szCs w:val="24"/>
        </w:rPr>
        <w:t>s</w:t>
      </w:r>
    </w:p>
    <w:p w14:paraId="37678AF2" w14:textId="1A4A4A19" w:rsidR="00DB5676" w:rsidRDefault="00DB5676" w:rsidP="00DB5676">
      <w:pPr>
        <w:pStyle w:val="NoSpacing"/>
        <w:rPr>
          <w:sz w:val="28"/>
          <w:szCs w:val="24"/>
        </w:rPr>
      </w:pPr>
    </w:p>
    <w:p w14:paraId="2F094EF1" w14:textId="13262D53" w:rsidR="00DB5676" w:rsidRDefault="00DB5676" w:rsidP="00DB5676">
      <w:pPr>
        <w:pStyle w:val="NoSpacing"/>
        <w:rPr>
          <w:sz w:val="28"/>
          <w:szCs w:val="24"/>
        </w:rPr>
      </w:pPr>
    </w:p>
    <w:p w14:paraId="027AB956" w14:textId="65D94843" w:rsidR="00E124CB" w:rsidRDefault="00DB5676" w:rsidP="00DB5676">
      <w:pPr>
        <w:pStyle w:val="NoSpacing"/>
        <w:rPr>
          <w:rFonts w:cstheme="minorHAnsi"/>
          <w:sz w:val="28"/>
          <w:szCs w:val="28"/>
          <w:shd w:val="clear" w:color="auto" w:fill="FFFFFF"/>
        </w:rPr>
      </w:pPr>
      <w:r w:rsidRPr="00DB52AE">
        <w:rPr>
          <w:rFonts w:cstheme="minorHAnsi"/>
          <w:b/>
          <w:sz w:val="32"/>
          <w:szCs w:val="32"/>
          <w:shd w:val="clear" w:color="auto" w:fill="FFFFFF"/>
        </w:rPr>
        <w:t>Explanation:</w:t>
      </w:r>
      <w:r w:rsidRPr="00DB5676">
        <w:rPr>
          <w:rFonts w:cstheme="minorHAnsi"/>
          <w:sz w:val="32"/>
          <w:szCs w:val="32"/>
          <w:shd w:val="clear" w:color="auto" w:fill="FFFFFF"/>
        </w:rPr>
        <w:t xml:space="preserve"> </w:t>
      </w:r>
      <w:r w:rsidRPr="00DB5676">
        <w:rPr>
          <w:rFonts w:cstheme="minorHAnsi"/>
          <w:sz w:val="32"/>
          <w:szCs w:val="28"/>
        </w:rPr>
        <w:br/>
      </w:r>
      <w:r w:rsidRPr="00DB5676">
        <w:rPr>
          <w:rFonts w:cstheme="minorHAnsi"/>
          <w:sz w:val="28"/>
          <w:szCs w:val="28"/>
          <w:shd w:val="clear" w:color="auto" w:fill="FFFFFF"/>
        </w:rPr>
        <w:t xml:space="preserve">The lex code </w:t>
      </w:r>
      <w:r w:rsidR="005000D7">
        <w:rPr>
          <w:rFonts w:cstheme="minorHAnsi"/>
          <w:sz w:val="28"/>
          <w:szCs w:val="28"/>
          <w:shd w:val="clear" w:color="auto" w:fill="FFFFFF"/>
        </w:rPr>
        <w:t>detects</w:t>
      </w:r>
      <w:r w:rsidRPr="00DB5676">
        <w:rPr>
          <w:rFonts w:cstheme="minorHAnsi"/>
          <w:sz w:val="28"/>
          <w:szCs w:val="28"/>
          <w:shd w:val="clear" w:color="auto" w:fill="FFFFFF"/>
        </w:rPr>
        <w:t xml:space="preserve"> the tokens from the source code and return</w:t>
      </w:r>
      <w:r w:rsidR="005000D7">
        <w:rPr>
          <w:rFonts w:cstheme="minorHAnsi"/>
          <w:sz w:val="28"/>
          <w:szCs w:val="28"/>
          <w:shd w:val="clear" w:color="auto" w:fill="FFFFFF"/>
        </w:rPr>
        <w:t>s</w:t>
      </w:r>
      <w:r w:rsidRPr="00DB5676">
        <w:rPr>
          <w:rFonts w:cstheme="minorHAnsi"/>
          <w:sz w:val="28"/>
          <w:szCs w:val="28"/>
          <w:shd w:val="clear" w:color="auto" w:fill="FFFFFF"/>
        </w:rPr>
        <w:t xml:space="preserve"> the </w:t>
      </w:r>
      <w:r w:rsidRPr="00DB5676">
        <w:rPr>
          <w:rFonts w:cstheme="minorHAnsi"/>
          <w:sz w:val="44"/>
          <w:szCs w:val="40"/>
        </w:rPr>
        <w:br/>
      </w:r>
      <w:r w:rsidR="005000D7">
        <w:rPr>
          <w:rFonts w:cstheme="minorHAnsi"/>
          <w:sz w:val="28"/>
          <w:szCs w:val="28"/>
          <w:shd w:val="clear" w:color="auto" w:fill="FFFFFF"/>
        </w:rPr>
        <w:t>c</w:t>
      </w:r>
      <w:r w:rsidRPr="00DB5676">
        <w:rPr>
          <w:rFonts w:cstheme="minorHAnsi"/>
          <w:sz w:val="28"/>
          <w:szCs w:val="28"/>
          <w:shd w:val="clear" w:color="auto" w:fill="FFFFFF"/>
        </w:rPr>
        <w:t>orresponding token to the parser. In phase 1</w:t>
      </w:r>
      <w:r w:rsidR="005000D7">
        <w:rPr>
          <w:rFonts w:cstheme="minorHAnsi"/>
          <w:sz w:val="28"/>
          <w:szCs w:val="28"/>
          <w:shd w:val="clear" w:color="auto" w:fill="FFFFFF"/>
        </w:rPr>
        <w:t>,</w:t>
      </w:r>
      <w:r w:rsidRPr="00DB5676">
        <w:rPr>
          <w:rFonts w:cstheme="minorHAnsi"/>
          <w:sz w:val="28"/>
          <w:szCs w:val="28"/>
          <w:shd w:val="clear" w:color="auto" w:fill="FFFFFF"/>
        </w:rPr>
        <w:t xml:space="preserve"> we were printing the token and now we are returning the token so that parser uses it for further computation. We are </w:t>
      </w:r>
      <w:r w:rsidR="005000D7">
        <w:rPr>
          <w:rFonts w:cstheme="minorHAnsi"/>
          <w:sz w:val="28"/>
          <w:szCs w:val="28"/>
          <w:shd w:val="clear" w:color="auto" w:fill="FFFFFF"/>
        </w:rPr>
        <w:t>only using the symbol table and constant table of the previous phase</w:t>
      </w:r>
      <w:r w:rsidRPr="00DB5676">
        <w:rPr>
          <w:rFonts w:cstheme="minorHAnsi"/>
          <w:sz w:val="28"/>
          <w:szCs w:val="28"/>
          <w:shd w:val="clear" w:color="auto" w:fill="FFFFFF"/>
        </w:rPr>
        <w:t>. We added functions like</w:t>
      </w:r>
      <w:r w:rsidR="0016616F">
        <w:rPr>
          <w:rFonts w:ascii="Arial" w:hAnsi="Arial" w:cs="Arial"/>
          <w:sz w:val="28"/>
          <w:szCs w:val="28"/>
          <w:shd w:val="clear" w:color="auto" w:fill="FFFFFF"/>
        </w:rPr>
        <w:t xml:space="preserve"> </w:t>
      </w:r>
      <w:proofErr w:type="spellStart"/>
      <w:proofErr w:type="gramStart"/>
      <w:r w:rsidRPr="004306DD">
        <w:rPr>
          <w:rFonts w:ascii="Courier New" w:hAnsi="Courier New" w:cs="Courier New"/>
          <w:sz w:val="24"/>
          <w:szCs w:val="24"/>
          <w:shd w:val="clear" w:color="auto" w:fill="FFFFFF"/>
        </w:rPr>
        <w:t>insertSTnest</w:t>
      </w:r>
      <w:proofErr w:type="spellEnd"/>
      <w:r w:rsidRPr="004306DD">
        <w:rPr>
          <w:rFonts w:ascii="Courier New" w:hAnsi="Courier New" w:cs="Courier New"/>
          <w:sz w:val="24"/>
          <w:szCs w:val="24"/>
          <w:shd w:val="clear" w:color="auto" w:fill="FFFFFF"/>
        </w:rPr>
        <w:t>(</w:t>
      </w:r>
      <w:proofErr w:type="gramEnd"/>
      <w:r w:rsidRPr="004306DD">
        <w:rPr>
          <w:rFonts w:ascii="Courier New" w:hAnsi="Courier New" w:cs="Courier New"/>
          <w:sz w:val="24"/>
          <w:szCs w:val="24"/>
          <w:shd w:val="clear" w:color="auto" w:fill="FFFFFF"/>
        </w:rPr>
        <w:t>),</w:t>
      </w:r>
      <w:r w:rsidR="0016616F" w:rsidRPr="004306DD">
        <w:rPr>
          <w:rFonts w:ascii="Courier New" w:hAnsi="Courier New" w:cs="Courier New"/>
          <w:sz w:val="24"/>
          <w:szCs w:val="24"/>
          <w:shd w:val="clear" w:color="auto" w:fill="FFFFFF"/>
        </w:rPr>
        <w:t xml:space="preserve"> </w:t>
      </w:r>
      <w:proofErr w:type="spellStart"/>
      <w:r w:rsidRPr="004306DD">
        <w:rPr>
          <w:rFonts w:ascii="Courier New" w:hAnsi="Courier New" w:cs="Courier New"/>
          <w:sz w:val="24"/>
          <w:szCs w:val="24"/>
          <w:shd w:val="clear" w:color="auto" w:fill="FFFFFF"/>
        </w:rPr>
        <w:t>insertSTparamscount</w:t>
      </w:r>
      <w:proofErr w:type="spellEnd"/>
      <w:r w:rsidRPr="004306DD">
        <w:rPr>
          <w:rFonts w:ascii="Courier New" w:hAnsi="Courier New" w:cs="Courier New"/>
          <w:sz w:val="24"/>
          <w:szCs w:val="24"/>
          <w:shd w:val="clear" w:color="auto" w:fill="FFFFFF"/>
        </w:rPr>
        <w:t>(),</w:t>
      </w:r>
      <w:r w:rsidR="0016616F" w:rsidRPr="004306DD">
        <w:rPr>
          <w:rFonts w:ascii="Courier New" w:hAnsi="Courier New" w:cs="Courier New"/>
          <w:sz w:val="24"/>
          <w:szCs w:val="24"/>
          <w:shd w:val="clear" w:color="auto" w:fill="FFFFFF"/>
        </w:rPr>
        <w:t xml:space="preserve"> </w:t>
      </w:r>
      <w:proofErr w:type="spellStart"/>
      <w:r w:rsidRPr="004306DD">
        <w:rPr>
          <w:rFonts w:ascii="Courier New" w:hAnsi="Courier New" w:cs="Courier New"/>
          <w:sz w:val="24"/>
          <w:szCs w:val="24"/>
          <w:shd w:val="clear" w:color="auto" w:fill="FFFFFF"/>
        </w:rPr>
        <w:t>checkscope</w:t>
      </w:r>
      <w:proofErr w:type="spellEnd"/>
      <w:r w:rsidRPr="004306DD">
        <w:rPr>
          <w:rFonts w:ascii="Courier New" w:hAnsi="Courier New" w:cs="Courier New"/>
          <w:sz w:val="24"/>
          <w:szCs w:val="24"/>
          <w:shd w:val="clear" w:color="auto" w:fill="FFFFFF"/>
        </w:rPr>
        <w:t>(),</w:t>
      </w:r>
      <w:r w:rsidR="0016616F" w:rsidRPr="004306DD">
        <w:rPr>
          <w:rFonts w:ascii="Courier New" w:hAnsi="Courier New" w:cs="Courier New"/>
          <w:sz w:val="24"/>
          <w:szCs w:val="24"/>
          <w:shd w:val="clear" w:color="auto" w:fill="FFFFFF"/>
        </w:rPr>
        <w:t xml:space="preserve"> </w:t>
      </w:r>
      <w:proofErr w:type="spellStart"/>
      <w:r w:rsidRPr="004306DD">
        <w:rPr>
          <w:rFonts w:ascii="Courier New" w:hAnsi="Courier New" w:cs="Courier New"/>
          <w:sz w:val="24"/>
          <w:szCs w:val="24"/>
          <w:shd w:val="clear" w:color="auto" w:fill="FFFFFF"/>
        </w:rPr>
        <w:t>deletedata</w:t>
      </w:r>
      <w:proofErr w:type="spellEnd"/>
      <w:r w:rsidRPr="004306DD">
        <w:rPr>
          <w:rFonts w:ascii="Courier New" w:hAnsi="Courier New" w:cs="Courier New"/>
          <w:sz w:val="24"/>
          <w:szCs w:val="24"/>
          <w:shd w:val="clear" w:color="auto" w:fill="FFFFFF"/>
        </w:rPr>
        <w:t>(),</w:t>
      </w:r>
      <w:r w:rsidR="0016616F" w:rsidRPr="004306DD">
        <w:rPr>
          <w:rFonts w:ascii="Courier New" w:hAnsi="Courier New" w:cs="Courier New"/>
          <w:sz w:val="24"/>
          <w:szCs w:val="24"/>
          <w:shd w:val="clear" w:color="auto" w:fill="FFFFFF"/>
        </w:rPr>
        <w:t xml:space="preserve"> </w:t>
      </w:r>
      <w:r w:rsidRPr="004306DD">
        <w:rPr>
          <w:rFonts w:ascii="Courier New" w:hAnsi="Courier New" w:cs="Courier New"/>
          <w:sz w:val="24"/>
          <w:szCs w:val="24"/>
          <w:shd w:val="clear" w:color="auto" w:fill="FFFFFF"/>
        </w:rPr>
        <w:t>duplicate()</w:t>
      </w:r>
      <w:r w:rsidRPr="004306DD">
        <w:rPr>
          <w:rFonts w:cstheme="minorHAnsi"/>
          <w:sz w:val="24"/>
          <w:szCs w:val="24"/>
          <w:shd w:val="clear" w:color="auto" w:fill="FFFFFF"/>
        </w:rPr>
        <w:t>​</w:t>
      </w:r>
      <w:r w:rsidRPr="00DB5676">
        <w:rPr>
          <w:rFonts w:cstheme="minorHAnsi"/>
          <w:sz w:val="28"/>
          <w:szCs w:val="28"/>
          <w:shd w:val="clear" w:color="auto" w:fill="FFFFFF"/>
        </w:rPr>
        <w:t xml:space="preserve">etc., in order to check the semantics​.​In the </w:t>
      </w:r>
      <w:r w:rsidR="00FD50D9">
        <w:rPr>
          <w:rFonts w:cstheme="minorHAnsi"/>
          <w:sz w:val="28"/>
          <w:szCs w:val="28"/>
          <w:shd w:val="clear" w:color="auto" w:fill="FFFFFF"/>
        </w:rPr>
        <w:t>grammar production rules, semantic actions are written and</w:t>
      </w:r>
      <w:r w:rsidRPr="00DB5676">
        <w:rPr>
          <w:rFonts w:cstheme="minorHAnsi"/>
          <w:sz w:val="28"/>
          <w:szCs w:val="28"/>
          <w:shd w:val="clear" w:color="auto" w:fill="FFFFFF"/>
        </w:rPr>
        <w:t xml:space="preserve"> performed by the functions listed above. </w:t>
      </w:r>
    </w:p>
    <w:p w14:paraId="5BB62C19" w14:textId="4302F482" w:rsidR="00914891" w:rsidRDefault="00914891" w:rsidP="0088120A">
      <w:pPr>
        <w:pStyle w:val="NoSpacing"/>
        <w:jc w:val="center"/>
        <w:rPr>
          <w:rFonts w:cstheme="minorHAnsi"/>
          <w:sz w:val="28"/>
          <w:szCs w:val="28"/>
          <w:shd w:val="clear" w:color="auto" w:fill="FFFFFF"/>
        </w:rPr>
      </w:pPr>
    </w:p>
    <w:p w14:paraId="636AF013" w14:textId="4E71CAF0" w:rsidR="0088120A" w:rsidRPr="004446B7" w:rsidRDefault="0088120A" w:rsidP="0088120A">
      <w:pPr>
        <w:pStyle w:val="NoSpacing"/>
        <w:jc w:val="center"/>
        <w:rPr>
          <w:rFonts w:cstheme="minorHAnsi"/>
          <w:b/>
          <w:bCs/>
          <w:sz w:val="28"/>
          <w:szCs w:val="28"/>
          <w:shd w:val="clear" w:color="auto" w:fill="FFFFFF"/>
        </w:rPr>
      </w:pPr>
      <w:r w:rsidRPr="004446B7">
        <w:rPr>
          <w:rFonts w:cstheme="minorHAnsi"/>
          <w:b/>
          <w:bCs/>
          <w:sz w:val="28"/>
          <w:szCs w:val="28"/>
          <w:shd w:val="clear" w:color="auto" w:fill="FFFFFF"/>
        </w:rPr>
        <w:t>Example Code Snippet:</w:t>
      </w:r>
    </w:p>
    <w:p w14:paraId="7931E0D5" w14:textId="77777777" w:rsidR="00914891" w:rsidRPr="00914891" w:rsidRDefault="00914891" w:rsidP="00914891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914891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void</w:t>
      </w: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proofErr w:type="spellStart"/>
      <w:proofErr w:type="gramStart"/>
      <w:r w:rsidRPr="00914891">
        <w:rPr>
          <w:rFonts w:ascii="Consolas" w:eastAsia="Times New Roman" w:hAnsi="Consolas" w:cs="Times New Roman"/>
          <w:color w:val="DDBB88"/>
          <w:sz w:val="21"/>
          <w:szCs w:val="21"/>
          <w:lang w:eastAsia="en-IN"/>
        </w:rPr>
        <w:t>insertSTnest</w:t>
      </w:r>
      <w:proofErr w:type="spellEnd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(</w:t>
      </w:r>
      <w:proofErr w:type="gramEnd"/>
      <w:r w:rsidRPr="00914891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char</w:t>
      </w: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914891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*</w:t>
      </w:r>
      <w:r w:rsidRPr="00914891">
        <w:rPr>
          <w:rFonts w:ascii="Consolas" w:eastAsia="Times New Roman" w:hAnsi="Consolas" w:cs="Times New Roman"/>
          <w:i/>
          <w:iCs/>
          <w:color w:val="2277FF"/>
          <w:sz w:val="21"/>
          <w:szCs w:val="21"/>
          <w:lang w:eastAsia="en-IN"/>
        </w:rPr>
        <w:t>s</w:t>
      </w: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, </w:t>
      </w:r>
      <w:r w:rsidRPr="00914891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int</w:t>
      </w: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914891">
        <w:rPr>
          <w:rFonts w:ascii="Consolas" w:eastAsia="Times New Roman" w:hAnsi="Consolas" w:cs="Times New Roman"/>
          <w:i/>
          <w:iCs/>
          <w:color w:val="2277FF"/>
          <w:sz w:val="21"/>
          <w:szCs w:val="21"/>
          <w:lang w:eastAsia="en-IN"/>
        </w:rPr>
        <w:t>nest</w:t>
      </w: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)</w:t>
      </w:r>
    </w:p>
    <w:p w14:paraId="098B3F85" w14:textId="77777777" w:rsidR="00914891" w:rsidRPr="00914891" w:rsidRDefault="00914891" w:rsidP="00914891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    {</w:t>
      </w:r>
    </w:p>
    <w:p w14:paraId="3E1099C6" w14:textId="77777777" w:rsidR="00914891" w:rsidRPr="00914891" w:rsidRDefault="00914891" w:rsidP="00914891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    </w:t>
      </w:r>
      <w:r w:rsidRPr="00914891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if</w:t>
      </w: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(</w:t>
      </w:r>
      <w:proofErr w:type="spellStart"/>
      <w:r w:rsidRPr="00914891">
        <w:rPr>
          <w:rFonts w:ascii="Consolas" w:eastAsia="Times New Roman" w:hAnsi="Consolas" w:cs="Times New Roman"/>
          <w:color w:val="DDBB88"/>
          <w:sz w:val="21"/>
          <w:szCs w:val="21"/>
          <w:lang w:eastAsia="en-IN"/>
        </w:rPr>
        <w:t>lookupST</w:t>
      </w:r>
      <w:proofErr w:type="spellEnd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(s) </w:t>
      </w:r>
      <w:r w:rsidRPr="00914891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&amp;&amp;</w:t>
      </w: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proofErr w:type="gramStart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ST[</w:t>
      </w:r>
      <w:proofErr w:type="spellStart"/>
      <w:proofErr w:type="gramEnd"/>
      <w:r w:rsidRPr="00914891">
        <w:rPr>
          <w:rFonts w:ascii="Consolas" w:eastAsia="Times New Roman" w:hAnsi="Consolas" w:cs="Times New Roman"/>
          <w:color w:val="DDBB88"/>
          <w:sz w:val="21"/>
          <w:szCs w:val="21"/>
          <w:lang w:eastAsia="en-IN"/>
        </w:rPr>
        <w:t>lookupST</w:t>
      </w:r>
      <w:proofErr w:type="spellEnd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(s)].</w:t>
      </w:r>
      <w:proofErr w:type="spellStart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nestval</w:t>
      </w:r>
      <w:proofErr w:type="spellEnd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914891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!=</w:t>
      </w: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914891">
        <w:rPr>
          <w:rFonts w:ascii="Consolas" w:eastAsia="Times New Roman" w:hAnsi="Consolas" w:cs="Times New Roman"/>
          <w:color w:val="F280D0"/>
          <w:sz w:val="21"/>
          <w:szCs w:val="21"/>
          <w:lang w:eastAsia="en-IN"/>
        </w:rPr>
        <w:t>9999</w:t>
      </w: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)</w:t>
      </w:r>
    </w:p>
    <w:p w14:paraId="1DE80D36" w14:textId="77777777" w:rsidR="00914891" w:rsidRPr="00914891" w:rsidRDefault="00914891" w:rsidP="00914891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        {</w:t>
      </w:r>
    </w:p>
    <w:p w14:paraId="6A4F80A5" w14:textId="77777777" w:rsidR="00914891" w:rsidRPr="00914891" w:rsidRDefault="00914891" w:rsidP="00914891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             </w:t>
      </w:r>
      <w:r w:rsidRPr="00914891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int</w:t>
      </w: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proofErr w:type="spellStart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pos</w:t>
      </w:r>
      <w:proofErr w:type="spellEnd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914891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=</w:t>
      </w: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914891">
        <w:rPr>
          <w:rFonts w:ascii="Consolas" w:eastAsia="Times New Roman" w:hAnsi="Consolas" w:cs="Times New Roman"/>
          <w:color w:val="F280D0"/>
          <w:sz w:val="21"/>
          <w:szCs w:val="21"/>
          <w:lang w:eastAsia="en-IN"/>
        </w:rPr>
        <w:t>0</w:t>
      </w: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;</w:t>
      </w:r>
    </w:p>
    <w:p w14:paraId="07072458" w14:textId="77777777" w:rsidR="00914891" w:rsidRPr="00914891" w:rsidRDefault="00914891" w:rsidP="00914891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             </w:t>
      </w:r>
      <w:r w:rsidRPr="00914891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int</w:t>
      </w: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value </w:t>
      </w:r>
      <w:r w:rsidRPr="00914891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=</w:t>
      </w: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914891">
        <w:rPr>
          <w:rFonts w:ascii="Consolas" w:eastAsia="Times New Roman" w:hAnsi="Consolas" w:cs="Times New Roman"/>
          <w:color w:val="DDBB88"/>
          <w:sz w:val="21"/>
          <w:szCs w:val="21"/>
          <w:lang w:eastAsia="en-IN"/>
        </w:rPr>
        <w:t>hash</w:t>
      </w: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(s);</w:t>
      </w:r>
    </w:p>
    <w:p w14:paraId="3809F4BF" w14:textId="77777777" w:rsidR="00914891" w:rsidRPr="00914891" w:rsidRDefault="00914891" w:rsidP="00914891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        </w:t>
      </w:r>
      <w:r w:rsidRPr="00914891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for</w:t>
      </w: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(</w:t>
      </w:r>
      <w:r w:rsidRPr="00914891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int</w:t>
      </w: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proofErr w:type="spellStart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i</w:t>
      </w:r>
      <w:proofErr w:type="spellEnd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914891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=</w:t>
      </w: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value </w:t>
      </w:r>
      <w:r w:rsidRPr="00914891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+</w:t>
      </w: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proofErr w:type="gramStart"/>
      <w:r w:rsidRPr="00914891">
        <w:rPr>
          <w:rFonts w:ascii="Consolas" w:eastAsia="Times New Roman" w:hAnsi="Consolas" w:cs="Times New Roman"/>
          <w:color w:val="F280D0"/>
          <w:sz w:val="21"/>
          <w:szCs w:val="21"/>
          <w:lang w:eastAsia="en-IN"/>
        </w:rPr>
        <w:t>1</w:t>
      </w: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;</w:t>
      </w:r>
      <w:proofErr w:type="gramEnd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proofErr w:type="spellStart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i</w:t>
      </w:r>
      <w:proofErr w:type="spellEnd"/>
      <w:r w:rsidRPr="00914891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!=</w:t>
      </w: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value ; </w:t>
      </w:r>
      <w:proofErr w:type="spellStart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i</w:t>
      </w:r>
      <w:proofErr w:type="spellEnd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914891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=</w:t>
      </w: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(i</w:t>
      </w:r>
      <w:r w:rsidRPr="00914891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+</w:t>
      </w:r>
      <w:r w:rsidRPr="00914891">
        <w:rPr>
          <w:rFonts w:ascii="Consolas" w:eastAsia="Times New Roman" w:hAnsi="Consolas" w:cs="Times New Roman"/>
          <w:color w:val="F280D0"/>
          <w:sz w:val="21"/>
          <w:szCs w:val="21"/>
          <w:lang w:eastAsia="en-IN"/>
        </w:rPr>
        <w:t>1</w:t>
      </w: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)</w:t>
      </w:r>
      <w:r w:rsidRPr="00914891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%</w:t>
      </w:r>
      <w:r w:rsidRPr="00914891">
        <w:rPr>
          <w:rFonts w:ascii="Consolas" w:eastAsia="Times New Roman" w:hAnsi="Consolas" w:cs="Times New Roman"/>
          <w:color w:val="F280D0"/>
          <w:sz w:val="21"/>
          <w:szCs w:val="21"/>
          <w:lang w:eastAsia="en-IN"/>
        </w:rPr>
        <w:t>1001</w:t>
      </w: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)</w:t>
      </w:r>
    </w:p>
    <w:p w14:paraId="70FF26BD" w14:textId="77777777" w:rsidR="00914891" w:rsidRPr="00914891" w:rsidRDefault="00914891" w:rsidP="00914891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            {</w:t>
      </w:r>
    </w:p>
    <w:p w14:paraId="077E1B52" w14:textId="77777777" w:rsidR="00914891" w:rsidRPr="00914891" w:rsidRDefault="00914891" w:rsidP="00914891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            </w:t>
      </w:r>
      <w:proofErr w:type="gramStart"/>
      <w:r w:rsidRPr="00914891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if</w:t>
      </w: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(</w:t>
      </w:r>
      <w:proofErr w:type="gramEnd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ST[</w:t>
      </w:r>
      <w:proofErr w:type="spellStart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i</w:t>
      </w:r>
      <w:proofErr w:type="spellEnd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].length </w:t>
      </w:r>
      <w:r w:rsidRPr="00914891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==</w:t>
      </w: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914891">
        <w:rPr>
          <w:rFonts w:ascii="Consolas" w:eastAsia="Times New Roman" w:hAnsi="Consolas" w:cs="Times New Roman"/>
          <w:color w:val="F280D0"/>
          <w:sz w:val="21"/>
          <w:szCs w:val="21"/>
          <w:lang w:eastAsia="en-IN"/>
        </w:rPr>
        <w:t>0</w:t>
      </w: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)</w:t>
      </w:r>
    </w:p>
    <w:p w14:paraId="0BEAD99B" w14:textId="77777777" w:rsidR="00914891" w:rsidRPr="00914891" w:rsidRDefault="00914891" w:rsidP="00914891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                {</w:t>
      </w:r>
    </w:p>
    <w:p w14:paraId="4BAAC75B" w14:textId="77777777" w:rsidR="00914891" w:rsidRPr="00914891" w:rsidRDefault="00914891" w:rsidP="00914891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                </w:t>
      </w:r>
      <w:proofErr w:type="spellStart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pos</w:t>
      </w:r>
      <w:proofErr w:type="spellEnd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914891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=</w:t>
      </w: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proofErr w:type="spellStart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i</w:t>
      </w:r>
      <w:proofErr w:type="spellEnd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;</w:t>
      </w:r>
    </w:p>
    <w:p w14:paraId="71AEC2CD" w14:textId="77777777" w:rsidR="00914891" w:rsidRPr="00914891" w:rsidRDefault="00914891" w:rsidP="00914891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                </w:t>
      </w:r>
      <w:r w:rsidRPr="00914891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break</w:t>
      </w: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;</w:t>
      </w:r>
    </w:p>
    <w:p w14:paraId="58741D05" w14:textId="77777777" w:rsidR="00914891" w:rsidRPr="00914891" w:rsidRDefault="00914891" w:rsidP="00914891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                }</w:t>
      </w:r>
    </w:p>
    <w:p w14:paraId="798A2E0B" w14:textId="77777777" w:rsidR="00914891" w:rsidRPr="00914891" w:rsidRDefault="00914891" w:rsidP="00914891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            }</w:t>
      </w:r>
    </w:p>
    <w:p w14:paraId="4515450C" w14:textId="77777777" w:rsidR="00914891" w:rsidRPr="00914891" w:rsidRDefault="00914891" w:rsidP="00914891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</w:p>
    <w:p w14:paraId="5C06AA4F" w14:textId="77777777" w:rsidR="00914891" w:rsidRPr="00914891" w:rsidRDefault="00914891" w:rsidP="00914891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914891">
        <w:rPr>
          <w:rFonts w:ascii="Consolas" w:eastAsia="Times New Roman" w:hAnsi="Consolas" w:cs="Times New Roman"/>
          <w:color w:val="DDBB88"/>
          <w:sz w:val="21"/>
          <w:szCs w:val="21"/>
          <w:lang w:eastAsia="en-IN"/>
        </w:rPr>
        <w:t>strcpy</w:t>
      </w:r>
      <w:proofErr w:type="spellEnd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(</w:t>
      </w:r>
      <w:proofErr w:type="gramEnd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ST[</w:t>
      </w:r>
      <w:proofErr w:type="spellStart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pos</w:t>
      </w:r>
      <w:proofErr w:type="spellEnd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].</w:t>
      </w:r>
      <w:proofErr w:type="spellStart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name,s</w:t>
      </w:r>
      <w:proofErr w:type="spellEnd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);</w:t>
      </w:r>
    </w:p>
    <w:p w14:paraId="06C08772" w14:textId="77777777" w:rsidR="00914891" w:rsidRPr="00914891" w:rsidRDefault="00914891" w:rsidP="00914891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914891">
        <w:rPr>
          <w:rFonts w:ascii="Consolas" w:eastAsia="Times New Roman" w:hAnsi="Consolas" w:cs="Times New Roman"/>
          <w:color w:val="DDBB88"/>
          <w:sz w:val="21"/>
          <w:szCs w:val="21"/>
          <w:lang w:eastAsia="en-IN"/>
        </w:rPr>
        <w:t>strcpy</w:t>
      </w:r>
      <w:proofErr w:type="spellEnd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(</w:t>
      </w:r>
      <w:proofErr w:type="gramEnd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ST[</w:t>
      </w:r>
      <w:proofErr w:type="spellStart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pos</w:t>
      </w:r>
      <w:proofErr w:type="spellEnd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].</w:t>
      </w:r>
      <w:proofErr w:type="spellStart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class,</w:t>
      </w:r>
      <w:r w:rsidRPr="00914891">
        <w:rPr>
          <w:rFonts w:ascii="Consolas" w:eastAsia="Times New Roman" w:hAnsi="Consolas" w:cs="Times New Roman"/>
          <w:color w:val="22AA44"/>
          <w:sz w:val="21"/>
          <w:szCs w:val="21"/>
          <w:lang w:eastAsia="en-IN"/>
        </w:rPr>
        <w:t>"Identifier</w:t>
      </w:r>
      <w:proofErr w:type="spellEnd"/>
      <w:r w:rsidRPr="00914891">
        <w:rPr>
          <w:rFonts w:ascii="Consolas" w:eastAsia="Times New Roman" w:hAnsi="Consolas" w:cs="Times New Roman"/>
          <w:color w:val="22AA44"/>
          <w:sz w:val="21"/>
          <w:szCs w:val="21"/>
          <w:lang w:eastAsia="en-IN"/>
        </w:rPr>
        <w:t>"</w:t>
      </w: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);</w:t>
      </w:r>
    </w:p>
    <w:p w14:paraId="2318E5BA" w14:textId="77777777" w:rsidR="00914891" w:rsidRPr="00914891" w:rsidRDefault="00914891" w:rsidP="00914891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        </w:t>
      </w:r>
      <w:proofErr w:type="gramStart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ST[</w:t>
      </w:r>
      <w:proofErr w:type="spellStart"/>
      <w:proofErr w:type="gramEnd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pos</w:t>
      </w:r>
      <w:proofErr w:type="spellEnd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].length </w:t>
      </w:r>
      <w:r w:rsidRPr="00914891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=</w:t>
      </w: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proofErr w:type="spellStart"/>
      <w:r w:rsidRPr="00914891">
        <w:rPr>
          <w:rFonts w:ascii="Consolas" w:eastAsia="Times New Roman" w:hAnsi="Consolas" w:cs="Times New Roman"/>
          <w:color w:val="DDBB88"/>
          <w:sz w:val="21"/>
          <w:szCs w:val="21"/>
          <w:lang w:eastAsia="en-IN"/>
        </w:rPr>
        <w:t>strlen</w:t>
      </w:r>
      <w:proofErr w:type="spellEnd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(s);</w:t>
      </w:r>
    </w:p>
    <w:p w14:paraId="0D31C4B9" w14:textId="77777777" w:rsidR="00914891" w:rsidRPr="00914891" w:rsidRDefault="00914891" w:rsidP="00914891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        </w:t>
      </w:r>
      <w:proofErr w:type="gramStart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ST[</w:t>
      </w:r>
      <w:proofErr w:type="spellStart"/>
      <w:proofErr w:type="gramEnd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pos</w:t>
      </w:r>
      <w:proofErr w:type="spellEnd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].</w:t>
      </w:r>
      <w:proofErr w:type="spellStart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nestval</w:t>
      </w:r>
      <w:proofErr w:type="spellEnd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914891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=</w:t>
      </w: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nest;</w:t>
      </w:r>
    </w:p>
    <w:p w14:paraId="4954B0DE" w14:textId="77777777" w:rsidR="00914891" w:rsidRPr="00914891" w:rsidRDefault="00914891" w:rsidP="00914891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        </w:t>
      </w:r>
      <w:proofErr w:type="gramStart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ST[</w:t>
      </w:r>
      <w:proofErr w:type="spellStart"/>
      <w:proofErr w:type="gramEnd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pos</w:t>
      </w:r>
      <w:proofErr w:type="spellEnd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].</w:t>
      </w:r>
      <w:proofErr w:type="spellStart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params_count</w:t>
      </w:r>
      <w:proofErr w:type="spellEnd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914891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=</w:t>
      </w: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914891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-</w:t>
      </w:r>
      <w:r w:rsidRPr="00914891">
        <w:rPr>
          <w:rFonts w:ascii="Consolas" w:eastAsia="Times New Roman" w:hAnsi="Consolas" w:cs="Times New Roman"/>
          <w:color w:val="F280D0"/>
          <w:sz w:val="21"/>
          <w:szCs w:val="21"/>
          <w:lang w:eastAsia="en-IN"/>
        </w:rPr>
        <w:t>1</w:t>
      </w: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;</w:t>
      </w:r>
    </w:p>
    <w:p w14:paraId="51120F50" w14:textId="77777777" w:rsidR="00914891" w:rsidRPr="00914891" w:rsidRDefault="00914891" w:rsidP="00914891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        </w:t>
      </w:r>
      <w:proofErr w:type="gramStart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ST[</w:t>
      </w:r>
      <w:proofErr w:type="spellStart"/>
      <w:proofErr w:type="gramEnd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pos</w:t>
      </w:r>
      <w:proofErr w:type="spellEnd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].</w:t>
      </w:r>
      <w:proofErr w:type="spellStart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lineno</w:t>
      </w:r>
      <w:proofErr w:type="spellEnd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914891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=</w:t>
      </w: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proofErr w:type="spellStart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yylineno</w:t>
      </w:r>
      <w:proofErr w:type="spellEnd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;</w:t>
      </w:r>
    </w:p>
    <w:p w14:paraId="3CE241A9" w14:textId="77777777" w:rsidR="00914891" w:rsidRPr="00914891" w:rsidRDefault="00914891" w:rsidP="00914891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        }</w:t>
      </w:r>
    </w:p>
    <w:p w14:paraId="4EFDC2D1" w14:textId="77777777" w:rsidR="00914891" w:rsidRPr="00914891" w:rsidRDefault="00914891" w:rsidP="00914891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    </w:t>
      </w:r>
      <w:r w:rsidRPr="00914891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else</w:t>
      </w:r>
    </w:p>
    <w:p w14:paraId="78279E45" w14:textId="77777777" w:rsidR="00914891" w:rsidRPr="00914891" w:rsidRDefault="00914891" w:rsidP="00914891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        {</w:t>
      </w:r>
    </w:p>
    <w:p w14:paraId="22EFAECF" w14:textId="77777777" w:rsidR="00914891" w:rsidRPr="00914891" w:rsidRDefault="00914891" w:rsidP="00914891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        </w:t>
      </w:r>
      <w:proofErr w:type="gramStart"/>
      <w:r w:rsidRPr="00914891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for</w:t>
      </w: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(</w:t>
      </w:r>
      <w:proofErr w:type="gramEnd"/>
      <w:r w:rsidRPr="00914891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int</w:t>
      </w: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proofErr w:type="spellStart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i</w:t>
      </w:r>
      <w:proofErr w:type="spellEnd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914891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=</w:t>
      </w: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914891">
        <w:rPr>
          <w:rFonts w:ascii="Consolas" w:eastAsia="Times New Roman" w:hAnsi="Consolas" w:cs="Times New Roman"/>
          <w:color w:val="F280D0"/>
          <w:sz w:val="21"/>
          <w:szCs w:val="21"/>
          <w:lang w:eastAsia="en-IN"/>
        </w:rPr>
        <w:t>0</w:t>
      </w: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; </w:t>
      </w:r>
      <w:proofErr w:type="spellStart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i</w:t>
      </w:r>
      <w:proofErr w:type="spellEnd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914891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&lt;</w:t>
      </w: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914891">
        <w:rPr>
          <w:rFonts w:ascii="Consolas" w:eastAsia="Times New Roman" w:hAnsi="Consolas" w:cs="Times New Roman"/>
          <w:color w:val="F280D0"/>
          <w:sz w:val="21"/>
          <w:szCs w:val="21"/>
          <w:lang w:eastAsia="en-IN"/>
        </w:rPr>
        <w:t>1001</w:t>
      </w: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; </w:t>
      </w:r>
      <w:proofErr w:type="spellStart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i</w:t>
      </w:r>
      <w:proofErr w:type="spellEnd"/>
      <w:r w:rsidRPr="00914891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++</w:t>
      </w: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)</w:t>
      </w:r>
    </w:p>
    <w:p w14:paraId="60120AD9" w14:textId="77777777" w:rsidR="00914891" w:rsidRPr="00914891" w:rsidRDefault="00914891" w:rsidP="00914891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            {</w:t>
      </w:r>
    </w:p>
    <w:p w14:paraId="2F3703E5" w14:textId="77777777" w:rsidR="00914891" w:rsidRPr="00914891" w:rsidRDefault="00914891" w:rsidP="00914891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            </w:t>
      </w:r>
      <w:r w:rsidRPr="00914891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if</w:t>
      </w: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(</w:t>
      </w:r>
      <w:proofErr w:type="spellStart"/>
      <w:proofErr w:type="gramStart"/>
      <w:r w:rsidRPr="00914891">
        <w:rPr>
          <w:rFonts w:ascii="Consolas" w:eastAsia="Times New Roman" w:hAnsi="Consolas" w:cs="Times New Roman"/>
          <w:color w:val="DDBB88"/>
          <w:sz w:val="21"/>
          <w:szCs w:val="21"/>
          <w:lang w:eastAsia="en-IN"/>
        </w:rPr>
        <w:t>strcmp</w:t>
      </w:r>
      <w:proofErr w:type="spellEnd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(</w:t>
      </w:r>
      <w:proofErr w:type="gramEnd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ST[</w:t>
      </w:r>
      <w:proofErr w:type="spellStart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i</w:t>
      </w:r>
      <w:proofErr w:type="spellEnd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].</w:t>
      </w:r>
      <w:proofErr w:type="spellStart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name,s</w:t>
      </w:r>
      <w:proofErr w:type="spellEnd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)</w:t>
      </w:r>
      <w:r w:rsidRPr="00914891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==</w:t>
      </w:r>
      <w:r w:rsidRPr="00914891">
        <w:rPr>
          <w:rFonts w:ascii="Consolas" w:eastAsia="Times New Roman" w:hAnsi="Consolas" w:cs="Times New Roman"/>
          <w:color w:val="F280D0"/>
          <w:sz w:val="21"/>
          <w:szCs w:val="21"/>
          <w:lang w:eastAsia="en-IN"/>
        </w:rPr>
        <w:t>0</w:t>
      </w: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)</w:t>
      </w:r>
    </w:p>
    <w:p w14:paraId="6C9D3298" w14:textId="77777777" w:rsidR="00914891" w:rsidRPr="00914891" w:rsidRDefault="00914891" w:rsidP="00914891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                {</w:t>
      </w:r>
    </w:p>
    <w:p w14:paraId="65AAD938" w14:textId="77777777" w:rsidR="00914891" w:rsidRPr="00914891" w:rsidRDefault="00914891" w:rsidP="00914891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                    ST[</w:t>
      </w:r>
      <w:proofErr w:type="spellStart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i</w:t>
      </w:r>
      <w:proofErr w:type="spellEnd"/>
      <w:proofErr w:type="gramStart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].</w:t>
      </w:r>
      <w:proofErr w:type="spellStart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nestval</w:t>
      </w:r>
      <w:proofErr w:type="spellEnd"/>
      <w:proofErr w:type="gramEnd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914891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=</w:t>
      </w: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nest;</w:t>
      </w:r>
    </w:p>
    <w:p w14:paraId="665C17AD" w14:textId="77777777" w:rsidR="00914891" w:rsidRPr="00914891" w:rsidRDefault="00914891" w:rsidP="00914891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                }</w:t>
      </w:r>
    </w:p>
    <w:p w14:paraId="76053BFC" w14:textId="77777777" w:rsidR="00914891" w:rsidRPr="00914891" w:rsidRDefault="00914891" w:rsidP="00914891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            }</w:t>
      </w:r>
    </w:p>
    <w:p w14:paraId="41DB2137" w14:textId="77777777" w:rsidR="00914891" w:rsidRPr="00914891" w:rsidRDefault="00914891" w:rsidP="00914891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        }</w:t>
      </w:r>
    </w:p>
    <w:p w14:paraId="0E961FC3" w14:textId="77777777" w:rsidR="00914891" w:rsidRPr="00914891" w:rsidRDefault="00914891" w:rsidP="00914891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    }</w:t>
      </w:r>
    </w:p>
    <w:p w14:paraId="304D3B15" w14:textId="77777777" w:rsidR="00914891" w:rsidRPr="00914891" w:rsidRDefault="00914891" w:rsidP="00914891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</w:p>
    <w:p w14:paraId="1DE053CC" w14:textId="77777777" w:rsidR="00914891" w:rsidRPr="00914891" w:rsidRDefault="00914891" w:rsidP="00914891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lastRenderedPageBreak/>
        <w:t xml:space="preserve">    </w:t>
      </w:r>
      <w:r w:rsidRPr="00914891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void</w:t>
      </w: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proofErr w:type="spellStart"/>
      <w:proofErr w:type="gramStart"/>
      <w:r w:rsidRPr="00914891">
        <w:rPr>
          <w:rFonts w:ascii="Consolas" w:eastAsia="Times New Roman" w:hAnsi="Consolas" w:cs="Times New Roman"/>
          <w:color w:val="DDBB88"/>
          <w:sz w:val="21"/>
          <w:szCs w:val="21"/>
          <w:lang w:eastAsia="en-IN"/>
        </w:rPr>
        <w:t>insertSTparamscount</w:t>
      </w:r>
      <w:proofErr w:type="spellEnd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(</w:t>
      </w:r>
      <w:proofErr w:type="gramEnd"/>
      <w:r w:rsidRPr="00914891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char</w:t>
      </w: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914891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*</w:t>
      </w:r>
      <w:r w:rsidRPr="00914891">
        <w:rPr>
          <w:rFonts w:ascii="Consolas" w:eastAsia="Times New Roman" w:hAnsi="Consolas" w:cs="Times New Roman"/>
          <w:i/>
          <w:iCs/>
          <w:color w:val="2277FF"/>
          <w:sz w:val="21"/>
          <w:szCs w:val="21"/>
          <w:lang w:eastAsia="en-IN"/>
        </w:rPr>
        <w:t>s</w:t>
      </w: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, </w:t>
      </w:r>
      <w:r w:rsidRPr="00914891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int</w:t>
      </w: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914891">
        <w:rPr>
          <w:rFonts w:ascii="Consolas" w:eastAsia="Times New Roman" w:hAnsi="Consolas" w:cs="Times New Roman"/>
          <w:i/>
          <w:iCs/>
          <w:color w:val="2277FF"/>
          <w:sz w:val="21"/>
          <w:szCs w:val="21"/>
          <w:lang w:eastAsia="en-IN"/>
        </w:rPr>
        <w:t>count</w:t>
      </w: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)</w:t>
      </w:r>
    </w:p>
    <w:p w14:paraId="41FB714E" w14:textId="77777777" w:rsidR="00914891" w:rsidRPr="00914891" w:rsidRDefault="00914891" w:rsidP="00914891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    {</w:t>
      </w:r>
    </w:p>
    <w:p w14:paraId="6636A004" w14:textId="77777777" w:rsidR="00914891" w:rsidRPr="00914891" w:rsidRDefault="00914891" w:rsidP="00914891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    </w:t>
      </w:r>
      <w:proofErr w:type="gramStart"/>
      <w:r w:rsidRPr="00914891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for</w:t>
      </w: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(</w:t>
      </w:r>
      <w:proofErr w:type="gramEnd"/>
      <w:r w:rsidRPr="00914891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int</w:t>
      </w: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proofErr w:type="spellStart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i</w:t>
      </w:r>
      <w:proofErr w:type="spellEnd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914891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=</w:t>
      </w: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914891">
        <w:rPr>
          <w:rFonts w:ascii="Consolas" w:eastAsia="Times New Roman" w:hAnsi="Consolas" w:cs="Times New Roman"/>
          <w:color w:val="F280D0"/>
          <w:sz w:val="21"/>
          <w:szCs w:val="21"/>
          <w:lang w:eastAsia="en-IN"/>
        </w:rPr>
        <w:t>0</w:t>
      </w: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; </w:t>
      </w:r>
      <w:proofErr w:type="spellStart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i</w:t>
      </w:r>
      <w:proofErr w:type="spellEnd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914891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&lt;</w:t>
      </w: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914891">
        <w:rPr>
          <w:rFonts w:ascii="Consolas" w:eastAsia="Times New Roman" w:hAnsi="Consolas" w:cs="Times New Roman"/>
          <w:color w:val="F280D0"/>
          <w:sz w:val="21"/>
          <w:szCs w:val="21"/>
          <w:lang w:eastAsia="en-IN"/>
        </w:rPr>
        <w:t>1001</w:t>
      </w: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; </w:t>
      </w:r>
      <w:proofErr w:type="spellStart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i</w:t>
      </w:r>
      <w:proofErr w:type="spellEnd"/>
      <w:r w:rsidRPr="00914891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++</w:t>
      </w: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)</w:t>
      </w:r>
    </w:p>
    <w:p w14:paraId="58A59BC2" w14:textId="77777777" w:rsidR="00914891" w:rsidRPr="00914891" w:rsidRDefault="00914891" w:rsidP="00914891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        {</w:t>
      </w:r>
    </w:p>
    <w:p w14:paraId="6455474D" w14:textId="77777777" w:rsidR="00914891" w:rsidRPr="00914891" w:rsidRDefault="00914891" w:rsidP="00914891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        </w:t>
      </w:r>
      <w:r w:rsidRPr="00914891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if</w:t>
      </w: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(</w:t>
      </w:r>
      <w:proofErr w:type="spellStart"/>
      <w:proofErr w:type="gramStart"/>
      <w:r w:rsidRPr="00914891">
        <w:rPr>
          <w:rFonts w:ascii="Consolas" w:eastAsia="Times New Roman" w:hAnsi="Consolas" w:cs="Times New Roman"/>
          <w:color w:val="DDBB88"/>
          <w:sz w:val="21"/>
          <w:szCs w:val="21"/>
          <w:lang w:eastAsia="en-IN"/>
        </w:rPr>
        <w:t>strcmp</w:t>
      </w:r>
      <w:proofErr w:type="spellEnd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(</w:t>
      </w:r>
      <w:proofErr w:type="gramEnd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ST[</w:t>
      </w:r>
      <w:proofErr w:type="spellStart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i</w:t>
      </w:r>
      <w:proofErr w:type="spellEnd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].</w:t>
      </w:r>
      <w:proofErr w:type="spellStart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name,s</w:t>
      </w:r>
      <w:proofErr w:type="spellEnd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)</w:t>
      </w:r>
      <w:r w:rsidRPr="00914891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==</w:t>
      </w:r>
      <w:r w:rsidRPr="00914891">
        <w:rPr>
          <w:rFonts w:ascii="Consolas" w:eastAsia="Times New Roman" w:hAnsi="Consolas" w:cs="Times New Roman"/>
          <w:color w:val="F280D0"/>
          <w:sz w:val="21"/>
          <w:szCs w:val="21"/>
          <w:lang w:eastAsia="en-IN"/>
        </w:rPr>
        <w:t>0</w:t>
      </w: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)</w:t>
      </w:r>
    </w:p>
    <w:p w14:paraId="369D4F68" w14:textId="77777777" w:rsidR="00914891" w:rsidRPr="00914891" w:rsidRDefault="00914891" w:rsidP="00914891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            {</w:t>
      </w:r>
    </w:p>
    <w:p w14:paraId="4BFC1AFA" w14:textId="77777777" w:rsidR="00914891" w:rsidRPr="00914891" w:rsidRDefault="00914891" w:rsidP="00914891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                ST[</w:t>
      </w:r>
      <w:proofErr w:type="spellStart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i</w:t>
      </w:r>
      <w:proofErr w:type="spellEnd"/>
      <w:proofErr w:type="gramStart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].</w:t>
      </w:r>
      <w:proofErr w:type="spellStart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params</w:t>
      </w:r>
      <w:proofErr w:type="gramEnd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_count</w:t>
      </w:r>
      <w:proofErr w:type="spellEnd"/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914891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=</w:t>
      </w: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count;</w:t>
      </w:r>
    </w:p>
    <w:p w14:paraId="21A3CCA1" w14:textId="77777777" w:rsidR="00914891" w:rsidRPr="00914891" w:rsidRDefault="00914891" w:rsidP="00914891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            }</w:t>
      </w:r>
    </w:p>
    <w:p w14:paraId="23EDEDDE" w14:textId="77777777" w:rsidR="00914891" w:rsidRPr="00914891" w:rsidRDefault="00914891" w:rsidP="00914891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        }</w:t>
      </w:r>
    </w:p>
    <w:p w14:paraId="79CB2C05" w14:textId="77777777" w:rsidR="00914891" w:rsidRPr="00914891" w:rsidRDefault="00914891" w:rsidP="00914891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914891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    }</w:t>
      </w:r>
    </w:p>
    <w:p w14:paraId="0F23D3F4" w14:textId="674CCAA0" w:rsidR="004446B7" w:rsidRDefault="00DB5676" w:rsidP="004446B7">
      <w:pPr>
        <w:pStyle w:val="NoSpacing"/>
        <w:rPr>
          <w:rFonts w:cstheme="minorHAnsi"/>
          <w:sz w:val="28"/>
          <w:szCs w:val="28"/>
          <w:shd w:val="clear" w:color="auto" w:fill="FFFFFF"/>
        </w:rPr>
      </w:pPr>
      <w:r w:rsidRPr="00DB5676">
        <w:rPr>
          <w:rFonts w:cstheme="minorHAnsi"/>
          <w:sz w:val="44"/>
          <w:szCs w:val="40"/>
        </w:rPr>
        <w:br/>
      </w:r>
      <w:r w:rsidRPr="00DB5676">
        <w:rPr>
          <w:rFonts w:cstheme="minorHAnsi"/>
          <w:b/>
          <w:bCs/>
          <w:sz w:val="32"/>
          <w:szCs w:val="32"/>
          <w:shd w:val="clear" w:color="auto" w:fill="FFFFFF"/>
        </w:rPr>
        <w:t>Declaration Section</w:t>
      </w:r>
      <w:r w:rsidR="00635268">
        <w:rPr>
          <w:rFonts w:cstheme="minorHAnsi"/>
          <w:sz w:val="32"/>
          <w:szCs w:val="32"/>
          <w:shd w:val="clear" w:color="auto" w:fill="FFFFFF"/>
        </w:rPr>
        <w:t>:</w:t>
      </w:r>
      <w:r w:rsidRPr="00DB5676">
        <w:rPr>
          <w:rFonts w:cstheme="minorHAnsi"/>
          <w:sz w:val="32"/>
          <w:szCs w:val="32"/>
          <w:shd w:val="clear" w:color="auto" w:fill="FFFFFF"/>
        </w:rPr>
        <w:t xml:space="preserve"> </w:t>
      </w:r>
      <w:r w:rsidRPr="00DB5676">
        <w:rPr>
          <w:rFonts w:cstheme="minorHAnsi"/>
          <w:sz w:val="44"/>
          <w:szCs w:val="40"/>
        </w:rPr>
        <w:br/>
      </w:r>
      <w:r w:rsidR="006470BF">
        <w:rPr>
          <w:rFonts w:cstheme="minorHAnsi"/>
          <w:sz w:val="28"/>
          <w:szCs w:val="28"/>
          <w:shd w:val="clear" w:color="auto" w:fill="FFFFFF"/>
        </w:rPr>
        <w:t>This section has</w:t>
      </w:r>
      <w:r w:rsidR="008B24B9">
        <w:rPr>
          <w:rFonts w:cstheme="minorHAnsi"/>
          <w:sz w:val="28"/>
          <w:szCs w:val="28"/>
          <w:shd w:val="clear" w:color="auto" w:fill="FFFFFF"/>
        </w:rPr>
        <w:t xml:space="preserve"> included all the necessary header files, function declarations, and flags</w:t>
      </w:r>
      <w:r w:rsidRPr="00DB5676">
        <w:rPr>
          <w:rFonts w:cstheme="minorHAnsi"/>
          <w:sz w:val="28"/>
          <w:szCs w:val="28"/>
          <w:shd w:val="clear" w:color="auto" w:fill="FFFFFF"/>
        </w:rPr>
        <w:t xml:space="preserve"> needed in the code. Between </w:t>
      </w:r>
      <w:r w:rsidR="006470BF">
        <w:rPr>
          <w:rFonts w:cstheme="minorHAnsi"/>
          <w:sz w:val="28"/>
          <w:szCs w:val="28"/>
          <w:shd w:val="clear" w:color="auto" w:fill="FFFFFF"/>
        </w:rPr>
        <w:t xml:space="preserve">the </w:t>
      </w:r>
      <w:r w:rsidRPr="00DB5676">
        <w:rPr>
          <w:rFonts w:cstheme="minorHAnsi"/>
          <w:sz w:val="28"/>
          <w:szCs w:val="28"/>
          <w:shd w:val="clear" w:color="auto" w:fill="FFFFFF"/>
        </w:rPr>
        <w:t>declaration and rules section</w:t>
      </w:r>
      <w:r w:rsidR="006470BF">
        <w:rPr>
          <w:rFonts w:cstheme="minorHAnsi"/>
          <w:sz w:val="28"/>
          <w:szCs w:val="28"/>
          <w:shd w:val="clear" w:color="auto" w:fill="FFFFFF"/>
        </w:rPr>
        <w:t>,</w:t>
      </w:r>
      <w:r w:rsidRPr="00DB5676">
        <w:rPr>
          <w:rFonts w:cstheme="minorHAnsi"/>
          <w:sz w:val="28"/>
          <w:szCs w:val="28"/>
          <w:shd w:val="clear" w:color="auto" w:fill="FFFFFF"/>
        </w:rPr>
        <w:t xml:space="preserve"> we have listed all the tokens returned by the </w:t>
      </w:r>
      <w:proofErr w:type="spellStart"/>
      <w:r w:rsidRPr="00DB5676">
        <w:rPr>
          <w:rFonts w:cstheme="minorHAnsi"/>
          <w:sz w:val="28"/>
          <w:szCs w:val="28"/>
          <w:shd w:val="clear" w:color="auto" w:fill="FFFFFF"/>
        </w:rPr>
        <w:t>lexer</w:t>
      </w:r>
      <w:proofErr w:type="spellEnd"/>
      <w:r w:rsidRPr="00DB5676">
        <w:rPr>
          <w:rFonts w:cstheme="minorHAnsi"/>
          <w:sz w:val="28"/>
          <w:szCs w:val="28"/>
          <w:shd w:val="clear" w:color="auto" w:fill="FFFFFF"/>
        </w:rPr>
        <w:t xml:space="preserve"> according to the precedence order. We also declared the operators here according to their associativity and precedence.</w:t>
      </w:r>
      <w:r w:rsidR="006470BF">
        <w:rPr>
          <w:rFonts w:cstheme="minorHAnsi"/>
          <w:sz w:val="28"/>
          <w:szCs w:val="28"/>
          <w:shd w:val="clear" w:color="auto" w:fill="FFFFFF"/>
        </w:rPr>
        <w:t xml:space="preserve"> </w:t>
      </w:r>
      <w:r w:rsidRPr="00DB5676">
        <w:rPr>
          <w:rFonts w:cstheme="minorHAnsi"/>
          <w:sz w:val="28"/>
          <w:szCs w:val="28"/>
          <w:shd w:val="clear" w:color="auto" w:fill="FFFFFF"/>
        </w:rPr>
        <w:t>This ensures the grammar we are giving to the parser is unambiguous</w:t>
      </w:r>
      <w:r w:rsidR="006470BF">
        <w:rPr>
          <w:rFonts w:cstheme="minorHAnsi"/>
          <w:sz w:val="28"/>
          <w:szCs w:val="28"/>
          <w:shd w:val="clear" w:color="auto" w:fill="FFFFFF"/>
        </w:rPr>
        <w:t>,</w:t>
      </w:r>
      <w:r w:rsidRPr="00DB5676">
        <w:rPr>
          <w:rFonts w:cstheme="minorHAnsi"/>
          <w:sz w:val="28"/>
          <w:szCs w:val="28"/>
          <w:shd w:val="clear" w:color="auto" w:fill="FFFFFF"/>
        </w:rPr>
        <w:t xml:space="preserve"> as </w:t>
      </w:r>
      <w:proofErr w:type="gramStart"/>
      <w:r w:rsidRPr="00DB5676">
        <w:rPr>
          <w:rFonts w:cstheme="minorHAnsi"/>
          <w:sz w:val="28"/>
          <w:szCs w:val="28"/>
          <w:shd w:val="clear" w:color="auto" w:fill="FFFFFF"/>
        </w:rPr>
        <w:t>LALR(</w:t>
      </w:r>
      <w:proofErr w:type="gramEnd"/>
      <w:r w:rsidRPr="00DB5676">
        <w:rPr>
          <w:rFonts w:cstheme="minorHAnsi"/>
          <w:sz w:val="28"/>
          <w:szCs w:val="28"/>
          <w:shd w:val="clear" w:color="auto" w:fill="FFFFFF"/>
        </w:rPr>
        <w:t xml:space="preserve">1) parser cannot work with ambiguous grammar. </w:t>
      </w:r>
    </w:p>
    <w:p w14:paraId="10E7F933" w14:textId="2E4FDC97" w:rsidR="004446B7" w:rsidRDefault="004446B7" w:rsidP="004446B7">
      <w:pPr>
        <w:pStyle w:val="NoSpacing"/>
        <w:rPr>
          <w:rFonts w:cstheme="minorHAnsi"/>
          <w:sz w:val="24"/>
          <w:szCs w:val="24"/>
          <w:shd w:val="clear" w:color="auto" w:fill="FFFFFF"/>
        </w:rPr>
      </w:pPr>
    </w:p>
    <w:p w14:paraId="48CE5623" w14:textId="08064002" w:rsidR="004446B7" w:rsidRDefault="004446B7" w:rsidP="004446B7">
      <w:pPr>
        <w:pStyle w:val="NoSpacing"/>
        <w:jc w:val="center"/>
        <w:rPr>
          <w:rFonts w:cstheme="minorHAnsi"/>
          <w:b/>
          <w:bCs/>
          <w:sz w:val="28"/>
          <w:szCs w:val="28"/>
          <w:shd w:val="clear" w:color="auto" w:fill="FFFFFF"/>
        </w:rPr>
      </w:pPr>
      <w:r>
        <w:rPr>
          <w:rFonts w:cstheme="minorHAnsi"/>
          <w:b/>
          <w:bCs/>
          <w:sz w:val="28"/>
          <w:szCs w:val="28"/>
          <w:shd w:val="clear" w:color="auto" w:fill="FFFFFF"/>
        </w:rPr>
        <w:t>Example Code Snippet:</w:t>
      </w:r>
    </w:p>
    <w:p w14:paraId="37C5AD06" w14:textId="77777777" w:rsidR="004446B7" w:rsidRPr="004446B7" w:rsidRDefault="004446B7" w:rsidP="004446B7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4446B7">
        <w:rPr>
          <w:rFonts w:ascii="Consolas" w:eastAsia="Times New Roman" w:hAnsi="Consolas" w:cs="Times New Roman"/>
          <w:color w:val="219186"/>
          <w:sz w:val="21"/>
          <w:szCs w:val="21"/>
          <w:lang w:eastAsia="en-IN"/>
        </w:rPr>
        <w:t>%{</w:t>
      </w:r>
    </w:p>
    <w:p w14:paraId="358B8D55" w14:textId="77777777" w:rsidR="004446B7" w:rsidRPr="004446B7" w:rsidRDefault="004446B7" w:rsidP="004446B7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</w:t>
      </w:r>
      <w:r w:rsidRPr="004446B7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void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proofErr w:type="spellStart"/>
      <w:proofErr w:type="gramStart"/>
      <w:r w:rsidRPr="004446B7">
        <w:rPr>
          <w:rFonts w:ascii="Consolas" w:eastAsia="Times New Roman" w:hAnsi="Consolas" w:cs="Times New Roman"/>
          <w:color w:val="DDBB88"/>
          <w:sz w:val="21"/>
          <w:szCs w:val="21"/>
          <w:lang w:eastAsia="en-IN"/>
        </w:rPr>
        <w:t>yyerror</w:t>
      </w:r>
      <w:proofErr w:type="spellEnd"/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(</w:t>
      </w:r>
      <w:proofErr w:type="gramEnd"/>
      <w:r w:rsidRPr="004446B7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char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*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4446B7">
        <w:rPr>
          <w:rFonts w:ascii="Consolas" w:eastAsia="Times New Roman" w:hAnsi="Consolas" w:cs="Times New Roman"/>
          <w:i/>
          <w:iCs/>
          <w:color w:val="2277FF"/>
          <w:sz w:val="21"/>
          <w:szCs w:val="21"/>
          <w:lang w:eastAsia="en-IN"/>
        </w:rPr>
        <w:t>s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);</w:t>
      </w:r>
    </w:p>
    <w:p w14:paraId="45B9BAAA" w14:textId="77777777" w:rsidR="004446B7" w:rsidRPr="004446B7" w:rsidRDefault="004446B7" w:rsidP="004446B7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</w:t>
      </w:r>
      <w:r w:rsidRPr="004446B7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int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proofErr w:type="spellStart"/>
      <w:proofErr w:type="gramStart"/>
      <w:r w:rsidRPr="004446B7">
        <w:rPr>
          <w:rFonts w:ascii="Consolas" w:eastAsia="Times New Roman" w:hAnsi="Consolas" w:cs="Times New Roman"/>
          <w:color w:val="DDBB88"/>
          <w:sz w:val="21"/>
          <w:szCs w:val="21"/>
          <w:lang w:eastAsia="en-IN"/>
        </w:rPr>
        <w:t>yylex</w:t>
      </w:r>
      <w:proofErr w:type="spellEnd"/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(</w:t>
      </w:r>
      <w:proofErr w:type="gramEnd"/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);</w:t>
      </w:r>
    </w:p>
    <w:p w14:paraId="013ADBDC" w14:textId="77777777" w:rsidR="004446B7" w:rsidRPr="004446B7" w:rsidRDefault="004446B7" w:rsidP="004446B7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#include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4446B7">
        <w:rPr>
          <w:rFonts w:ascii="Consolas" w:eastAsia="Times New Roman" w:hAnsi="Consolas" w:cs="Times New Roman"/>
          <w:color w:val="22AA44"/>
          <w:sz w:val="21"/>
          <w:szCs w:val="21"/>
          <w:lang w:eastAsia="en-IN"/>
        </w:rPr>
        <w:t>"</w:t>
      </w:r>
      <w:proofErr w:type="spellStart"/>
      <w:r w:rsidRPr="004446B7">
        <w:rPr>
          <w:rFonts w:ascii="Consolas" w:eastAsia="Times New Roman" w:hAnsi="Consolas" w:cs="Times New Roman"/>
          <w:color w:val="22AA44"/>
          <w:sz w:val="21"/>
          <w:szCs w:val="21"/>
          <w:lang w:eastAsia="en-IN"/>
        </w:rPr>
        <w:t>stdio.h</w:t>
      </w:r>
      <w:proofErr w:type="spellEnd"/>
      <w:r w:rsidRPr="004446B7">
        <w:rPr>
          <w:rFonts w:ascii="Consolas" w:eastAsia="Times New Roman" w:hAnsi="Consolas" w:cs="Times New Roman"/>
          <w:color w:val="22AA44"/>
          <w:sz w:val="21"/>
          <w:szCs w:val="21"/>
          <w:lang w:eastAsia="en-IN"/>
        </w:rPr>
        <w:t>"</w:t>
      </w:r>
    </w:p>
    <w:p w14:paraId="4A114111" w14:textId="77777777" w:rsidR="004446B7" w:rsidRPr="004446B7" w:rsidRDefault="004446B7" w:rsidP="004446B7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#include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4446B7">
        <w:rPr>
          <w:rFonts w:ascii="Consolas" w:eastAsia="Times New Roman" w:hAnsi="Consolas" w:cs="Times New Roman"/>
          <w:color w:val="22AA44"/>
          <w:sz w:val="21"/>
          <w:szCs w:val="21"/>
          <w:lang w:eastAsia="en-IN"/>
        </w:rPr>
        <w:t>"</w:t>
      </w:r>
      <w:proofErr w:type="spellStart"/>
      <w:r w:rsidRPr="004446B7">
        <w:rPr>
          <w:rFonts w:ascii="Consolas" w:eastAsia="Times New Roman" w:hAnsi="Consolas" w:cs="Times New Roman"/>
          <w:color w:val="22AA44"/>
          <w:sz w:val="21"/>
          <w:szCs w:val="21"/>
          <w:lang w:eastAsia="en-IN"/>
        </w:rPr>
        <w:t>stdlib.h</w:t>
      </w:r>
      <w:proofErr w:type="spellEnd"/>
      <w:r w:rsidRPr="004446B7">
        <w:rPr>
          <w:rFonts w:ascii="Consolas" w:eastAsia="Times New Roman" w:hAnsi="Consolas" w:cs="Times New Roman"/>
          <w:color w:val="22AA44"/>
          <w:sz w:val="21"/>
          <w:szCs w:val="21"/>
          <w:lang w:eastAsia="en-IN"/>
        </w:rPr>
        <w:t>"</w:t>
      </w:r>
    </w:p>
    <w:p w14:paraId="12FA0139" w14:textId="77777777" w:rsidR="004446B7" w:rsidRPr="004446B7" w:rsidRDefault="004446B7" w:rsidP="004446B7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#include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4446B7">
        <w:rPr>
          <w:rFonts w:ascii="Consolas" w:eastAsia="Times New Roman" w:hAnsi="Consolas" w:cs="Times New Roman"/>
          <w:color w:val="22AA44"/>
          <w:sz w:val="21"/>
          <w:szCs w:val="21"/>
          <w:lang w:eastAsia="en-IN"/>
        </w:rPr>
        <w:t>"</w:t>
      </w:r>
      <w:proofErr w:type="spellStart"/>
      <w:r w:rsidRPr="004446B7">
        <w:rPr>
          <w:rFonts w:ascii="Consolas" w:eastAsia="Times New Roman" w:hAnsi="Consolas" w:cs="Times New Roman"/>
          <w:color w:val="22AA44"/>
          <w:sz w:val="21"/>
          <w:szCs w:val="21"/>
          <w:lang w:eastAsia="en-IN"/>
        </w:rPr>
        <w:t>ctype.h</w:t>
      </w:r>
      <w:proofErr w:type="spellEnd"/>
      <w:r w:rsidRPr="004446B7">
        <w:rPr>
          <w:rFonts w:ascii="Consolas" w:eastAsia="Times New Roman" w:hAnsi="Consolas" w:cs="Times New Roman"/>
          <w:color w:val="22AA44"/>
          <w:sz w:val="21"/>
          <w:szCs w:val="21"/>
          <w:lang w:eastAsia="en-IN"/>
        </w:rPr>
        <w:t>"</w:t>
      </w:r>
    </w:p>
    <w:p w14:paraId="1C0D90B2" w14:textId="77777777" w:rsidR="004446B7" w:rsidRPr="004446B7" w:rsidRDefault="004446B7" w:rsidP="004446B7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#include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4446B7">
        <w:rPr>
          <w:rFonts w:ascii="Consolas" w:eastAsia="Times New Roman" w:hAnsi="Consolas" w:cs="Times New Roman"/>
          <w:color w:val="22AA44"/>
          <w:sz w:val="21"/>
          <w:szCs w:val="21"/>
          <w:lang w:eastAsia="en-IN"/>
        </w:rPr>
        <w:t>"</w:t>
      </w:r>
      <w:proofErr w:type="spellStart"/>
      <w:r w:rsidRPr="004446B7">
        <w:rPr>
          <w:rFonts w:ascii="Consolas" w:eastAsia="Times New Roman" w:hAnsi="Consolas" w:cs="Times New Roman"/>
          <w:color w:val="22AA44"/>
          <w:sz w:val="21"/>
          <w:szCs w:val="21"/>
          <w:lang w:eastAsia="en-IN"/>
        </w:rPr>
        <w:t>string.h</w:t>
      </w:r>
      <w:proofErr w:type="spellEnd"/>
      <w:r w:rsidRPr="004446B7">
        <w:rPr>
          <w:rFonts w:ascii="Consolas" w:eastAsia="Times New Roman" w:hAnsi="Consolas" w:cs="Times New Roman"/>
          <w:color w:val="22AA44"/>
          <w:sz w:val="21"/>
          <w:szCs w:val="21"/>
          <w:lang w:eastAsia="en-IN"/>
        </w:rPr>
        <w:t>"</w:t>
      </w:r>
    </w:p>
    <w:p w14:paraId="4F74BDDA" w14:textId="77777777" w:rsidR="004446B7" w:rsidRPr="004446B7" w:rsidRDefault="004446B7" w:rsidP="004446B7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</w:t>
      </w:r>
      <w:r w:rsidRPr="004446B7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void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proofErr w:type="gramStart"/>
      <w:r w:rsidRPr="004446B7">
        <w:rPr>
          <w:rFonts w:ascii="Consolas" w:eastAsia="Times New Roman" w:hAnsi="Consolas" w:cs="Times New Roman"/>
          <w:color w:val="DDBB88"/>
          <w:sz w:val="21"/>
          <w:szCs w:val="21"/>
          <w:lang w:eastAsia="en-IN"/>
        </w:rPr>
        <w:t>ins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(</w:t>
      </w:r>
      <w:proofErr w:type="gramEnd"/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);</w:t>
      </w:r>
    </w:p>
    <w:p w14:paraId="4CA42F15" w14:textId="77777777" w:rsidR="004446B7" w:rsidRPr="004446B7" w:rsidRDefault="004446B7" w:rsidP="004446B7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</w:t>
      </w:r>
      <w:r w:rsidRPr="004446B7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void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proofErr w:type="spellStart"/>
      <w:proofErr w:type="gramStart"/>
      <w:r w:rsidRPr="004446B7">
        <w:rPr>
          <w:rFonts w:ascii="Consolas" w:eastAsia="Times New Roman" w:hAnsi="Consolas" w:cs="Times New Roman"/>
          <w:color w:val="DDBB88"/>
          <w:sz w:val="21"/>
          <w:szCs w:val="21"/>
          <w:lang w:eastAsia="en-IN"/>
        </w:rPr>
        <w:t>insV</w:t>
      </w:r>
      <w:proofErr w:type="spellEnd"/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(</w:t>
      </w:r>
      <w:proofErr w:type="gramEnd"/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);</w:t>
      </w:r>
    </w:p>
    <w:p w14:paraId="51AF1F21" w14:textId="77777777" w:rsidR="004446B7" w:rsidRPr="004446B7" w:rsidRDefault="004446B7" w:rsidP="004446B7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</w:t>
      </w:r>
      <w:r w:rsidRPr="004446B7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int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flag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=</w:t>
      </w:r>
      <w:r w:rsidRPr="004446B7">
        <w:rPr>
          <w:rFonts w:ascii="Consolas" w:eastAsia="Times New Roman" w:hAnsi="Consolas" w:cs="Times New Roman"/>
          <w:color w:val="F280D0"/>
          <w:sz w:val="21"/>
          <w:szCs w:val="21"/>
          <w:lang w:eastAsia="en-IN"/>
        </w:rPr>
        <w:t>0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;</w:t>
      </w:r>
    </w:p>
    <w:p w14:paraId="464A2169" w14:textId="77777777" w:rsidR="004446B7" w:rsidRPr="004446B7" w:rsidRDefault="004446B7" w:rsidP="004446B7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extern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4446B7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char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proofErr w:type="spellStart"/>
      <w:proofErr w:type="gramStart"/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curid</w:t>
      </w:r>
      <w:proofErr w:type="spellEnd"/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[</w:t>
      </w:r>
      <w:proofErr w:type="gramEnd"/>
      <w:r w:rsidRPr="004446B7">
        <w:rPr>
          <w:rFonts w:ascii="Consolas" w:eastAsia="Times New Roman" w:hAnsi="Consolas" w:cs="Times New Roman"/>
          <w:color w:val="F280D0"/>
          <w:sz w:val="21"/>
          <w:szCs w:val="21"/>
          <w:lang w:eastAsia="en-IN"/>
        </w:rPr>
        <w:t>20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];</w:t>
      </w:r>
    </w:p>
    <w:p w14:paraId="24F08C9E" w14:textId="77777777" w:rsidR="004446B7" w:rsidRPr="004446B7" w:rsidRDefault="004446B7" w:rsidP="004446B7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extern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4446B7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char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proofErr w:type="spellStart"/>
      <w:proofErr w:type="gramStart"/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curtype</w:t>
      </w:r>
      <w:proofErr w:type="spellEnd"/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[</w:t>
      </w:r>
      <w:proofErr w:type="gramEnd"/>
      <w:r w:rsidRPr="004446B7">
        <w:rPr>
          <w:rFonts w:ascii="Consolas" w:eastAsia="Times New Roman" w:hAnsi="Consolas" w:cs="Times New Roman"/>
          <w:color w:val="F280D0"/>
          <w:sz w:val="21"/>
          <w:szCs w:val="21"/>
          <w:lang w:eastAsia="en-IN"/>
        </w:rPr>
        <w:t>20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];</w:t>
      </w:r>
    </w:p>
    <w:p w14:paraId="3B4F4A36" w14:textId="77777777" w:rsidR="004446B7" w:rsidRPr="004446B7" w:rsidRDefault="004446B7" w:rsidP="004446B7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extern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4446B7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char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proofErr w:type="spellStart"/>
      <w:proofErr w:type="gramStart"/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curval</w:t>
      </w:r>
      <w:proofErr w:type="spellEnd"/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[</w:t>
      </w:r>
      <w:proofErr w:type="gramEnd"/>
      <w:r w:rsidRPr="004446B7">
        <w:rPr>
          <w:rFonts w:ascii="Consolas" w:eastAsia="Times New Roman" w:hAnsi="Consolas" w:cs="Times New Roman"/>
          <w:color w:val="F280D0"/>
          <w:sz w:val="21"/>
          <w:szCs w:val="21"/>
          <w:lang w:eastAsia="en-IN"/>
        </w:rPr>
        <w:t>20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];</w:t>
      </w:r>
    </w:p>
    <w:p w14:paraId="6BDED806" w14:textId="77777777" w:rsidR="004446B7" w:rsidRPr="004446B7" w:rsidRDefault="004446B7" w:rsidP="004446B7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extern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4446B7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int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proofErr w:type="spellStart"/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currnest</w:t>
      </w:r>
      <w:proofErr w:type="spellEnd"/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;</w:t>
      </w:r>
    </w:p>
    <w:p w14:paraId="5F125949" w14:textId="77777777" w:rsidR="004446B7" w:rsidRPr="004446B7" w:rsidRDefault="004446B7" w:rsidP="004446B7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</w:t>
      </w:r>
      <w:r w:rsidRPr="004446B7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void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proofErr w:type="spellStart"/>
      <w:r w:rsidRPr="004446B7">
        <w:rPr>
          <w:rFonts w:ascii="Consolas" w:eastAsia="Times New Roman" w:hAnsi="Consolas" w:cs="Times New Roman"/>
          <w:color w:val="DDBB88"/>
          <w:sz w:val="21"/>
          <w:szCs w:val="21"/>
          <w:lang w:eastAsia="en-IN"/>
        </w:rPr>
        <w:t>deletedata</w:t>
      </w:r>
      <w:proofErr w:type="spellEnd"/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(</w:t>
      </w:r>
      <w:proofErr w:type="gramStart"/>
      <w:r w:rsidRPr="004446B7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int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)</w:t>
      </w:r>
      <w:proofErr w:type="gramEnd"/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;</w:t>
      </w:r>
    </w:p>
    <w:p w14:paraId="5DF83024" w14:textId="77777777" w:rsidR="004446B7" w:rsidRPr="004446B7" w:rsidRDefault="004446B7" w:rsidP="004446B7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</w:t>
      </w:r>
      <w:r w:rsidRPr="004446B7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int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proofErr w:type="spellStart"/>
      <w:r w:rsidRPr="004446B7">
        <w:rPr>
          <w:rFonts w:ascii="Consolas" w:eastAsia="Times New Roman" w:hAnsi="Consolas" w:cs="Times New Roman"/>
          <w:color w:val="DDBB88"/>
          <w:sz w:val="21"/>
          <w:szCs w:val="21"/>
          <w:lang w:eastAsia="en-IN"/>
        </w:rPr>
        <w:t>checkscope</w:t>
      </w:r>
      <w:proofErr w:type="spellEnd"/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(</w:t>
      </w:r>
      <w:r w:rsidRPr="004446B7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char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*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);</w:t>
      </w:r>
    </w:p>
    <w:p w14:paraId="155BC121" w14:textId="77777777" w:rsidR="004446B7" w:rsidRPr="004446B7" w:rsidRDefault="004446B7" w:rsidP="004446B7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</w:t>
      </w:r>
      <w:r w:rsidRPr="004446B7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int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proofErr w:type="spellStart"/>
      <w:r w:rsidRPr="004446B7">
        <w:rPr>
          <w:rFonts w:ascii="Consolas" w:eastAsia="Times New Roman" w:hAnsi="Consolas" w:cs="Times New Roman"/>
          <w:color w:val="DDBB88"/>
          <w:sz w:val="21"/>
          <w:szCs w:val="21"/>
          <w:lang w:eastAsia="en-IN"/>
        </w:rPr>
        <w:t>check_id_is_</w:t>
      </w:r>
      <w:proofErr w:type="gramStart"/>
      <w:r w:rsidRPr="004446B7">
        <w:rPr>
          <w:rFonts w:ascii="Consolas" w:eastAsia="Times New Roman" w:hAnsi="Consolas" w:cs="Times New Roman"/>
          <w:color w:val="DDBB88"/>
          <w:sz w:val="21"/>
          <w:szCs w:val="21"/>
          <w:lang w:eastAsia="en-IN"/>
        </w:rPr>
        <w:t>func</w:t>
      </w:r>
      <w:proofErr w:type="spellEnd"/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(</w:t>
      </w:r>
      <w:proofErr w:type="gramEnd"/>
      <w:r w:rsidRPr="004446B7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char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*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);</w:t>
      </w:r>
    </w:p>
    <w:p w14:paraId="7C0CBF9D" w14:textId="77777777" w:rsidR="004446B7" w:rsidRPr="004446B7" w:rsidRDefault="004446B7" w:rsidP="004446B7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</w:t>
      </w:r>
      <w:r w:rsidRPr="004446B7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void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proofErr w:type="spellStart"/>
      <w:proofErr w:type="gramStart"/>
      <w:r w:rsidRPr="004446B7">
        <w:rPr>
          <w:rFonts w:ascii="Consolas" w:eastAsia="Times New Roman" w:hAnsi="Consolas" w:cs="Times New Roman"/>
          <w:color w:val="DDBB88"/>
          <w:sz w:val="21"/>
          <w:szCs w:val="21"/>
          <w:lang w:eastAsia="en-IN"/>
        </w:rPr>
        <w:t>insertST</w:t>
      </w:r>
      <w:proofErr w:type="spellEnd"/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(</w:t>
      </w:r>
      <w:proofErr w:type="gramEnd"/>
      <w:r w:rsidRPr="004446B7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char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*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, </w:t>
      </w:r>
      <w:r w:rsidRPr="004446B7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char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*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);</w:t>
      </w:r>
    </w:p>
    <w:p w14:paraId="101FE5D2" w14:textId="77777777" w:rsidR="004446B7" w:rsidRPr="004446B7" w:rsidRDefault="004446B7" w:rsidP="004446B7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</w:t>
      </w:r>
      <w:r w:rsidRPr="004446B7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void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proofErr w:type="spellStart"/>
      <w:proofErr w:type="gramStart"/>
      <w:r w:rsidRPr="004446B7">
        <w:rPr>
          <w:rFonts w:ascii="Consolas" w:eastAsia="Times New Roman" w:hAnsi="Consolas" w:cs="Times New Roman"/>
          <w:color w:val="DDBB88"/>
          <w:sz w:val="21"/>
          <w:szCs w:val="21"/>
          <w:lang w:eastAsia="en-IN"/>
        </w:rPr>
        <w:t>insertSTnest</w:t>
      </w:r>
      <w:proofErr w:type="spellEnd"/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(</w:t>
      </w:r>
      <w:proofErr w:type="gramEnd"/>
      <w:r w:rsidRPr="004446B7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char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*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, </w:t>
      </w:r>
      <w:r w:rsidRPr="004446B7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int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);</w:t>
      </w:r>
    </w:p>
    <w:p w14:paraId="32C05F77" w14:textId="77777777" w:rsidR="004446B7" w:rsidRPr="004446B7" w:rsidRDefault="004446B7" w:rsidP="004446B7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</w:t>
      </w:r>
      <w:r w:rsidRPr="004446B7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void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proofErr w:type="spellStart"/>
      <w:proofErr w:type="gramStart"/>
      <w:r w:rsidRPr="004446B7">
        <w:rPr>
          <w:rFonts w:ascii="Consolas" w:eastAsia="Times New Roman" w:hAnsi="Consolas" w:cs="Times New Roman"/>
          <w:color w:val="DDBB88"/>
          <w:sz w:val="21"/>
          <w:szCs w:val="21"/>
          <w:lang w:eastAsia="en-IN"/>
        </w:rPr>
        <w:t>insertSTparamscount</w:t>
      </w:r>
      <w:proofErr w:type="spellEnd"/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(</w:t>
      </w:r>
      <w:proofErr w:type="gramEnd"/>
      <w:r w:rsidRPr="004446B7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char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*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, </w:t>
      </w:r>
      <w:r w:rsidRPr="004446B7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int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);</w:t>
      </w:r>
    </w:p>
    <w:p w14:paraId="191B1839" w14:textId="77777777" w:rsidR="004446B7" w:rsidRPr="004446B7" w:rsidRDefault="004446B7" w:rsidP="004446B7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</w:t>
      </w:r>
      <w:r w:rsidRPr="004446B7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int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proofErr w:type="spellStart"/>
      <w:r w:rsidRPr="004446B7">
        <w:rPr>
          <w:rFonts w:ascii="Consolas" w:eastAsia="Times New Roman" w:hAnsi="Consolas" w:cs="Times New Roman"/>
          <w:color w:val="DDBB88"/>
          <w:sz w:val="21"/>
          <w:szCs w:val="21"/>
          <w:lang w:eastAsia="en-IN"/>
        </w:rPr>
        <w:t>getSTparamscount</w:t>
      </w:r>
      <w:proofErr w:type="spellEnd"/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(</w:t>
      </w:r>
      <w:r w:rsidRPr="004446B7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char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*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);</w:t>
      </w:r>
    </w:p>
    <w:p w14:paraId="3F7CFAD4" w14:textId="77777777" w:rsidR="004446B7" w:rsidRPr="004446B7" w:rsidRDefault="004446B7" w:rsidP="004446B7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</w:t>
      </w:r>
      <w:r w:rsidRPr="004446B7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int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proofErr w:type="spellStart"/>
      <w:r w:rsidRPr="004446B7">
        <w:rPr>
          <w:rFonts w:ascii="Consolas" w:eastAsia="Times New Roman" w:hAnsi="Consolas" w:cs="Times New Roman"/>
          <w:color w:val="DDBB88"/>
          <w:sz w:val="21"/>
          <w:szCs w:val="21"/>
          <w:lang w:eastAsia="en-IN"/>
        </w:rPr>
        <w:t>check_duplicate</w:t>
      </w:r>
      <w:proofErr w:type="spellEnd"/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(</w:t>
      </w:r>
      <w:r w:rsidRPr="004446B7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char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*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);</w:t>
      </w:r>
    </w:p>
    <w:p w14:paraId="38AF72BB" w14:textId="77777777" w:rsidR="004446B7" w:rsidRPr="004446B7" w:rsidRDefault="004446B7" w:rsidP="004446B7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</w:t>
      </w:r>
      <w:r w:rsidRPr="004446B7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int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proofErr w:type="spellStart"/>
      <w:r w:rsidRPr="004446B7">
        <w:rPr>
          <w:rFonts w:ascii="Consolas" w:eastAsia="Times New Roman" w:hAnsi="Consolas" w:cs="Times New Roman"/>
          <w:color w:val="DDBB88"/>
          <w:sz w:val="21"/>
          <w:szCs w:val="21"/>
          <w:lang w:eastAsia="en-IN"/>
        </w:rPr>
        <w:t>check_</w:t>
      </w:r>
      <w:proofErr w:type="gramStart"/>
      <w:r w:rsidRPr="004446B7">
        <w:rPr>
          <w:rFonts w:ascii="Consolas" w:eastAsia="Times New Roman" w:hAnsi="Consolas" w:cs="Times New Roman"/>
          <w:color w:val="DDBB88"/>
          <w:sz w:val="21"/>
          <w:szCs w:val="21"/>
          <w:lang w:eastAsia="en-IN"/>
        </w:rPr>
        <w:t>declaration</w:t>
      </w:r>
      <w:proofErr w:type="spellEnd"/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(</w:t>
      </w:r>
      <w:proofErr w:type="gramEnd"/>
      <w:r w:rsidRPr="004446B7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char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*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, </w:t>
      </w:r>
      <w:r w:rsidRPr="004446B7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char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*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);</w:t>
      </w:r>
    </w:p>
    <w:p w14:paraId="3DD12FFF" w14:textId="77777777" w:rsidR="004446B7" w:rsidRPr="004446B7" w:rsidRDefault="004446B7" w:rsidP="004446B7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</w:t>
      </w:r>
      <w:r w:rsidRPr="004446B7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int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proofErr w:type="spellStart"/>
      <w:r w:rsidRPr="004446B7">
        <w:rPr>
          <w:rFonts w:ascii="Consolas" w:eastAsia="Times New Roman" w:hAnsi="Consolas" w:cs="Times New Roman"/>
          <w:color w:val="DDBB88"/>
          <w:sz w:val="21"/>
          <w:szCs w:val="21"/>
          <w:lang w:eastAsia="en-IN"/>
        </w:rPr>
        <w:t>check_params</w:t>
      </w:r>
      <w:proofErr w:type="spellEnd"/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(</w:t>
      </w:r>
      <w:r w:rsidRPr="004446B7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char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*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);</w:t>
      </w:r>
    </w:p>
    <w:p w14:paraId="1D2B2F18" w14:textId="77777777" w:rsidR="004446B7" w:rsidRPr="004446B7" w:rsidRDefault="004446B7" w:rsidP="004446B7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</w:t>
      </w:r>
      <w:r w:rsidRPr="004446B7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int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proofErr w:type="gramStart"/>
      <w:r w:rsidRPr="004446B7">
        <w:rPr>
          <w:rFonts w:ascii="Consolas" w:eastAsia="Times New Roman" w:hAnsi="Consolas" w:cs="Times New Roman"/>
          <w:color w:val="DDBB88"/>
          <w:sz w:val="21"/>
          <w:szCs w:val="21"/>
          <w:lang w:eastAsia="en-IN"/>
        </w:rPr>
        <w:t>duplicate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(</w:t>
      </w:r>
      <w:proofErr w:type="gramEnd"/>
      <w:r w:rsidRPr="004446B7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char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*</w:t>
      </w:r>
      <w:r w:rsidRPr="004446B7">
        <w:rPr>
          <w:rFonts w:ascii="Consolas" w:eastAsia="Times New Roman" w:hAnsi="Consolas" w:cs="Times New Roman"/>
          <w:i/>
          <w:iCs/>
          <w:color w:val="2277FF"/>
          <w:sz w:val="21"/>
          <w:szCs w:val="21"/>
          <w:lang w:eastAsia="en-IN"/>
        </w:rPr>
        <w:t>s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);</w:t>
      </w:r>
    </w:p>
    <w:p w14:paraId="1CBA5CF3" w14:textId="77777777" w:rsidR="004446B7" w:rsidRPr="004446B7" w:rsidRDefault="004446B7" w:rsidP="004446B7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</w:t>
      </w:r>
      <w:r w:rsidRPr="004446B7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int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proofErr w:type="spellStart"/>
      <w:r w:rsidRPr="004446B7">
        <w:rPr>
          <w:rFonts w:ascii="Consolas" w:eastAsia="Times New Roman" w:hAnsi="Consolas" w:cs="Times New Roman"/>
          <w:color w:val="DDBB88"/>
          <w:sz w:val="21"/>
          <w:szCs w:val="21"/>
          <w:lang w:eastAsia="en-IN"/>
        </w:rPr>
        <w:t>checkarray</w:t>
      </w:r>
      <w:proofErr w:type="spellEnd"/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(</w:t>
      </w:r>
      <w:r w:rsidRPr="004446B7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char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*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);</w:t>
      </w:r>
    </w:p>
    <w:p w14:paraId="348C96B7" w14:textId="77777777" w:rsidR="004446B7" w:rsidRPr="004446B7" w:rsidRDefault="004446B7" w:rsidP="004446B7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lastRenderedPageBreak/>
        <w:t xml:space="preserve">    </w:t>
      </w:r>
      <w:r w:rsidRPr="004446B7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char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proofErr w:type="spellStart"/>
      <w:proofErr w:type="gramStart"/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currfunctype</w:t>
      </w:r>
      <w:proofErr w:type="spellEnd"/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[</w:t>
      </w:r>
      <w:proofErr w:type="gramEnd"/>
      <w:r w:rsidRPr="004446B7">
        <w:rPr>
          <w:rFonts w:ascii="Consolas" w:eastAsia="Times New Roman" w:hAnsi="Consolas" w:cs="Times New Roman"/>
          <w:color w:val="F280D0"/>
          <w:sz w:val="21"/>
          <w:szCs w:val="21"/>
          <w:lang w:eastAsia="en-IN"/>
        </w:rPr>
        <w:t>100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];</w:t>
      </w:r>
    </w:p>
    <w:p w14:paraId="107ECC6A" w14:textId="77777777" w:rsidR="004446B7" w:rsidRPr="004446B7" w:rsidRDefault="004446B7" w:rsidP="004446B7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</w:t>
      </w:r>
      <w:r w:rsidRPr="004446B7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char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proofErr w:type="spellStart"/>
      <w:proofErr w:type="gramStart"/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currfunc</w:t>
      </w:r>
      <w:proofErr w:type="spellEnd"/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[</w:t>
      </w:r>
      <w:proofErr w:type="gramEnd"/>
      <w:r w:rsidRPr="004446B7">
        <w:rPr>
          <w:rFonts w:ascii="Consolas" w:eastAsia="Times New Roman" w:hAnsi="Consolas" w:cs="Times New Roman"/>
          <w:color w:val="F280D0"/>
          <w:sz w:val="21"/>
          <w:szCs w:val="21"/>
          <w:lang w:eastAsia="en-IN"/>
        </w:rPr>
        <w:t>100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];</w:t>
      </w:r>
    </w:p>
    <w:p w14:paraId="6B74C17E" w14:textId="77777777" w:rsidR="004446B7" w:rsidRPr="004446B7" w:rsidRDefault="004446B7" w:rsidP="004446B7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</w:t>
      </w:r>
      <w:r w:rsidRPr="004446B7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char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proofErr w:type="spellStart"/>
      <w:proofErr w:type="gramStart"/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currfunccall</w:t>
      </w:r>
      <w:proofErr w:type="spellEnd"/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[</w:t>
      </w:r>
      <w:proofErr w:type="gramEnd"/>
      <w:r w:rsidRPr="004446B7">
        <w:rPr>
          <w:rFonts w:ascii="Consolas" w:eastAsia="Times New Roman" w:hAnsi="Consolas" w:cs="Times New Roman"/>
          <w:color w:val="F280D0"/>
          <w:sz w:val="21"/>
          <w:szCs w:val="21"/>
          <w:lang w:eastAsia="en-IN"/>
        </w:rPr>
        <w:t>100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];</w:t>
      </w:r>
    </w:p>
    <w:p w14:paraId="792FE772" w14:textId="77777777" w:rsidR="004446B7" w:rsidRPr="004446B7" w:rsidRDefault="004446B7" w:rsidP="004446B7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</w:t>
      </w:r>
      <w:r w:rsidRPr="004446B7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void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proofErr w:type="spellStart"/>
      <w:r w:rsidRPr="004446B7">
        <w:rPr>
          <w:rFonts w:ascii="Consolas" w:eastAsia="Times New Roman" w:hAnsi="Consolas" w:cs="Times New Roman"/>
          <w:color w:val="DDBB88"/>
          <w:sz w:val="21"/>
          <w:szCs w:val="21"/>
          <w:lang w:eastAsia="en-IN"/>
        </w:rPr>
        <w:t>insertSTF</w:t>
      </w:r>
      <w:proofErr w:type="spellEnd"/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(</w:t>
      </w:r>
      <w:r w:rsidRPr="004446B7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char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*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);</w:t>
      </w:r>
    </w:p>
    <w:p w14:paraId="3DCEF72D" w14:textId="77777777" w:rsidR="004446B7" w:rsidRPr="004446B7" w:rsidRDefault="004446B7" w:rsidP="004446B7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</w:t>
      </w:r>
      <w:r w:rsidRPr="004446B7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char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proofErr w:type="spellStart"/>
      <w:r w:rsidRPr="004446B7">
        <w:rPr>
          <w:rFonts w:ascii="Consolas" w:eastAsia="Times New Roman" w:hAnsi="Consolas" w:cs="Times New Roman"/>
          <w:color w:val="DDBB88"/>
          <w:sz w:val="21"/>
          <w:szCs w:val="21"/>
          <w:lang w:eastAsia="en-IN"/>
        </w:rPr>
        <w:t>gettype</w:t>
      </w:r>
      <w:proofErr w:type="spellEnd"/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(</w:t>
      </w:r>
      <w:r w:rsidRPr="004446B7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char</w:t>
      </w:r>
      <w:proofErr w:type="gramStart"/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*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,</w:t>
      </w:r>
      <w:r w:rsidRPr="004446B7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int</w:t>
      </w:r>
      <w:proofErr w:type="gramEnd"/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);</w:t>
      </w:r>
    </w:p>
    <w:p w14:paraId="47ED4F71" w14:textId="77777777" w:rsidR="004446B7" w:rsidRPr="004446B7" w:rsidRDefault="004446B7" w:rsidP="004446B7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</w:t>
      </w:r>
      <w:r w:rsidRPr="004446B7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char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proofErr w:type="spellStart"/>
      <w:r w:rsidRPr="004446B7">
        <w:rPr>
          <w:rFonts w:ascii="Consolas" w:eastAsia="Times New Roman" w:hAnsi="Consolas" w:cs="Times New Roman"/>
          <w:color w:val="DDBB88"/>
          <w:sz w:val="21"/>
          <w:szCs w:val="21"/>
          <w:lang w:eastAsia="en-IN"/>
        </w:rPr>
        <w:t>getfirst</w:t>
      </w:r>
      <w:proofErr w:type="spellEnd"/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(</w:t>
      </w:r>
      <w:r w:rsidRPr="004446B7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char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*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);</w:t>
      </w:r>
    </w:p>
    <w:p w14:paraId="760D7093" w14:textId="77777777" w:rsidR="004446B7" w:rsidRPr="004446B7" w:rsidRDefault="004446B7" w:rsidP="004446B7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extern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4446B7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int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proofErr w:type="spellStart"/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params_count</w:t>
      </w:r>
      <w:proofErr w:type="spellEnd"/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;</w:t>
      </w:r>
    </w:p>
    <w:p w14:paraId="7CA49F06" w14:textId="77777777" w:rsidR="004446B7" w:rsidRPr="004446B7" w:rsidRDefault="004446B7" w:rsidP="004446B7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</w:t>
      </w:r>
      <w:r w:rsidRPr="004446B7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int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proofErr w:type="spellStart"/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call_params_count</w:t>
      </w:r>
      <w:proofErr w:type="spellEnd"/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;</w:t>
      </w:r>
    </w:p>
    <w:p w14:paraId="5275B179" w14:textId="77777777" w:rsidR="004446B7" w:rsidRPr="004446B7" w:rsidRDefault="004446B7" w:rsidP="004446B7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4446B7">
        <w:rPr>
          <w:rFonts w:ascii="Consolas" w:eastAsia="Times New Roman" w:hAnsi="Consolas" w:cs="Times New Roman"/>
          <w:color w:val="219186"/>
          <w:sz w:val="21"/>
          <w:szCs w:val="21"/>
          <w:lang w:eastAsia="en-IN"/>
        </w:rPr>
        <w:t>%}</w:t>
      </w:r>
    </w:p>
    <w:p w14:paraId="08265863" w14:textId="77777777" w:rsidR="004446B7" w:rsidRPr="004446B7" w:rsidRDefault="004446B7" w:rsidP="004446B7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</w:p>
    <w:p w14:paraId="72D24512" w14:textId="77777777" w:rsidR="004446B7" w:rsidRPr="004446B7" w:rsidRDefault="004446B7" w:rsidP="004446B7">
      <w:pPr>
        <w:pStyle w:val="NoSpacing"/>
        <w:jc w:val="center"/>
        <w:rPr>
          <w:rFonts w:cstheme="minorHAnsi"/>
          <w:b/>
          <w:bCs/>
          <w:sz w:val="28"/>
          <w:szCs w:val="28"/>
          <w:shd w:val="clear" w:color="auto" w:fill="FFFFFF"/>
        </w:rPr>
      </w:pPr>
    </w:p>
    <w:p w14:paraId="18E3C826" w14:textId="6C86F814" w:rsidR="00660773" w:rsidRPr="004446B7" w:rsidRDefault="00DB5676" w:rsidP="004446B7">
      <w:pPr>
        <w:pStyle w:val="NoSpacing"/>
        <w:rPr>
          <w:rFonts w:cstheme="minorHAnsi"/>
          <w:sz w:val="44"/>
          <w:szCs w:val="40"/>
        </w:rPr>
      </w:pPr>
      <w:r w:rsidRPr="00DB5676">
        <w:rPr>
          <w:rFonts w:cstheme="minorHAnsi"/>
          <w:sz w:val="44"/>
          <w:szCs w:val="40"/>
        </w:rPr>
        <w:br/>
      </w:r>
      <w:r w:rsidRPr="006470BF">
        <w:rPr>
          <w:rFonts w:cstheme="minorHAnsi"/>
          <w:b/>
          <w:bCs/>
          <w:sz w:val="32"/>
          <w:szCs w:val="32"/>
          <w:shd w:val="clear" w:color="auto" w:fill="FFFFFF"/>
        </w:rPr>
        <w:t>Rules Section</w:t>
      </w:r>
      <w:r w:rsidR="006470BF">
        <w:rPr>
          <w:rFonts w:cstheme="minorHAnsi"/>
          <w:sz w:val="32"/>
          <w:szCs w:val="32"/>
          <w:shd w:val="clear" w:color="auto" w:fill="FFFFFF"/>
        </w:rPr>
        <w:t>:</w:t>
      </w:r>
      <w:r w:rsidRPr="00DB5676">
        <w:rPr>
          <w:rFonts w:cstheme="minorHAnsi"/>
          <w:sz w:val="44"/>
          <w:szCs w:val="40"/>
        </w:rPr>
        <w:br/>
      </w:r>
      <w:r w:rsidRPr="00DB5676">
        <w:rPr>
          <w:rFonts w:cstheme="minorHAnsi"/>
          <w:sz w:val="28"/>
          <w:szCs w:val="28"/>
          <w:shd w:val="clear" w:color="auto" w:fill="FFFFFF"/>
        </w:rPr>
        <w:t>In this section</w:t>
      </w:r>
      <w:r w:rsidR="003E3F6A">
        <w:rPr>
          <w:rFonts w:cstheme="minorHAnsi"/>
          <w:sz w:val="28"/>
          <w:szCs w:val="28"/>
          <w:shd w:val="clear" w:color="auto" w:fill="FFFFFF"/>
        </w:rPr>
        <w:t>,</w:t>
      </w:r>
      <w:r w:rsidRPr="00DB5676">
        <w:rPr>
          <w:rFonts w:cstheme="minorHAnsi"/>
          <w:sz w:val="28"/>
          <w:szCs w:val="28"/>
          <w:shd w:val="clear" w:color="auto" w:fill="FFFFFF"/>
        </w:rPr>
        <w:t xml:space="preserve"> production rules for </w:t>
      </w:r>
      <w:r w:rsidR="003E3F6A">
        <w:rPr>
          <w:rFonts w:cstheme="minorHAnsi"/>
          <w:sz w:val="28"/>
          <w:szCs w:val="28"/>
          <w:shd w:val="clear" w:color="auto" w:fill="FFFFFF"/>
        </w:rPr>
        <w:t xml:space="preserve">the </w:t>
      </w:r>
      <w:r w:rsidRPr="00DB5676">
        <w:rPr>
          <w:rFonts w:cstheme="minorHAnsi"/>
          <w:sz w:val="28"/>
          <w:szCs w:val="28"/>
          <w:shd w:val="clear" w:color="auto" w:fill="FFFFFF"/>
        </w:rPr>
        <w:t xml:space="preserve">entire C language </w:t>
      </w:r>
      <w:r w:rsidR="003E3F6A">
        <w:rPr>
          <w:rFonts w:cstheme="minorHAnsi"/>
          <w:sz w:val="28"/>
          <w:szCs w:val="28"/>
          <w:shd w:val="clear" w:color="auto" w:fill="FFFFFF"/>
        </w:rPr>
        <w:t>are</w:t>
      </w:r>
      <w:r w:rsidRPr="00DB5676">
        <w:rPr>
          <w:rFonts w:cstheme="minorHAnsi"/>
          <w:sz w:val="28"/>
          <w:szCs w:val="28"/>
          <w:shd w:val="clear" w:color="auto" w:fill="FFFFFF"/>
        </w:rPr>
        <w:t xml:space="preserve"> written. The grammar productions do the syntax analysis of the source code. Along with rules</w:t>
      </w:r>
      <w:r w:rsidR="003E3F6A">
        <w:rPr>
          <w:rFonts w:cstheme="minorHAnsi"/>
          <w:sz w:val="28"/>
          <w:szCs w:val="28"/>
          <w:shd w:val="clear" w:color="auto" w:fill="FFFFFF"/>
        </w:rPr>
        <w:t>,</w:t>
      </w:r>
      <w:r w:rsidR="009B49AA">
        <w:rPr>
          <w:rFonts w:cstheme="minorHAnsi"/>
          <w:sz w:val="28"/>
          <w:szCs w:val="28"/>
          <w:shd w:val="clear" w:color="auto" w:fill="FFFFFF"/>
        </w:rPr>
        <w:t xml:space="preserve"> </w:t>
      </w:r>
      <w:r w:rsidRPr="00DB5676">
        <w:rPr>
          <w:rFonts w:cstheme="minorHAnsi"/>
          <w:sz w:val="28"/>
          <w:szCs w:val="28"/>
          <w:shd w:val="clear" w:color="auto" w:fill="FFFFFF"/>
        </w:rPr>
        <w:t>semantic actions associated with the rules are also written and corresponding</w:t>
      </w:r>
      <w:r w:rsidR="009B49AA">
        <w:rPr>
          <w:rFonts w:cstheme="minorHAnsi"/>
          <w:sz w:val="28"/>
          <w:szCs w:val="28"/>
          <w:shd w:val="clear" w:color="auto" w:fill="FFFFFF"/>
        </w:rPr>
        <w:t xml:space="preserve"> </w:t>
      </w:r>
      <w:r w:rsidRPr="00DB5676">
        <w:rPr>
          <w:rFonts w:cstheme="minorHAnsi"/>
          <w:sz w:val="28"/>
          <w:szCs w:val="28"/>
          <w:shd w:val="clear" w:color="auto" w:fill="FFFFFF"/>
        </w:rPr>
        <w:t>functions are called to do the necessary actions.</w:t>
      </w:r>
    </w:p>
    <w:p w14:paraId="505D3BFB" w14:textId="549838B5" w:rsidR="004446B7" w:rsidRDefault="00DB5676" w:rsidP="004446B7">
      <w:pPr>
        <w:pStyle w:val="NoSpacing"/>
        <w:jc w:val="center"/>
        <w:rPr>
          <w:rFonts w:cstheme="minorHAnsi"/>
          <w:b/>
          <w:bCs/>
          <w:sz w:val="28"/>
          <w:szCs w:val="28"/>
          <w:shd w:val="clear" w:color="auto" w:fill="FFFFFF"/>
        </w:rPr>
      </w:pPr>
      <w:r w:rsidRPr="00DB5676">
        <w:rPr>
          <w:rFonts w:cstheme="minorHAnsi"/>
          <w:sz w:val="44"/>
          <w:szCs w:val="40"/>
        </w:rPr>
        <w:br/>
      </w:r>
      <w:r w:rsidR="004446B7">
        <w:rPr>
          <w:rFonts w:cstheme="minorHAnsi"/>
          <w:b/>
          <w:bCs/>
          <w:sz w:val="28"/>
          <w:szCs w:val="28"/>
          <w:shd w:val="clear" w:color="auto" w:fill="FFFFFF"/>
        </w:rPr>
        <w:t>Example Code Snippet:</w:t>
      </w:r>
    </w:p>
    <w:p w14:paraId="0D1ED365" w14:textId="77777777" w:rsidR="004446B7" w:rsidRPr="004446B7" w:rsidRDefault="004446B7" w:rsidP="004446B7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proofErr w:type="spellStart"/>
      <w:r w:rsidRPr="004446B7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simple_expression</w:t>
      </w:r>
      <w:proofErr w:type="spellEnd"/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</w:p>
    <w:p w14:paraId="72A09391" w14:textId="77777777" w:rsidR="004446B7" w:rsidRPr="004446B7" w:rsidRDefault="004446B7" w:rsidP="004446B7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        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: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proofErr w:type="spellStart"/>
      <w:r w:rsidRPr="004446B7">
        <w:rPr>
          <w:rFonts w:ascii="Consolas" w:eastAsia="Times New Roman" w:hAnsi="Consolas" w:cs="Times New Roman"/>
          <w:color w:val="FFEEBB"/>
          <w:sz w:val="21"/>
          <w:szCs w:val="21"/>
          <w:u w:val="single"/>
          <w:lang w:eastAsia="en-IN"/>
        </w:rPr>
        <w:t>simple_expression</w:t>
      </w:r>
      <w:proofErr w:type="spellEnd"/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proofErr w:type="spellStart"/>
      <w:r w:rsidRPr="004446B7">
        <w:rPr>
          <w:rFonts w:ascii="Consolas" w:eastAsia="Times New Roman" w:hAnsi="Consolas" w:cs="Times New Roman"/>
          <w:i/>
          <w:iCs/>
          <w:color w:val="2277FF"/>
          <w:sz w:val="21"/>
          <w:szCs w:val="21"/>
          <w:lang w:eastAsia="en-IN"/>
        </w:rPr>
        <w:t>OR_operator</w:t>
      </w:r>
      <w:proofErr w:type="spellEnd"/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proofErr w:type="spellStart"/>
      <w:r w:rsidRPr="004446B7">
        <w:rPr>
          <w:rFonts w:ascii="Consolas" w:eastAsia="Times New Roman" w:hAnsi="Consolas" w:cs="Times New Roman"/>
          <w:color w:val="FFEEBB"/>
          <w:sz w:val="21"/>
          <w:szCs w:val="21"/>
          <w:u w:val="single"/>
          <w:lang w:eastAsia="en-IN"/>
        </w:rPr>
        <w:t>and_expression</w:t>
      </w:r>
      <w:proofErr w:type="spellEnd"/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{</w:t>
      </w:r>
      <w:proofErr w:type="gramStart"/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if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(</w:t>
      </w:r>
      <w:proofErr w:type="gramEnd"/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$1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==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4446B7">
        <w:rPr>
          <w:rFonts w:ascii="Consolas" w:eastAsia="Times New Roman" w:hAnsi="Consolas" w:cs="Times New Roman"/>
          <w:color w:val="F280D0"/>
          <w:sz w:val="21"/>
          <w:szCs w:val="21"/>
          <w:lang w:eastAsia="en-IN"/>
        </w:rPr>
        <w:t>1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&amp;&amp;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$3==</w:t>
      </w:r>
      <w:r w:rsidRPr="004446B7">
        <w:rPr>
          <w:rFonts w:ascii="Consolas" w:eastAsia="Times New Roman" w:hAnsi="Consolas" w:cs="Times New Roman"/>
          <w:color w:val="F280D0"/>
          <w:sz w:val="21"/>
          <w:szCs w:val="21"/>
          <w:lang w:eastAsia="en-IN"/>
        </w:rPr>
        <w:t>1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) 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$$=</w:t>
      </w:r>
      <w:r w:rsidRPr="004446B7">
        <w:rPr>
          <w:rFonts w:ascii="Consolas" w:eastAsia="Times New Roman" w:hAnsi="Consolas" w:cs="Times New Roman"/>
          <w:color w:val="F280D0"/>
          <w:sz w:val="21"/>
          <w:szCs w:val="21"/>
          <w:lang w:eastAsia="en-IN"/>
        </w:rPr>
        <w:t>1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; 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else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$$=-</w:t>
      </w:r>
      <w:r w:rsidRPr="004446B7">
        <w:rPr>
          <w:rFonts w:ascii="Consolas" w:eastAsia="Times New Roman" w:hAnsi="Consolas" w:cs="Times New Roman"/>
          <w:color w:val="F280D0"/>
          <w:sz w:val="21"/>
          <w:szCs w:val="21"/>
          <w:lang w:eastAsia="en-IN"/>
        </w:rPr>
        <w:t>1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;}</w:t>
      </w:r>
    </w:p>
    <w:p w14:paraId="154A25A1" w14:textId="77777777" w:rsidR="004446B7" w:rsidRPr="004446B7" w:rsidRDefault="004446B7" w:rsidP="004446B7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        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|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proofErr w:type="spellStart"/>
      <w:r w:rsidRPr="004446B7">
        <w:rPr>
          <w:rFonts w:ascii="Consolas" w:eastAsia="Times New Roman" w:hAnsi="Consolas" w:cs="Times New Roman"/>
          <w:color w:val="FFEEBB"/>
          <w:sz w:val="21"/>
          <w:szCs w:val="21"/>
          <w:u w:val="single"/>
          <w:lang w:eastAsia="en-IN"/>
        </w:rPr>
        <w:t>and_expression</w:t>
      </w:r>
      <w:proofErr w:type="spellEnd"/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{</w:t>
      </w:r>
      <w:proofErr w:type="gramStart"/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if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(</w:t>
      </w:r>
      <w:proofErr w:type="gramEnd"/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$1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==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4446B7">
        <w:rPr>
          <w:rFonts w:ascii="Consolas" w:eastAsia="Times New Roman" w:hAnsi="Consolas" w:cs="Times New Roman"/>
          <w:color w:val="F280D0"/>
          <w:sz w:val="21"/>
          <w:szCs w:val="21"/>
          <w:lang w:eastAsia="en-IN"/>
        </w:rPr>
        <w:t>1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) 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$$=</w:t>
      </w:r>
      <w:r w:rsidRPr="004446B7">
        <w:rPr>
          <w:rFonts w:ascii="Consolas" w:eastAsia="Times New Roman" w:hAnsi="Consolas" w:cs="Times New Roman"/>
          <w:color w:val="F280D0"/>
          <w:sz w:val="21"/>
          <w:szCs w:val="21"/>
          <w:lang w:eastAsia="en-IN"/>
        </w:rPr>
        <w:t>1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; 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else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$$=-</w:t>
      </w:r>
      <w:r w:rsidRPr="004446B7">
        <w:rPr>
          <w:rFonts w:ascii="Consolas" w:eastAsia="Times New Roman" w:hAnsi="Consolas" w:cs="Times New Roman"/>
          <w:color w:val="F280D0"/>
          <w:sz w:val="21"/>
          <w:szCs w:val="21"/>
          <w:lang w:eastAsia="en-IN"/>
        </w:rPr>
        <w:t>1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;}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;</w:t>
      </w:r>
    </w:p>
    <w:p w14:paraId="58924005" w14:textId="77777777" w:rsidR="004446B7" w:rsidRPr="004446B7" w:rsidRDefault="004446B7" w:rsidP="004446B7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</w:p>
    <w:p w14:paraId="7DAED1EF" w14:textId="77777777" w:rsidR="004446B7" w:rsidRPr="004446B7" w:rsidRDefault="004446B7" w:rsidP="004446B7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proofErr w:type="spellStart"/>
      <w:r w:rsidRPr="004446B7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and_expression</w:t>
      </w:r>
      <w:proofErr w:type="spellEnd"/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</w:p>
    <w:p w14:paraId="36B8C106" w14:textId="77777777" w:rsidR="004446B7" w:rsidRPr="004446B7" w:rsidRDefault="004446B7" w:rsidP="004446B7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        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: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proofErr w:type="spellStart"/>
      <w:r w:rsidRPr="004446B7">
        <w:rPr>
          <w:rFonts w:ascii="Consolas" w:eastAsia="Times New Roman" w:hAnsi="Consolas" w:cs="Times New Roman"/>
          <w:color w:val="FFEEBB"/>
          <w:sz w:val="21"/>
          <w:szCs w:val="21"/>
          <w:u w:val="single"/>
          <w:lang w:eastAsia="en-IN"/>
        </w:rPr>
        <w:t>and_expression</w:t>
      </w:r>
      <w:proofErr w:type="spellEnd"/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proofErr w:type="spellStart"/>
      <w:r w:rsidRPr="004446B7">
        <w:rPr>
          <w:rFonts w:ascii="Consolas" w:eastAsia="Times New Roman" w:hAnsi="Consolas" w:cs="Times New Roman"/>
          <w:i/>
          <w:iCs/>
          <w:color w:val="2277FF"/>
          <w:sz w:val="21"/>
          <w:szCs w:val="21"/>
          <w:lang w:eastAsia="en-IN"/>
        </w:rPr>
        <w:t>AND_operator</w:t>
      </w:r>
      <w:proofErr w:type="spellEnd"/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proofErr w:type="spellStart"/>
      <w:r w:rsidRPr="004446B7">
        <w:rPr>
          <w:rFonts w:ascii="Consolas" w:eastAsia="Times New Roman" w:hAnsi="Consolas" w:cs="Times New Roman"/>
          <w:color w:val="FFEEBB"/>
          <w:sz w:val="21"/>
          <w:szCs w:val="21"/>
          <w:u w:val="single"/>
          <w:lang w:eastAsia="en-IN"/>
        </w:rPr>
        <w:t>unary_relation_expression</w:t>
      </w:r>
      <w:proofErr w:type="spellEnd"/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{</w:t>
      </w:r>
      <w:proofErr w:type="gramStart"/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if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(</w:t>
      </w:r>
      <w:proofErr w:type="gramEnd"/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$1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==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4446B7">
        <w:rPr>
          <w:rFonts w:ascii="Consolas" w:eastAsia="Times New Roman" w:hAnsi="Consolas" w:cs="Times New Roman"/>
          <w:color w:val="F280D0"/>
          <w:sz w:val="21"/>
          <w:szCs w:val="21"/>
          <w:lang w:eastAsia="en-IN"/>
        </w:rPr>
        <w:t>1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&amp;&amp;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$3==</w:t>
      </w:r>
      <w:r w:rsidRPr="004446B7">
        <w:rPr>
          <w:rFonts w:ascii="Consolas" w:eastAsia="Times New Roman" w:hAnsi="Consolas" w:cs="Times New Roman"/>
          <w:color w:val="F280D0"/>
          <w:sz w:val="21"/>
          <w:szCs w:val="21"/>
          <w:lang w:eastAsia="en-IN"/>
        </w:rPr>
        <w:t>1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) 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$$=</w:t>
      </w:r>
      <w:r w:rsidRPr="004446B7">
        <w:rPr>
          <w:rFonts w:ascii="Consolas" w:eastAsia="Times New Roman" w:hAnsi="Consolas" w:cs="Times New Roman"/>
          <w:color w:val="F280D0"/>
          <w:sz w:val="21"/>
          <w:szCs w:val="21"/>
          <w:lang w:eastAsia="en-IN"/>
        </w:rPr>
        <w:t>1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; 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else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$$=-</w:t>
      </w:r>
      <w:r w:rsidRPr="004446B7">
        <w:rPr>
          <w:rFonts w:ascii="Consolas" w:eastAsia="Times New Roman" w:hAnsi="Consolas" w:cs="Times New Roman"/>
          <w:color w:val="F280D0"/>
          <w:sz w:val="21"/>
          <w:szCs w:val="21"/>
          <w:lang w:eastAsia="en-IN"/>
        </w:rPr>
        <w:t>1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;}</w:t>
      </w:r>
    </w:p>
    <w:p w14:paraId="68D1DF1D" w14:textId="77777777" w:rsidR="004446B7" w:rsidRPr="004446B7" w:rsidRDefault="004446B7" w:rsidP="004446B7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          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|</w:t>
      </w:r>
      <w:proofErr w:type="spellStart"/>
      <w:r w:rsidRPr="004446B7">
        <w:rPr>
          <w:rFonts w:ascii="Consolas" w:eastAsia="Times New Roman" w:hAnsi="Consolas" w:cs="Times New Roman"/>
          <w:color w:val="FFEEBB"/>
          <w:sz w:val="21"/>
          <w:szCs w:val="21"/>
          <w:u w:val="single"/>
          <w:lang w:eastAsia="en-IN"/>
        </w:rPr>
        <w:t>unary_relation_expression</w:t>
      </w:r>
      <w:proofErr w:type="spellEnd"/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{</w:t>
      </w:r>
      <w:proofErr w:type="gramStart"/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if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(</w:t>
      </w:r>
      <w:proofErr w:type="gramEnd"/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$1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==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4446B7">
        <w:rPr>
          <w:rFonts w:ascii="Consolas" w:eastAsia="Times New Roman" w:hAnsi="Consolas" w:cs="Times New Roman"/>
          <w:color w:val="F280D0"/>
          <w:sz w:val="21"/>
          <w:szCs w:val="21"/>
          <w:lang w:eastAsia="en-IN"/>
        </w:rPr>
        <w:t>1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) 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$$=</w:t>
      </w:r>
      <w:r w:rsidRPr="004446B7">
        <w:rPr>
          <w:rFonts w:ascii="Consolas" w:eastAsia="Times New Roman" w:hAnsi="Consolas" w:cs="Times New Roman"/>
          <w:color w:val="F280D0"/>
          <w:sz w:val="21"/>
          <w:szCs w:val="21"/>
          <w:lang w:eastAsia="en-IN"/>
        </w:rPr>
        <w:t>1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; 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else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$$=-</w:t>
      </w:r>
      <w:r w:rsidRPr="004446B7">
        <w:rPr>
          <w:rFonts w:ascii="Consolas" w:eastAsia="Times New Roman" w:hAnsi="Consolas" w:cs="Times New Roman"/>
          <w:color w:val="F280D0"/>
          <w:sz w:val="21"/>
          <w:szCs w:val="21"/>
          <w:lang w:eastAsia="en-IN"/>
        </w:rPr>
        <w:t>1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;} 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;</w:t>
      </w:r>
    </w:p>
    <w:p w14:paraId="566956DE" w14:textId="77777777" w:rsidR="004446B7" w:rsidRPr="004446B7" w:rsidRDefault="004446B7" w:rsidP="004446B7">
      <w:pPr>
        <w:shd w:val="clear" w:color="auto" w:fill="000C18"/>
        <w:spacing w:after="24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</w:p>
    <w:p w14:paraId="22365BBE" w14:textId="77777777" w:rsidR="004446B7" w:rsidRPr="004446B7" w:rsidRDefault="004446B7" w:rsidP="004446B7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proofErr w:type="spellStart"/>
      <w:r w:rsidRPr="004446B7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unary_relation_expression</w:t>
      </w:r>
      <w:proofErr w:type="spellEnd"/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</w:p>
    <w:p w14:paraId="1A6A3A61" w14:textId="77777777" w:rsidR="004446B7" w:rsidRPr="004446B7" w:rsidRDefault="004446B7" w:rsidP="004446B7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        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: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proofErr w:type="spellStart"/>
      <w:r w:rsidRPr="004446B7">
        <w:rPr>
          <w:rFonts w:ascii="Consolas" w:eastAsia="Times New Roman" w:hAnsi="Consolas" w:cs="Times New Roman"/>
          <w:i/>
          <w:iCs/>
          <w:color w:val="2277FF"/>
          <w:sz w:val="21"/>
          <w:szCs w:val="21"/>
          <w:lang w:eastAsia="en-IN"/>
        </w:rPr>
        <w:t>exclamation_operator</w:t>
      </w:r>
      <w:proofErr w:type="spellEnd"/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proofErr w:type="spellStart"/>
      <w:r w:rsidRPr="004446B7">
        <w:rPr>
          <w:rFonts w:ascii="Consolas" w:eastAsia="Times New Roman" w:hAnsi="Consolas" w:cs="Times New Roman"/>
          <w:color w:val="FFEEBB"/>
          <w:sz w:val="21"/>
          <w:szCs w:val="21"/>
          <w:u w:val="single"/>
          <w:lang w:eastAsia="en-IN"/>
        </w:rPr>
        <w:t>unary_relation_expression</w:t>
      </w:r>
      <w:proofErr w:type="spellEnd"/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{</w:t>
      </w:r>
      <w:proofErr w:type="gramStart"/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if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(</w:t>
      </w:r>
      <w:proofErr w:type="gramEnd"/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$2==</w:t>
      </w:r>
      <w:r w:rsidRPr="004446B7">
        <w:rPr>
          <w:rFonts w:ascii="Consolas" w:eastAsia="Times New Roman" w:hAnsi="Consolas" w:cs="Times New Roman"/>
          <w:color w:val="F280D0"/>
          <w:sz w:val="21"/>
          <w:szCs w:val="21"/>
          <w:lang w:eastAsia="en-IN"/>
        </w:rPr>
        <w:t>1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) 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$$=</w:t>
      </w:r>
      <w:r w:rsidRPr="004446B7">
        <w:rPr>
          <w:rFonts w:ascii="Consolas" w:eastAsia="Times New Roman" w:hAnsi="Consolas" w:cs="Times New Roman"/>
          <w:color w:val="F280D0"/>
          <w:sz w:val="21"/>
          <w:szCs w:val="21"/>
          <w:lang w:eastAsia="en-IN"/>
        </w:rPr>
        <w:t>1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; 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else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$$=-</w:t>
      </w:r>
      <w:r w:rsidRPr="004446B7">
        <w:rPr>
          <w:rFonts w:ascii="Consolas" w:eastAsia="Times New Roman" w:hAnsi="Consolas" w:cs="Times New Roman"/>
          <w:color w:val="F280D0"/>
          <w:sz w:val="21"/>
          <w:szCs w:val="21"/>
          <w:lang w:eastAsia="en-IN"/>
        </w:rPr>
        <w:t>1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;} </w:t>
      </w:r>
    </w:p>
    <w:p w14:paraId="784E511C" w14:textId="77777777" w:rsidR="004446B7" w:rsidRPr="004446B7" w:rsidRDefault="004446B7" w:rsidP="004446B7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        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|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proofErr w:type="spellStart"/>
      <w:r w:rsidRPr="004446B7">
        <w:rPr>
          <w:rFonts w:ascii="Consolas" w:eastAsia="Times New Roman" w:hAnsi="Consolas" w:cs="Times New Roman"/>
          <w:color w:val="FFEEBB"/>
          <w:sz w:val="21"/>
          <w:szCs w:val="21"/>
          <w:u w:val="single"/>
          <w:lang w:eastAsia="en-IN"/>
        </w:rPr>
        <w:t>regular_expression</w:t>
      </w:r>
      <w:proofErr w:type="spellEnd"/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{</w:t>
      </w:r>
      <w:proofErr w:type="gramStart"/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if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(</w:t>
      </w:r>
      <w:proofErr w:type="gramEnd"/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$1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==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4446B7">
        <w:rPr>
          <w:rFonts w:ascii="Consolas" w:eastAsia="Times New Roman" w:hAnsi="Consolas" w:cs="Times New Roman"/>
          <w:color w:val="F280D0"/>
          <w:sz w:val="21"/>
          <w:szCs w:val="21"/>
          <w:lang w:eastAsia="en-IN"/>
        </w:rPr>
        <w:t>1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) 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$$=</w:t>
      </w:r>
      <w:r w:rsidRPr="004446B7">
        <w:rPr>
          <w:rFonts w:ascii="Consolas" w:eastAsia="Times New Roman" w:hAnsi="Consolas" w:cs="Times New Roman"/>
          <w:color w:val="F280D0"/>
          <w:sz w:val="21"/>
          <w:szCs w:val="21"/>
          <w:lang w:eastAsia="en-IN"/>
        </w:rPr>
        <w:t>1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; 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else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$$=-</w:t>
      </w:r>
      <w:r w:rsidRPr="004446B7">
        <w:rPr>
          <w:rFonts w:ascii="Consolas" w:eastAsia="Times New Roman" w:hAnsi="Consolas" w:cs="Times New Roman"/>
          <w:color w:val="F280D0"/>
          <w:sz w:val="21"/>
          <w:szCs w:val="21"/>
          <w:lang w:eastAsia="en-IN"/>
        </w:rPr>
        <w:t>1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;} 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;</w:t>
      </w:r>
    </w:p>
    <w:p w14:paraId="6F8A9003" w14:textId="77777777" w:rsidR="004446B7" w:rsidRPr="004446B7" w:rsidRDefault="004446B7" w:rsidP="004446B7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</w:p>
    <w:p w14:paraId="31C3B236" w14:textId="77777777" w:rsidR="004446B7" w:rsidRPr="004446B7" w:rsidRDefault="004446B7" w:rsidP="004446B7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proofErr w:type="spellStart"/>
      <w:r w:rsidRPr="004446B7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regular_expression</w:t>
      </w:r>
      <w:proofErr w:type="spellEnd"/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</w:p>
    <w:p w14:paraId="3B98837B" w14:textId="77777777" w:rsidR="004446B7" w:rsidRPr="004446B7" w:rsidRDefault="004446B7" w:rsidP="004446B7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        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: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proofErr w:type="spellStart"/>
      <w:r w:rsidRPr="004446B7">
        <w:rPr>
          <w:rFonts w:ascii="Consolas" w:eastAsia="Times New Roman" w:hAnsi="Consolas" w:cs="Times New Roman"/>
          <w:color w:val="FFEEBB"/>
          <w:sz w:val="21"/>
          <w:szCs w:val="21"/>
          <w:u w:val="single"/>
          <w:lang w:eastAsia="en-IN"/>
        </w:rPr>
        <w:t>regular_expression</w:t>
      </w:r>
      <w:proofErr w:type="spellEnd"/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proofErr w:type="spellStart"/>
      <w:r w:rsidRPr="004446B7">
        <w:rPr>
          <w:rFonts w:ascii="Consolas" w:eastAsia="Times New Roman" w:hAnsi="Consolas" w:cs="Times New Roman"/>
          <w:color w:val="FFEEBB"/>
          <w:sz w:val="21"/>
          <w:szCs w:val="21"/>
          <w:u w:val="single"/>
          <w:lang w:eastAsia="en-IN"/>
        </w:rPr>
        <w:t>relational_operators</w:t>
      </w:r>
      <w:proofErr w:type="spellEnd"/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proofErr w:type="spellStart"/>
      <w:r w:rsidRPr="004446B7">
        <w:rPr>
          <w:rFonts w:ascii="Consolas" w:eastAsia="Times New Roman" w:hAnsi="Consolas" w:cs="Times New Roman"/>
          <w:color w:val="FFEEBB"/>
          <w:sz w:val="21"/>
          <w:szCs w:val="21"/>
          <w:u w:val="single"/>
          <w:lang w:eastAsia="en-IN"/>
        </w:rPr>
        <w:t>sum_expression</w:t>
      </w:r>
      <w:proofErr w:type="spellEnd"/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{</w:t>
      </w:r>
      <w:proofErr w:type="gramStart"/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if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(</w:t>
      </w:r>
      <w:proofErr w:type="gramEnd"/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$1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==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4446B7">
        <w:rPr>
          <w:rFonts w:ascii="Consolas" w:eastAsia="Times New Roman" w:hAnsi="Consolas" w:cs="Times New Roman"/>
          <w:color w:val="F280D0"/>
          <w:sz w:val="21"/>
          <w:szCs w:val="21"/>
          <w:lang w:eastAsia="en-IN"/>
        </w:rPr>
        <w:t>1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&amp;&amp;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$3==</w:t>
      </w:r>
      <w:r w:rsidRPr="004446B7">
        <w:rPr>
          <w:rFonts w:ascii="Consolas" w:eastAsia="Times New Roman" w:hAnsi="Consolas" w:cs="Times New Roman"/>
          <w:color w:val="F280D0"/>
          <w:sz w:val="21"/>
          <w:szCs w:val="21"/>
          <w:lang w:eastAsia="en-IN"/>
        </w:rPr>
        <w:t>1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) 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$$=</w:t>
      </w:r>
      <w:r w:rsidRPr="004446B7">
        <w:rPr>
          <w:rFonts w:ascii="Consolas" w:eastAsia="Times New Roman" w:hAnsi="Consolas" w:cs="Times New Roman"/>
          <w:color w:val="F280D0"/>
          <w:sz w:val="21"/>
          <w:szCs w:val="21"/>
          <w:lang w:eastAsia="en-IN"/>
        </w:rPr>
        <w:t>1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; 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else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$$=-</w:t>
      </w:r>
      <w:r w:rsidRPr="004446B7">
        <w:rPr>
          <w:rFonts w:ascii="Consolas" w:eastAsia="Times New Roman" w:hAnsi="Consolas" w:cs="Times New Roman"/>
          <w:color w:val="F280D0"/>
          <w:sz w:val="21"/>
          <w:szCs w:val="21"/>
          <w:lang w:eastAsia="en-IN"/>
        </w:rPr>
        <w:t>1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;}</w:t>
      </w:r>
    </w:p>
    <w:p w14:paraId="64F8D28F" w14:textId="77777777" w:rsidR="004446B7" w:rsidRPr="004446B7" w:rsidRDefault="004446B7" w:rsidP="004446B7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          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|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proofErr w:type="spellStart"/>
      <w:r w:rsidRPr="004446B7">
        <w:rPr>
          <w:rFonts w:ascii="Consolas" w:eastAsia="Times New Roman" w:hAnsi="Consolas" w:cs="Times New Roman"/>
          <w:color w:val="FFEEBB"/>
          <w:sz w:val="21"/>
          <w:szCs w:val="21"/>
          <w:u w:val="single"/>
          <w:lang w:eastAsia="en-IN"/>
        </w:rPr>
        <w:t>sum_expression</w:t>
      </w:r>
      <w:proofErr w:type="spellEnd"/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{</w:t>
      </w:r>
      <w:proofErr w:type="gramStart"/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if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(</w:t>
      </w:r>
      <w:proofErr w:type="gramEnd"/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$1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==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4446B7">
        <w:rPr>
          <w:rFonts w:ascii="Consolas" w:eastAsia="Times New Roman" w:hAnsi="Consolas" w:cs="Times New Roman"/>
          <w:color w:val="F280D0"/>
          <w:sz w:val="21"/>
          <w:szCs w:val="21"/>
          <w:lang w:eastAsia="en-IN"/>
        </w:rPr>
        <w:t>1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) 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$$=</w:t>
      </w:r>
      <w:r w:rsidRPr="004446B7">
        <w:rPr>
          <w:rFonts w:ascii="Consolas" w:eastAsia="Times New Roman" w:hAnsi="Consolas" w:cs="Times New Roman"/>
          <w:color w:val="F280D0"/>
          <w:sz w:val="21"/>
          <w:szCs w:val="21"/>
          <w:lang w:eastAsia="en-IN"/>
        </w:rPr>
        <w:t>1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; 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else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$$=-</w:t>
      </w:r>
      <w:r w:rsidRPr="004446B7">
        <w:rPr>
          <w:rFonts w:ascii="Consolas" w:eastAsia="Times New Roman" w:hAnsi="Consolas" w:cs="Times New Roman"/>
          <w:color w:val="F280D0"/>
          <w:sz w:val="21"/>
          <w:szCs w:val="21"/>
          <w:lang w:eastAsia="en-IN"/>
        </w:rPr>
        <w:t>1</w:t>
      </w:r>
      <w:r w:rsidRPr="004446B7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;} </w:t>
      </w:r>
      <w:r w:rsidRPr="004446B7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;</w:t>
      </w:r>
    </w:p>
    <w:p w14:paraId="6EC44B5F" w14:textId="3702559A" w:rsidR="004446B7" w:rsidRDefault="004446B7" w:rsidP="004446B7">
      <w:pPr>
        <w:pStyle w:val="NoSpacing"/>
        <w:jc w:val="center"/>
        <w:rPr>
          <w:rFonts w:cstheme="minorHAnsi"/>
          <w:b/>
          <w:bCs/>
          <w:sz w:val="28"/>
          <w:szCs w:val="28"/>
          <w:shd w:val="clear" w:color="auto" w:fill="FFFFFF"/>
        </w:rPr>
      </w:pPr>
    </w:p>
    <w:p w14:paraId="6F9AD932" w14:textId="228B54B8" w:rsidR="004446B7" w:rsidRDefault="004446B7" w:rsidP="004446B7">
      <w:pPr>
        <w:pStyle w:val="NoSpacing"/>
        <w:jc w:val="center"/>
        <w:rPr>
          <w:rFonts w:cstheme="minorHAnsi"/>
          <w:b/>
          <w:bCs/>
          <w:sz w:val="28"/>
          <w:szCs w:val="28"/>
          <w:shd w:val="clear" w:color="auto" w:fill="FFFFFF"/>
        </w:rPr>
      </w:pPr>
    </w:p>
    <w:p w14:paraId="563DCC91" w14:textId="1BDDB995" w:rsidR="004446B7" w:rsidRDefault="004446B7" w:rsidP="004446B7">
      <w:pPr>
        <w:pStyle w:val="NoSpacing"/>
        <w:jc w:val="center"/>
        <w:rPr>
          <w:rFonts w:cstheme="minorHAnsi"/>
          <w:b/>
          <w:bCs/>
          <w:sz w:val="28"/>
          <w:szCs w:val="28"/>
          <w:shd w:val="clear" w:color="auto" w:fill="FFFFFF"/>
        </w:rPr>
      </w:pPr>
    </w:p>
    <w:p w14:paraId="242559FB" w14:textId="77777777" w:rsidR="004446B7" w:rsidRPr="004446B7" w:rsidRDefault="004446B7" w:rsidP="004446B7">
      <w:pPr>
        <w:pStyle w:val="NoSpacing"/>
        <w:jc w:val="center"/>
        <w:rPr>
          <w:rFonts w:cstheme="minorHAnsi"/>
          <w:b/>
          <w:bCs/>
          <w:sz w:val="28"/>
          <w:szCs w:val="28"/>
          <w:shd w:val="clear" w:color="auto" w:fill="FFFFFF"/>
        </w:rPr>
      </w:pPr>
    </w:p>
    <w:p w14:paraId="3AA57E5A" w14:textId="6F24DBE4" w:rsidR="00DB5676" w:rsidRDefault="00DB5676" w:rsidP="004446B7">
      <w:pPr>
        <w:pStyle w:val="NoSpacing"/>
        <w:rPr>
          <w:rFonts w:cstheme="minorHAnsi"/>
          <w:sz w:val="28"/>
          <w:szCs w:val="28"/>
          <w:shd w:val="clear" w:color="auto" w:fill="FFFFFF"/>
        </w:rPr>
      </w:pPr>
      <w:r w:rsidRPr="00DB5676">
        <w:rPr>
          <w:rFonts w:cstheme="minorHAnsi"/>
          <w:sz w:val="24"/>
          <w:szCs w:val="24"/>
          <w:shd w:val="clear" w:color="auto" w:fill="FFFFFF"/>
        </w:rPr>
        <w:lastRenderedPageBreak/>
        <w:t xml:space="preserve"> </w:t>
      </w:r>
      <w:r w:rsidRPr="00DB5676">
        <w:rPr>
          <w:rFonts w:cstheme="minorHAnsi"/>
          <w:sz w:val="44"/>
          <w:szCs w:val="40"/>
        </w:rPr>
        <w:br/>
      </w:r>
      <w:r w:rsidRPr="003E3F6A">
        <w:rPr>
          <w:rFonts w:cstheme="minorHAnsi"/>
          <w:b/>
          <w:bCs/>
          <w:sz w:val="32"/>
          <w:szCs w:val="32"/>
          <w:shd w:val="clear" w:color="auto" w:fill="FFFFFF"/>
        </w:rPr>
        <w:t>C-Program Section</w:t>
      </w:r>
      <w:r w:rsidR="003E3F6A">
        <w:rPr>
          <w:rFonts w:cstheme="minorHAnsi"/>
          <w:b/>
          <w:bCs/>
          <w:sz w:val="32"/>
          <w:szCs w:val="32"/>
          <w:shd w:val="clear" w:color="auto" w:fill="FFFFFF"/>
        </w:rPr>
        <w:t>:</w:t>
      </w:r>
      <w:r w:rsidRPr="00DB5676">
        <w:rPr>
          <w:rFonts w:cstheme="minorHAnsi"/>
          <w:sz w:val="44"/>
          <w:szCs w:val="40"/>
        </w:rPr>
        <w:br/>
      </w:r>
      <w:r w:rsidRPr="00DB5676">
        <w:rPr>
          <w:rFonts w:cstheme="minorHAnsi"/>
          <w:sz w:val="28"/>
          <w:szCs w:val="28"/>
          <w:shd w:val="clear" w:color="auto" w:fill="FFFFFF"/>
        </w:rPr>
        <w:t>In this section</w:t>
      </w:r>
      <w:r w:rsidR="00513E00">
        <w:rPr>
          <w:rFonts w:cstheme="minorHAnsi"/>
          <w:sz w:val="28"/>
          <w:szCs w:val="28"/>
          <w:shd w:val="clear" w:color="auto" w:fill="FFFFFF"/>
        </w:rPr>
        <w:t>,</w:t>
      </w:r>
      <w:r w:rsidRPr="00DB5676">
        <w:rPr>
          <w:rFonts w:cstheme="minorHAnsi"/>
          <w:sz w:val="28"/>
          <w:szCs w:val="28"/>
          <w:shd w:val="clear" w:color="auto" w:fill="FFFFFF"/>
        </w:rPr>
        <w:t xml:space="preserve"> the parser links the extern functions,</w:t>
      </w:r>
      <w:r w:rsidR="00513E00">
        <w:rPr>
          <w:rFonts w:cstheme="minorHAnsi"/>
          <w:sz w:val="28"/>
          <w:szCs w:val="28"/>
          <w:shd w:val="clear" w:color="auto" w:fill="FFFFFF"/>
        </w:rPr>
        <w:t xml:space="preserve"> </w:t>
      </w:r>
      <w:r w:rsidRPr="00DB5676">
        <w:rPr>
          <w:rFonts w:cstheme="minorHAnsi"/>
          <w:sz w:val="28"/>
          <w:szCs w:val="28"/>
          <w:shd w:val="clear" w:color="auto" w:fill="FFFFFF"/>
        </w:rPr>
        <w:t xml:space="preserve">variables </w:t>
      </w:r>
      <w:r w:rsidR="00513E00">
        <w:rPr>
          <w:rFonts w:cstheme="minorHAnsi"/>
          <w:sz w:val="28"/>
          <w:szCs w:val="28"/>
          <w:shd w:val="clear" w:color="auto" w:fill="FFFFFF"/>
        </w:rPr>
        <w:t>(</w:t>
      </w:r>
      <w:r w:rsidRPr="00DB5676">
        <w:rPr>
          <w:rFonts w:cstheme="minorHAnsi"/>
          <w:sz w:val="28"/>
          <w:szCs w:val="28"/>
          <w:shd w:val="clear" w:color="auto" w:fill="FFFFFF"/>
        </w:rPr>
        <w:t xml:space="preserve">declared in the </w:t>
      </w:r>
      <w:proofErr w:type="spellStart"/>
      <w:r w:rsidRPr="00DB5676">
        <w:rPr>
          <w:rFonts w:cstheme="minorHAnsi"/>
          <w:sz w:val="28"/>
          <w:szCs w:val="28"/>
          <w:shd w:val="clear" w:color="auto" w:fill="FFFFFF"/>
        </w:rPr>
        <w:t>lexer</w:t>
      </w:r>
      <w:proofErr w:type="spellEnd"/>
      <w:r w:rsidR="00513E00">
        <w:rPr>
          <w:rFonts w:cstheme="minorHAnsi"/>
          <w:sz w:val="28"/>
          <w:szCs w:val="28"/>
          <w:shd w:val="clear" w:color="auto" w:fill="FFFFFF"/>
        </w:rPr>
        <w:t>)</w:t>
      </w:r>
      <w:r w:rsidRPr="00DB5676">
        <w:rPr>
          <w:rFonts w:cstheme="minorHAnsi"/>
          <w:sz w:val="28"/>
          <w:szCs w:val="28"/>
          <w:shd w:val="clear" w:color="auto" w:fill="FFFFFF"/>
        </w:rPr>
        <w:t xml:space="preserve">, external files generated by the </w:t>
      </w:r>
      <w:proofErr w:type="spellStart"/>
      <w:r w:rsidRPr="00DB5676">
        <w:rPr>
          <w:rFonts w:cstheme="minorHAnsi"/>
          <w:sz w:val="28"/>
          <w:szCs w:val="28"/>
          <w:shd w:val="clear" w:color="auto" w:fill="FFFFFF"/>
        </w:rPr>
        <w:t>lexer</w:t>
      </w:r>
      <w:proofErr w:type="spellEnd"/>
      <w:r w:rsidRPr="00DB5676">
        <w:rPr>
          <w:rFonts w:cstheme="minorHAnsi"/>
          <w:sz w:val="28"/>
          <w:szCs w:val="28"/>
          <w:shd w:val="clear" w:color="auto" w:fill="FFFFFF"/>
        </w:rPr>
        <w:t xml:space="preserve"> etc. The </w:t>
      </w:r>
      <w:r w:rsidR="00513E00">
        <w:rPr>
          <w:rFonts w:cstheme="minorHAnsi"/>
          <w:sz w:val="28"/>
          <w:szCs w:val="28"/>
          <w:shd w:val="clear" w:color="auto" w:fill="FFFFFF"/>
        </w:rPr>
        <w:t>‘main’</w:t>
      </w:r>
      <w:r w:rsidRPr="00DB5676">
        <w:rPr>
          <w:rFonts w:cstheme="minorHAnsi"/>
          <w:sz w:val="28"/>
          <w:szCs w:val="28"/>
          <w:shd w:val="clear" w:color="auto" w:fill="FFFFFF"/>
        </w:rPr>
        <w:t xml:space="preserve"> function takes the input source code file and prints the final symbol table.</w:t>
      </w:r>
    </w:p>
    <w:p w14:paraId="7414A57F" w14:textId="571DFA16" w:rsidR="009E08AE" w:rsidRDefault="009E08AE" w:rsidP="004446B7">
      <w:pPr>
        <w:pStyle w:val="NoSpacing"/>
        <w:rPr>
          <w:rFonts w:cstheme="minorHAnsi"/>
          <w:sz w:val="28"/>
          <w:szCs w:val="28"/>
          <w:shd w:val="clear" w:color="auto" w:fill="FFFFFF"/>
        </w:rPr>
      </w:pPr>
    </w:p>
    <w:p w14:paraId="34100F0F" w14:textId="55B82675" w:rsidR="009E08AE" w:rsidRPr="009E08AE" w:rsidRDefault="009E08AE" w:rsidP="009E08AE">
      <w:pPr>
        <w:pStyle w:val="NoSpacing"/>
        <w:jc w:val="center"/>
        <w:rPr>
          <w:rFonts w:cstheme="minorHAnsi"/>
          <w:b/>
          <w:bCs/>
          <w:sz w:val="28"/>
          <w:szCs w:val="28"/>
          <w:shd w:val="clear" w:color="auto" w:fill="FFFFFF"/>
        </w:rPr>
      </w:pPr>
      <w:r>
        <w:rPr>
          <w:rFonts w:cstheme="minorHAnsi"/>
          <w:b/>
          <w:bCs/>
          <w:sz w:val="28"/>
          <w:szCs w:val="28"/>
          <w:shd w:val="clear" w:color="auto" w:fill="FFFFFF"/>
        </w:rPr>
        <w:t>Example Code Snippet</w:t>
      </w:r>
    </w:p>
    <w:p w14:paraId="2078C6DE" w14:textId="77777777" w:rsidR="009E08AE" w:rsidRPr="009E08AE" w:rsidRDefault="009E08AE" w:rsidP="009E08AE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9E08AE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int</w:t>
      </w:r>
      <w:r w:rsidRPr="009E08AE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proofErr w:type="gramStart"/>
      <w:r w:rsidRPr="009E08AE">
        <w:rPr>
          <w:rFonts w:ascii="Consolas" w:eastAsia="Times New Roman" w:hAnsi="Consolas" w:cs="Times New Roman"/>
          <w:color w:val="DDBB88"/>
          <w:sz w:val="21"/>
          <w:szCs w:val="21"/>
          <w:lang w:eastAsia="en-IN"/>
        </w:rPr>
        <w:t>main</w:t>
      </w:r>
      <w:r w:rsidRPr="009E08AE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(</w:t>
      </w:r>
      <w:proofErr w:type="gramEnd"/>
      <w:r w:rsidRPr="009E08AE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int</w:t>
      </w:r>
      <w:r w:rsidRPr="009E08AE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proofErr w:type="spellStart"/>
      <w:r w:rsidRPr="009E08AE">
        <w:rPr>
          <w:rFonts w:ascii="Consolas" w:eastAsia="Times New Roman" w:hAnsi="Consolas" w:cs="Times New Roman"/>
          <w:i/>
          <w:iCs/>
          <w:color w:val="2277FF"/>
          <w:sz w:val="21"/>
          <w:szCs w:val="21"/>
          <w:lang w:eastAsia="en-IN"/>
        </w:rPr>
        <w:t>argc</w:t>
      </w:r>
      <w:proofErr w:type="spellEnd"/>
      <w:r w:rsidRPr="009E08AE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, </w:t>
      </w:r>
      <w:r w:rsidRPr="009E08AE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/>
        </w:rPr>
        <w:t>char</w:t>
      </w:r>
      <w:r w:rsidRPr="009E08AE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9E08AE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**</w:t>
      </w:r>
      <w:proofErr w:type="spellStart"/>
      <w:r w:rsidRPr="009E08AE">
        <w:rPr>
          <w:rFonts w:ascii="Consolas" w:eastAsia="Times New Roman" w:hAnsi="Consolas" w:cs="Times New Roman"/>
          <w:i/>
          <w:iCs/>
          <w:color w:val="2277FF"/>
          <w:sz w:val="21"/>
          <w:szCs w:val="21"/>
          <w:lang w:eastAsia="en-IN"/>
        </w:rPr>
        <w:t>argv</w:t>
      </w:r>
      <w:proofErr w:type="spellEnd"/>
      <w:r w:rsidRPr="009E08AE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)</w:t>
      </w:r>
    </w:p>
    <w:p w14:paraId="5471EC6B" w14:textId="77777777" w:rsidR="009E08AE" w:rsidRPr="009E08AE" w:rsidRDefault="009E08AE" w:rsidP="009E08AE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9E08AE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{</w:t>
      </w:r>
    </w:p>
    <w:p w14:paraId="3187A06F" w14:textId="77777777" w:rsidR="009E08AE" w:rsidRPr="009E08AE" w:rsidRDefault="009E08AE" w:rsidP="009E08AE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9E08AE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</w:t>
      </w:r>
      <w:proofErr w:type="spellStart"/>
      <w:r w:rsidRPr="009E08AE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yyin</w:t>
      </w:r>
      <w:proofErr w:type="spellEnd"/>
      <w:r w:rsidRPr="009E08AE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9E08AE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=</w:t>
      </w:r>
      <w:r w:rsidRPr="009E08AE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proofErr w:type="spellStart"/>
      <w:r w:rsidRPr="009E08AE">
        <w:rPr>
          <w:rFonts w:ascii="Consolas" w:eastAsia="Times New Roman" w:hAnsi="Consolas" w:cs="Times New Roman"/>
          <w:color w:val="DDBB88"/>
          <w:sz w:val="21"/>
          <w:szCs w:val="21"/>
          <w:lang w:eastAsia="en-IN"/>
        </w:rPr>
        <w:t>fopen</w:t>
      </w:r>
      <w:proofErr w:type="spellEnd"/>
      <w:r w:rsidRPr="009E08AE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(</w:t>
      </w:r>
      <w:proofErr w:type="spellStart"/>
      <w:proofErr w:type="gramStart"/>
      <w:r w:rsidRPr="009E08AE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argv</w:t>
      </w:r>
      <w:proofErr w:type="spellEnd"/>
      <w:r w:rsidRPr="009E08AE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[</w:t>
      </w:r>
      <w:proofErr w:type="gramEnd"/>
      <w:r w:rsidRPr="009E08AE">
        <w:rPr>
          <w:rFonts w:ascii="Consolas" w:eastAsia="Times New Roman" w:hAnsi="Consolas" w:cs="Times New Roman"/>
          <w:color w:val="F280D0"/>
          <w:sz w:val="21"/>
          <w:szCs w:val="21"/>
          <w:lang w:eastAsia="en-IN"/>
        </w:rPr>
        <w:t>1</w:t>
      </w:r>
      <w:r w:rsidRPr="009E08AE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], </w:t>
      </w:r>
      <w:r w:rsidRPr="009E08AE">
        <w:rPr>
          <w:rFonts w:ascii="Consolas" w:eastAsia="Times New Roman" w:hAnsi="Consolas" w:cs="Times New Roman"/>
          <w:color w:val="22AA44"/>
          <w:sz w:val="21"/>
          <w:szCs w:val="21"/>
          <w:lang w:eastAsia="en-IN"/>
        </w:rPr>
        <w:t>"r"</w:t>
      </w:r>
      <w:r w:rsidRPr="009E08AE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);</w:t>
      </w:r>
    </w:p>
    <w:p w14:paraId="3B229AD1" w14:textId="77777777" w:rsidR="009E08AE" w:rsidRPr="009E08AE" w:rsidRDefault="009E08AE" w:rsidP="009E08AE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9E08AE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9E08AE">
        <w:rPr>
          <w:rFonts w:ascii="Consolas" w:eastAsia="Times New Roman" w:hAnsi="Consolas" w:cs="Times New Roman"/>
          <w:color w:val="DDBB88"/>
          <w:sz w:val="21"/>
          <w:szCs w:val="21"/>
          <w:lang w:eastAsia="en-IN"/>
        </w:rPr>
        <w:t>yyparse</w:t>
      </w:r>
      <w:proofErr w:type="spellEnd"/>
      <w:r w:rsidRPr="009E08AE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(</w:t>
      </w:r>
      <w:proofErr w:type="gramEnd"/>
      <w:r w:rsidRPr="009E08AE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);</w:t>
      </w:r>
    </w:p>
    <w:p w14:paraId="399A0B42" w14:textId="77777777" w:rsidR="009E08AE" w:rsidRPr="009E08AE" w:rsidRDefault="009E08AE" w:rsidP="009E08AE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</w:p>
    <w:p w14:paraId="65AEB9D1" w14:textId="77777777" w:rsidR="009E08AE" w:rsidRPr="009E08AE" w:rsidRDefault="009E08AE" w:rsidP="009E08AE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9E08AE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</w:t>
      </w:r>
      <w:proofErr w:type="gramStart"/>
      <w:r w:rsidRPr="009E08AE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if</w:t>
      </w:r>
      <w:r w:rsidRPr="009E08AE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(</w:t>
      </w:r>
      <w:proofErr w:type="gramEnd"/>
      <w:r w:rsidRPr="009E08AE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flag </w:t>
      </w:r>
      <w:r w:rsidRPr="009E08AE">
        <w:rPr>
          <w:rFonts w:ascii="Consolas" w:eastAsia="Times New Roman" w:hAnsi="Consolas" w:cs="Times New Roman"/>
          <w:color w:val="225588"/>
          <w:sz w:val="21"/>
          <w:szCs w:val="21"/>
          <w:lang w:eastAsia="en-IN"/>
        </w:rPr>
        <w:t>==</w:t>
      </w:r>
      <w:r w:rsidRPr="009E08AE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 </w:t>
      </w:r>
      <w:r w:rsidRPr="009E08AE">
        <w:rPr>
          <w:rFonts w:ascii="Consolas" w:eastAsia="Times New Roman" w:hAnsi="Consolas" w:cs="Times New Roman"/>
          <w:color w:val="F280D0"/>
          <w:sz w:val="21"/>
          <w:szCs w:val="21"/>
          <w:lang w:eastAsia="en-IN"/>
        </w:rPr>
        <w:t>0</w:t>
      </w:r>
      <w:r w:rsidRPr="009E08AE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)</w:t>
      </w:r>
    </w:p>
    <w:p w14:paraId="7B1B74C4" w14:textId="77777777" w:rsidR="009E08AE" w:rsidRPr="009E08AE" w:rsidRDefault="009E08AE" w:rsidP="009E08AE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9E08AE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    {</w:t>
      </w:r>
    </w:p>
    <w:p w14:paraId="675B8E58" w14:textId="77777777" w:rsidR="009E08AE" w:rsidRPr="009E08AE" w:rsidRDefault="009E08AE" w:rsidP="009E08AE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9E08AE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E08AE">
        <w:rPr>
          <w:rFonts w:ascii="Consolas" w:eastAsia="Times New Roman" w:hAnsi="Consolas" w:cs="Times New Roman"/>
          <w:color w:val="DDBB88"/>
          <w:sz w:val="21"/>
          <w:szCs w:val="21"/>
          <w:lang w:eastAsia="en-IN"/>
        </w:rPr>
        <w:t>printf</w:t>
      </w:r>
      <w:proofErr w:type="spellEnd"/>
      <w:r w:rsidRPr="009E08AE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(</w:t>
      </w:r>
      <w:proofErr w:type="gramEnd"/>
      <w:r w:rsidRPr="009E08AE">
        <w:rPr>
          <w:rFonts w:ascii="Consolas" w:eastAsia="Times New Roman" w:hAnsi="Consolas" w:cs="Times New Roman"/>
          <w:color w:val="22AA44"/>
          <w:sz w:val="21"/>
          <w:szCs w:val="21"/>
          <w:lang w:eastAsia="en-IN"/>
        </w:rPr>
        <w:t>"Status: Parsing Complete - Valid</w:t>
      </w:r>
      <w:r w:rsidRPr="009E08AE">
        <w:rPr>
          <w:rFonts w:ascii="Consolas" w:eastAsia="Times New Roman" w:hAnsi="Consolas" w:cs="Times New Roman"/>
          <w:color w:val="F280D0"/>
          <w:sz w:val="21"/>
          <w:szCs w:val="21"/>
          <w:lang w:eastAsia="en-IN"/>
        </w:rPr>
        <w:t>\n</w:t>
      </w:r>
      <w:r w:rsidRPr="009E08AE">
        <w:rPr>
          <w:rFonts w:ascii="Consolas" w:eastAsia="Times New Roman" w:hAnsi="Consolas" w:cs="Times New Roman"/>
          <w:color w:val="22AA44"/>
          <w:sz w:val="21"/>
          <w:szCs w:val="21"/>
          <w:lang w:eastAsia="en-IN"/>
        </w:rPr>
        <w:t>"</w:t>
      </w:r>
      <w:r w:rsidRPr="009E08AE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);</w:t>
      </w:r>
    </w:p>
    <w:p w14:paraId="3E70ABA6" w14:textId="77777777" w:rsidR="009E08AE" w:rsidRPr="009E08AE" w:rsidRDefault="009E08AE" w:rsidP="009E08AE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9E08AE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E08AE">
        <w:rPr>
          <w:rFonts w:ascii="Consolas" w:eastAsia="Times New Roman" w:hAnsi="Consolas" w:cs="Times New Roman"/>
          <w:color w:val="DDBB88"/>
          <w:sz w:val="21"/>
          <w:szCs w:val="21"/>
          <w:lang w:eastAsia="en-IN"/>
        </w:rPr>
        <w:t>printf</w:t>
      </w:r>
      <w:proofErr w:type="spellEnd"/>
      <w:r w:rsidRPr="009E08AE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(</w:t>
      </w:r>
      <w:proofErr w:type="gramEnd"/>
      <w:r w:rsidRPr="009E08AE">
        <w:rPr>
          <w:rFonts w:ascii="Consolas" w:eastAsia="Times New Roman" w:hAnsi="Consolas" w:cs="Times New Roman"/>
          <w:color w:val="22AA44"/>
          <w:sz w:val="21"/>
          <w:szCs w:val="21"/>
          <w:lang w:eastAsia="en-IN"/>
        </w:rPr>
        <w:t>"</w:t>
      </w:r>
      <w:r w:rsidRPr="009E08AE">
        <w:rPr>
          <w:rFonts w:ascii="Consolas" w:eastAsia="Times New Roman" w:hAnsi="Consolas" w:cs="Times New Roman"/>
          <w:color w:val="F280D0"/>
          <w:sz w:val="21"/>
          <w:szCs w:val="21"/>
          <w:lang w:eastAsia="en-IN"/>
        </w:rPr>
        <w:t>%30s</w:t>
      </w:r>
      <w:r w:rsidRPr="009E08AE">
        <w:rPr>
          <w:rFonts w:ascii="Consolas" w:eastAsia="Times New Roman" w:hAnsi="Consolas" w:cs="Times New Roman"/>
          <w:color w:val="22AA44"/>
          <w:sz w:val="21"/>
          <w:szCs w:val="21"/>
          <w:lang w:eastAsia="en-IN"/>
        </w:rPr>
        <w:t xml:space="preserve"> SYMBOL TABLE</w:t>
      </w:r>
      <w:r w:rsidRPr="009E08AE">
        <w:rPr>
          <w:rFonts w:ascii="Consolas" w:eastAsia="Times New Roman" w:hAnsi="Consolas" w:cs="Times New Roman"/>
          <w:color w:val="F280D0"/>
          <w:sz w:val="21"/>
          <w:szCs w:val="21"/>
          <w:lang w:eastAsia="en-IN"/>
        </w:rPr>
        <w:t>\n</w:t>
      </w:r>
      <w:r w:rsidRPr="009E08AE">
        <w:rPr>
          <w:rFonts w:ascii="Consolas" w:eastAsia="Times New Roman" w:hAnsi="Consolas" w:cs="Times New Roman"/>
          <w:color w:val="22AA44"/>
          <w:sz w:val="21"/>
          <w:szCs w:val="21"/>
          <w:lang w:eastAsia="en-IN"/>
        </w:rPr>
        <w:t>"</w:t>
      </w:r>
      <w:r w:rsidRPr="009E08AE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, </w:t>
      </w:r>
      <w:r w:rsidRPr="009E08AE">
        <w:rPr>
          <w:rFonts w:ascii="Consolas" w:eastAsia="Times New Roman" w:hAnsi="Consolas" w:cs="Times New Roman"/>
          <w:color w:val="22AA44"/>
          <w:sz w:val="21"/>
          <w:szCs w:val="21"/>
          <w:lang w:eastAsia="en-IN"/>
        </w:rPr>
        <w:t>" "</w:t>
      </w:r>
      <w:r w:rsidRPr="009E08AE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);</w:t>
      </w:r>
    </w:p>
    <w:p w14:paraId="0375C571" w14:textId="77777777" w:rsidR="009E08AE" w:rsidRPr="009E08AE" w:rsidRDefault="009E08AE" w:rsidP="009E08AE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9E08AE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E08AE">
        <w:rPr>
          <w:rFonts w:ascii="Consolas" w:eastAsia="Times New Roman" w:hAnsi="Consolas" w:cs="Times New Roman"/>
          <w:color w:val="DDBB88"/>
          <w:sz w:val="21"/>
          <w:szCs w:val="21"/>
          <w:lang w:eastAsia="en-IN"/>
        </w:rPr>
        <w:t>printf</w:t>
      </w:r>
      <w:proofErr w:type="spellEnd"/>
      <w:r w:rsidRPr="009E08AE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(</w:t>
      </w:r>
      <w:proofErr w:type="gramEnd"/>
      <w:r w:rsidRPr="009E08AE">
        <w:rPr>
          <w:rFonts w:ascii="Consolas" w:eastAsia="Times New Roman" w:hAnsi="Consolas" w:cs="Times New Roman"/>
          <w:color w:val="22AA44"/>
          <w:sz w:val="21"/>
          <w:szCs w:val="21"/>
          <w:lang w:eastAsia="en-IN"/>
        </w:rPr>
        <w:t>"</w:t>
      </w:r>
      <w:r w:rsidRPr="009E08AE">
        <w:rPr>
          <w:rFonts w:ascii="Consolas" w:eastAsia="Times New Roman" w:hAnsi="Consolas" w:cs="Times New Roman"/>
          <w:color w:val="F280D0"/>
          <w:sz w:val="21"/>
          <w:szCs w:val="21"/>
          <w:lang w:eastAsia="en-IN"/>
        </w:rPr>
        <w:t>%30s</w:t>
      </w:r>
      <w:r w:rsidRPr="009E08AE">
        <w:rPr>
          <w:rFonts w:ascii="Consolas" w:eastAsia="Times New Roman" w:hAnsi="Consolas" w:cs="Times New Roman"/>
          <w:color w:val="22AA44"/>
          <w:sz w:val="21"/>
          <w:szCs w:val="21"/>
          <w:lang w:eastAsia="en-IN"/>
        </w:rPr>
        <w:t xml:space="preserve"> </w:t>
      </w:r>
      <w:r w:rsidRPr="009E08AE">
        <w:rPr>
          <w:rFonts w:ascii="Consolas" w:eastAsia="Times New Roman" w:hAnsi="Consolas" w:cs="Times New Roman"/>
          <w:color w:val="F280D0"/>
          <w:sz w:val="21"/>
          <w:szCs w:val="21"/>
          <w:lang w:eastAsia="en-IN"/>
        </w:rPr>
        <w:t>%s\n</w:t>
      </w:r>
      <w:r w:rsidRPr="009E08AE">
        <w:rPr>
          <w:rFonts w:ascii="Consolas" w:eastAsia="Times New Roman" w:hAnsi="Consolas" w:cs="Times New Roman"/>
          <w:color w:val="22AA44"/>
          <w:sz w:val="21"/>
          <w:szCs w:val="21"/>
          <w:lang w:eastAsia="en-IN"/>
        </w:rPr>
        <w:t>"</w:t>
      </w:r>
      <w:r w:rsidRPr="009E08AE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, </w:t>
      </w:r>
      <w:r w:rsidRPr="009E08AE">
        <w:rPr>
          <w:rFonts w:ascii="Consolas" w:eastAsia="Times New Roman" w:hAnsi="Consolas" w:cs="Times New Roman"/>
          <w:color w:val="22AA44"/>
          <w:sz w:val="21"/>
          <w:szCs w:val="21"/>
          <w:lang w:eastAsia="en-IN"/>
        </w:rPr>
        <w:t>" "</w:t>
      </w:r>
      <w:r w:rsidRPr="009E08AE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, </w:t>
      </w:r>
      <w:r w:rsidRPr="009E08AE">
        <w:rPr>
          <w:rFonts w:ascii="Consolas" w:eastAsia="Times New Roman" w:hAnsi="Consolas" w:cs="Times New Roman"/>
          <w:color w:val="22AA44"/>
          <w:sz w:val="21"/>
          <w:szCs w:val="21"/>
          <w:lang w:eastAsia="en-IN"/>
        </w:rPr>
        <w:t>"------------"</w:t>
      </w:r>
      <w:r w:rsidRPr="009E08AE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);</w:t>
      </w:r>
    </w:p>
    <w:p w14:paraId="58243420" w14:textId="77777777" w:rsidR="009E08AE" w:rsidRPr="009E08AE" w:rsidRDefault="009E08AE" w:rsidP="009E08AE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9E08AE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E08AE">
        <w:rPr>
          <w:rFonts w:ascii="Consolas" w:eastAsia="Times New Roman" w:hAnsi="Consolas" w:cs="Times New Roman"/>
          <w:color w:val="DDBB88"/>
          <w:sz w:val="21"/>
          <w:szCs w:val="21"/>
          <w:lang w:eastAsia="en-IN"/>
        </w:rPr>
        <w:t>printST</w:t>
      </w:r>
      <w:proofErr w:type="spellEnd"/>
      <w:r w:rsidRPr="009E08AE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(</w:t>
      </w:r>
      <w:proofErr w:type="gramEnd"/>
      <w:r w:rsidRPr="009E08AE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);</w:t>
      </w:r>
    </w:p>
    <w:p w14:paraId="7FF092AD" w14:textId="77777777" w:rsidR="009E08AE" w:rsidRPr="009E08AE" w:rsidRDefault="009E08AE" w:rsidP="009E08AE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</w:p>
    <w:p w14:paraId="4B37FBFF" w14:textId="77777777" w:rsidR="009E08AE" w:rsidRPr="009E08AE" w:rsidRDefault="009E08AE" w:rsidP="009E08AE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9E08AE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E08AE">
        <w:rPr>
          <w:rFonts w:ascii="Consolas" w:eastAsia="Times New Roman" w:hAnsi="Consolas" w:cs="Times New Roman"/>
          <w:color w:val="DDBB88"/>
          <w:sz w:val="21"/>
          <w:szCs w:val="21"/>
          <w:lang w:eastAsia="en-IN"/>
        </w:rPr>
        <w:t>printf</w:t>
      </w:r>
      <w:proofErr w:type="spellEnd"/>
      <w:r w:rsidRPr="009E08AE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(</w:t>
      </w:r>
      <w:proofErr w:type="gramEnd"/>
      <w:r w:rsidRPr="009E08AE">
        <w:rPr>
          <w:rFonts w:ascii="Consolas" w:eastAsia="Times New Roman" w:hAnsi="Consolas" w:cs="Times New Roman"/>
          <w:color w:val="22AA44"/>
          <w:sz w:val="21"/>
          <w:szCs w:val="21"/>
          <w:lang w:eastAsia="en-IN"/>
        </w:rPr>
        <w:t>"</w:t>
      </w:r>
      <w:r w:rsidRPr="009E08AE">
        <w:rPr>
          <w:rFonts w:ascii="Consolas" w:eastAsia="Times New Roman" w:hAnsi="Consolas" w:cs="Times New Roman"/>
          <w:color w:val="F280D0"/>
          <w:sz w:val="21"/>
          <w:szCs w:val="21"/>
          <w:lang w:eastAsia="en-IN"/>
        </w:rPr>
        <w:t>\n\n%30s</w:t>
      </w:r>
      <w:r w:rsidRPr="009E08AE">
        <w:rPr>
          <w:rFonts w:ascii="Consolas" w:eastAsia="Times New Roman" w:hAnsi="Consolas" w:cs="Times New Roman"/>
          <w:color w:val="22AA44"/>
          <w:sz w:val="21"/>
          <w:szCs w:val="21"/>
          <w:lang w:eastAsia="en-IN"/>
        </w:rPr>
        <w:t xml:space="preserve"> CONSTANT TABLE</w:t>
      </w:r>
      <w:r w:rsidRPr="009E08AE">
        <w:rPr>
          <w:rFonts w:ascii="Consolas" w:eastAsia="Times New Roman" w:hAnsi="Consolas" w:cs="Times New Roman"/>
          <w:color w:val="F280D0"/>
          <w:sz w:val="21"/>
          <w:szCs w:val="21"/>
          <w:lang w:eastAsia="en-IN"/>
        </w:rPr>
        <w:t>\n</w:t>
      </w:r>
      <w:r w:rsidRPr="009E08AE">
        <w:rPr>
          <w:rFonts w:ascii="Consolas" w:eastAsia="Times New Roman" w:hAnsi="Consolas" w:cs="Times New Roman"/>
          <w:color w:val="22AA44"/>
          <w:sz w:val="21"/>
          <w:szCs w:val="21"/>
          <w:lang w:eastAsia="en-IN"/>
        </w:rPr>
        <w:t>"</w:t>
      </w:r>
      <w:r w:rsidRPr="009E08AE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, </w:t>
      </w:r>
      <w:r w:rsidRPr="009E08AE">
        <w:rPr>
          <w:rFonts w:ascii="Consolas" w:eastAsia="Times New Roman" w:hAnsi="Consolas" w:cs="Times New Roman"/>
          <w:color w:val="22AA44"/>
          <w:sz w:val="21"/>
          <w:szCs w:val="21"/>
          <w:lang w:eastAsia="en-IN"/>
        </w:rPr>
        <w:t>" "</w:t>
      </w:r>
      <w:r w:rsidRPr="009E08AE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);</w:t>
      </w:r>
    </w:p>
    <w:p w14:paraId="3DCB36EF" w14:textId="77777777" w:rsidR="009E08AE" w:rsidRPr="009E08AE" w:rsidRDefault="009E08AE" w:rsidP="009E08AE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9E08AE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E08AE">
        <w:rPr>
          <w:rFonts w:ascii="Consolas" w:eastAsia="Times New Roman" w:hAnsi="Consolas" w:cs="Times New Roman"/>
          <w:color w:val="DDBB88"/>
          <w:sz w:val="21"/>
          <w:szCs w:val="21"/>
          <w:lang w:eastAsia="en-IN"/>
        </w:rPr>
        <w:t>printf</w:t>
      </w:r>
      <w:proofErr w:type="spellEnd"/>
      <w:r w:rsidRPr="009E08AE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(</w:t>
      </w:r>
      <w:proofErr w:type="gramEnd"/>
      <w:r w:rsidRPr="009E08AE">
        <w:rPr>
          <w:rFonts w:ascii="Consolas" w:eastAsia="Times New Roman" w:hAnsi="Consolas" w:cs="Times New Roman"/>
          <w:color w:val="22AA44"/>
          <w:sz w:val="21"/>
          <w:szCs w:val="21"/>
          <w:lang w:eastAsia="en-IN"/>
        </w:rPr>
        <w:t>"</w:t>
      </w:r>
      <w:r w:rsidRPr="009E08AE">
        <w:rPr>
          <w:rFonts w:ascii="Consolas" w:eastAsia="Times New Roman" w:hAnsi="Consolas" w:cs="Times New Roman"/>
          <w:color w:val="F280D0"/>
          <w:sz w:val="21"/>
          <w:szCs w:val="21"/>
          <w:lang w:eastAsia="en-IN"/>
        </w:rPr>
        <w:t>%30s</w:t>
      </w:r>
      <w:r w:rsidRPr="009E08AE">
        <w:rPr>
          <w:rFonts w:ascii="Consolas" w:eastAsia="Times New Roman" w:hAnsi="Consolas" w:cs="Times New Roman"/>
          <w:color w:val="22AA44"/>
          <w:sz w:val="21"/>
          <w:szCs w:val="21"/>
          <w:lang w:eastAsia="en-IN"/>
        </w:rPr>
        <w:t xml:space="preserve"> </w:t>
      </w:r>
      <w:r w:rsidRPr="009E08AE">
        <w:rPr>
          <w:rFonts w:ascii="Consolas" w:eastAsia="Times New Roman" w:hAnsi="Consolas" w:cs="Times New Roman"/>
          <w:color w:val="F280D0"/>
          <w:sz w:val="21"/>
          <w:szCs w:val="21"/>
          <w:lang w:eastAsia="en-IN"/>
        </w:rPr>
        <w:t>%s\n</w:t>
      </w:r>
      <w:r w:rsidRPr="009E08AE">
        <w:rPr>
          <w:rFonts w:ascii="Consolas" w:eastAsia="Times New Roman" w:hAnsi="Consolas" w:cs="Times New Roman"/>
          <w:color w:val="22AA44"/>
          <w:sz w:val="21"/>
          <w:szCs w:val="21"/>
          <w:lang w:eastAsia="en-IN"/>
        </w:rPr>
        <w:t>"</w:t>
      </w:r>
      <w:r w:rsidRPr="009E08AE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, </w:t>
      </w:r>
      <w:r w:rsidRPr="009E08AE">
        <w:rPr>
          <w:rFonts w:ascii="Consolas" w:eastAsia="Times New Roman" w:hAnsi="Consolas" w:cs="Times New Roman"/>
          <w:color w:val="22AA44"/>
          <w:sz w:val="21"/>
          <w:szCs w:val="21"/>
          <w:lang w:eastAsia="en-IN"/>
        </w:rPr>
        <w:t>" "</w:t>
      </w:r>
      <w:r w:rsidRPr="009E08AE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, </w:t>
      </w:r>
      <w:r w:rsidRPr="009E08AE">
        <w:rPr>
          <w:rFonts w:ascii="Consolas" w:eastAsia="Times New Roman" w:hAnsi="Consolas" w:cs="Times New Roman"/>
          <w:color w:val="22AA44"/>
          <w:sz w:val="21"/>
          <w:szCs w:val="21"/>
          <w:lang w:eastAsia="en-IN"/>
        </w:rPr>
        <w:t>"--------------"</w:t>
      </w:r>
      <w:r w:rsidRPr="009E08AE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);</w:t>
      </w:r>
    </w:p>
    <w:p w14:paraId="38074BBC" w14:textId="77777777" w:rsidR="009E08AE" w:rsidRPr="009E08AE" w:rsidRDefault="009E08AE" w:rsidP="009E08AE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9E08AE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9E08AE">
        <w:rPr>
          <w:rFonts w:ascii="Consolas" w:eastAsia="Times New Roman" w:hAnsi="Consolas" w:cs="Times New Roman"/>
          <w:color w:val="DDBB88"/>
          <w:sz w:val="21"/>
          <w:szCs w:val="21"/>
          <w:lang w:eastAsia="en-IN"/>
        </w:rPr>
        <w:t>printCT</w:t>
      </w:r>
      <w:proofErr w:type="spellEnd"/>
      <w:r w:rsidRPr="009E08AE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(</w:t>
      </w:r>
      <w:proofErr w:type="gramEnd"/>
      <w:r w:rsidRPr="009E08AE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);</w:t>
      </w:r>
    </w:p>
    <w:p w14:paraId="0AF14E21" w14:textId="77777777" w:rsidR="009E08AE" w:rsidRPr="009E08AE" w:rsidRDefault="009E08AE" w:rsidP="009E08AE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9E08AE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    }</w:t>
      </w:r>
    </w:p>
    <w:p w14:paraId="7E926C23" w14:textId="7CA90FB0" w:rsidR="000849DB" w:rsidRPr="007C4BED" w:rsidRDefault="009E08AE" w:rsidP="007C4BE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</w:pPr>
      <w:r w:rsidRPr="009E08AE">
        <w:rPr>
          <w:rFonts w:ascii="Consolas" w:eastAsia="Times New Roman" w:hAnsi="Consolas" w:cs="Times New Roman"/>
          <w:color w:val="6688CC"/>
          <w:sz w:val="21"/>
          <w:szCs w:val="21"/>
          <w:lang w:eastAsia="en-IN"/>
        </w:rPr>
        <w:t>}</w:t>
      </w:r>
    </w:p>
    <w:p w14:paraId="66825575" w14:textId="77777777" w:rsidR="00ED0512" w:rsidRDefault="00ED0512" w:rsidP="00ED0512">
      <w:pPr>
        <w:pStyle w:val="NoSpacing"/>
        <w:jc w:val="center"/>
        <w:rPr>
          <w:b/>
          <w:bCs/>
          <w:sz w:val="36"/>
          <w:szCs w:val="32"/>
        </w:rPr>
      </w:pPr>
    </w:p>
    <w:p w14:paraId="001B235B" w14:textId="5EECB4FD" w:rsidR="00ED0512" w:rsidRDefault="00ED0512" w:rsidP="00E13B53">
      <w:pPr>
        <w:pStyle w:val="NoSpacing"/>
        <w:jc w:val="center"/>
        <w:rPr>
          <w:b/>
          <w:bCs/>
          <w:sz w:val="36"/>
          <w:szCs w:val="32"/>
        </w:rPr>
      </w:pPr>
      <w:r>
        <w:rPr>
          <w:b/>
          <w:bCs/>
          <w:sz w:val="36"/>
          <w:szCs w:val="32"/>
        </w:rPr>
        <w:t>Test Cases</w:t>
      </w:r>
    </w:p>
    <w:p w14:paraId="5DF16F2B" w14:textId="24717F53" w:rsidR="00ED0512" w:rsidRPr="00E13B53" w:rsidRDefault="00AD3A7A" w:rsidP="00ED0512">
      <w:pPr>
        <w:pStyle w:val="NoSpacing"/>
        <w:rPr>
          <w:sz w:val="32"/>
          <w:szCs w:val="28"/>
          <w:u w:val="single"/>
        </w:rPr>
      </w:pPr>
      <w:r>
        <w:rPr>
          <w:b/>
          <w:bCs/>
          <w:sz w:val="32"/>
          <w:szCs w:val="28"/>
          <w:u w:val="single"/>
        </w:rPr>
        <w:t>t</w:t>
      </w:r>
      <w:r w:rsidR="00ED0512" w:rsidRPr="00E13B53">
        <w:rPr>
          <w:b/>
          <w:bCs/>
          <w:sz w:val="32"/>
          <w:szCs w:val="28"/>
          <w:u w:val="single"/>
        </w:rPr>
        <w:t xml:space="preserve">est1.c </w:t>
      </w:r>
      <w:r w:rsidR="00ED0512" w:rsidRPr="00E13B53">
        <w:rPr>
          <w:sz w:val="32"/>
          <w:szCs w:val="28"/>
          <w:u w:val="single"/>
        </w:rPr>
        <w:t>(without error)</w:t>
      </w:r>
    </w:p>
    <w:p w14:paraId="510B692D" w14:textId="77777777" w:rsidR="00E13B53" w:rsidRPr="00E13B53" w:rsidRDefault="00E13B53" w:rsidP="00E13B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13B5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#include</w:t>
      </w:r>
      <w:r w:rsidRPr="00E13B5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lt;stdio.h&gt;</w:t>
      </w:r>
    </w:p>
    <w:p w14:paraId="3DCED40A" w14:textId="77777777" w:rsidR="00E13B53" w:rsidRPr="00E13B53" w:rsidRDefault="00E13B53" w:rsidP="00E13B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13B5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E13B5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E13B5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yfunc</w:t>
      </w:r>
      <w:proofErr w:type="spellEnd"/>
      <w:r w:rsidRPr="00E13B5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E13B5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E13B5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13B5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r w:rsidRPr="00E13B5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{</w:t>
      </w:r>
    </w:p>
    <w:p w14:paraId="42A964AA" w14:textId="77777777" w:rsidR="00E13B53" w:rsidRPr="00E13B53" w:rsidRDefault="00E13B53" w:rsidP="00E13B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13B5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13B5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E13B5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13B5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E13B5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787B036" w14:textId="77777777" w:rsidR="00E13B53" w:rsidRPr="00E13B53" w:rsidRDefault="00E13B53" w:rsidP="00E13B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13B5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13B5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E13B5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13B5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E13B5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B7FFB62" w14:textId="77777777" w:rsidR="00E13B53" w:rsidRPr="00E13B53" w:rsidRDefault="00E13B53" w:rsidP="00E13B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13B5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7DBAA80" w14:textId="77777777" w:rsidR="00E13B53" w:rsidRPr="00E13B53" w:rsidRDefault="00E13B53" w:rsidP="00E13B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13B5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oid</w:t>
      </w:r>
      <w:r w:rsidRPr="00E13B5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E13B5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E13B5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E13B5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{</w:t>
      </w:r>
    </w:p>
    <w:p w14:paraId="7128F0C6" w14:textId="77777777" w:rsidR="00E13B53" w:rsidRPr="00E13B53" w:rsidRDefault="00E13B53" w:rsidP="00E13B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13B5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13B5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E13B5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E13B5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E13B5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E13B5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proofErr w:type="gramEnd"/>
      <w:r w:rsidRPr="00E13B5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AA9DAEF" w14:textId="77777777" w:rsidR="00E13B53" w:rsidRPr="00E13B53" w:rsidRDefault="00E13B53" w:rsidP="00E13B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13B5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13B5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har</w:t>
      </w:r>
      <w:r w:rsidRPr="00E13B5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E13B5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</w:t>
      </w:r>
      <w:proofErr w:type="spellEnd"/>
      <w:r w:rsidRPr="00E13B5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E13B53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Character Datatype</w:t>
      </w:r>
    </w:p>
    <w:p w14:paraId="7140D82A" w14:textId="77777777" w:rsidR="00E13B53" w:rsidRPr="00E13B53" w:rsidRDefault="00E13B53" w:rsidP="00E13B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13B5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13B5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E13B5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13B5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E13B5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FB1BF30" w14:textId="77777777" w:rsidR="00E13B53" w:rsidRPr="00E13B53" w:rsidRDefault="00E13B53" w:rsidP="00E13B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13B5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13B5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E13B5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E13B5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E13B5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gramEnd"/>
      <w:r w:rsidRPr="00E13B53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</w:t>
      </w:r>
      <w:r w:rsidRPr="00E13B5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41007F10" w14:textId="77777777" w:rsidR="00E13B53" w:rsidRPr="00E13B53" w:rsidRDefault="00E13B53" w:rsidP="00E13B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13B5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E13B5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E13B5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proofErr w:type="spellStart"/>
      <w:r w:rsidRPr="00E13B5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E13B5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proofErr w:type="gramStart"/>
      <w:r w:rsidRPr="00E13B53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E13B5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E13B5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gramEnd"/>
      <w:r w:rsidRPr="00E13B5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E13B53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</w:t>
      </w:r>
      <w:r w:rsidRPr="00E13B5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E13B5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E13B5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{</w:t>
      </w:r>
    </w:p>
    <w:p w14:paraId="4B174E7F" w14:textId="77777777" w:rsidR="00E13B53" w:rsidRPr="00E13B53" w:rsidRDefault="00E13B53" w:rsidP="00E13B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13B5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E13B5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E13B5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E13B5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E13B5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proofErr w:type="gramStart"/>
      <w:r w:rsidRPr="00E13B53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</w:t>
      </w:r>
      <w:r w:rsidRPr="00E13B5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{</w:t>
      </w:r>
      <w:proofErr w:type="gramEnd"/>
    </w:p>
    <w:p w14:paraId="582B3521" w14:textId="77777777" w:rsidR="00E13B53" w:rsidRPr="00E13B53" w:rsidRDefault="00E13B53" w:rsidP="00E13B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13B5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E13B5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E13B5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E13B5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E13B5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CA20869" w14:textId="77777777" w:rsidR="00E13B53" w:rsidRPr="00E13B53" w:rsidRDefault="00E13B53" w:rsidP="00E13B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13B5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E13B5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while</w:t>
      </w:r>
      <w:r w:rsidRPr="00E13B5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E13B5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E13B5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proofErr w:type="gramStart"/>
      <w:r w:rsidRPr="00E13B53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</w:t>
      </w:r>
      <w:r w:rsidRPr="00E13B5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{</w:t>
      </w:r>
      <w:proofErr w:type="gramEnd"/>
    </w:p>
    <w:p w14:paraId="3F295A51" w14:textId="77777777" w:rsidR="00E13B53" w:rsidRPr="00E13B53" w:rsidRDefault="00E13B53" w:rsidP="00E13B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13B5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E13B5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E13B5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;</w:t>
      </w:r>
    </w:p>
    <w:p w14:paraId="01387102" w14:textId="3E7BAEE7" w:rsidR="00E13B53" w:rsidRPr="00E13B53" w:rsidRDefault="00E13B53" w:rsidP="00E13B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13B5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}}}</w:t>
      </w:r>
    </w:p>
    <w:p w14:paraId="6D5419CA" w14:textId="77777777" w:rsidR="00E13B53" w:rsidRPr="00E13B53" w:rsidRDefault="00E13B53" w:rsidP="00E13B5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13B5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</w:t>
      </w:r>
      <w:r w:rsidRPr="00E13B5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E13B5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E13B53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E13B5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693D7DF" w14:textId="29F1B999" w:rsidR="00E13B53" w:rsidRPr="00E13B53" w:rsidRDefault="00E13B53" w:rsidP="002F61C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E13B5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F83F673" w14:textId="3E105358" w:rsidR="00537944" w:rsidRDefault="002F4C84" w:rsidP="00ED0512">
      <w:pPr>
        <w:pStyle w:val="NoSpacing"/>
        <w:rPr>
          <w:sz w:val="32"/>
          <w:szCs w:val="28"/>
        </w:rPr>
      </w:pPr>
      <w:r w:rsidRPr="002F4C84">
        <w:rPr>
          <w:sz w:val="32"/>
          <w:szCs w:val="28"/>
        </w:rPr>
        <w:lastRenderedPageBreak/>
        <w:drawing>
          <wp:inline distT="0" distB="0" distL="0" distR="0" wp14:anchorId="00425A97" wp14:editId="4293E04A">
            <wp:extent cx="5731510" cy="3978910"/>
            <wp:effectExtent l="0" t="0" r="254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78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5A365B" w14:textId="77777777" w:rsidR="002F4C84" w:rsidRPr="00537944" w:rsidRDefault="002F4C84" w:rsidP="00ED0512">
      <w:pPr>
        <w:pStyle w:val="NoSpacing"/>
        <w:rPr>
          <w:sz w:val="32"/>
          <w:szCs w:val="28"/>
        </w:rPr>
      </w:pPr>
    </w:p>
    <w:p w14:paraId="0D8714BE" w14:textId="7A4CCDE6" w:rsidR="00E13B53" w:rsidRPr="00ED0512" w:rsidRDefault="00FE6606" w:rsidP="00ED0512">
      <w:pPr>
        <w:pStyle w:val="NoSpacing"/>
        <w:rPr>
          <w:sz w:val="32"/>
          <w:szCs w:val="28"/>
        </w:rPr>
      </w:pPr>
      <w:r>
        <w:rPr>
          <w:b/>
          <w:bCs/>
          <w:sz w:val="32"/>
          <w:szCs w:val="28"/>
          <w:u w:val="single"/>
        </w:rPr>
        <w:t>t</w:t>
      </w:r>
      <w:r w:rsidRPr="00E13B53">
        <w:rPr>
          <w:b/>
          <w:bCs/>
          <w:sz w:val="32"/>
          <w:szCs w:val="28"/>
          <w:u w:val="single"/>
        </w:rPr>
        <w:t>est</w:t>
      </w:r>
      <w:r>
        <w:rPr>
          <w:b/>
          <w:bCs/>
          <w:sz w:val="32"/>
          <w:szCs w:val="28"/>
          <w:u w:val="single"/>
        </w:rPr>
        <w:t>2</w:t>
      </w:r>
      <w:r w:rsidRPr="00E13B53">
        <w:rPr>
          <w:b/>
          <w:bCs/>
          <w:sz w:val="32"/>
          <w:szCs w:val="28"/>
          <w:u w:val="single"/>
        </w:rPr>
        <w:t xml:space="preserve">.c </w:t>
      </w:r>
      <w:r w:rsidRPr="00E13B53">
        <w:rPr>
          <w:sz w:val="32"/>
          <w:szCs w:val="28"/>
          <w:u w:val="single"/>
        </w:rPr>
        <w:t>(without error)</w:t>
      </w:r>
    </w:p>
    <w:p w14:paraId="5D18244B" w14:textId="77777777" w:rsidR="00116F08" w:rsidRPr="00116F08" w:rsidRDefault="00116F08" w:rsidP="00116F0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16F0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#include</w:t>
      </w:r>
      <w:r w:rsidRPr="00116F0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lt;stdio.h&gt;</w:t>
      </w:r>
    </w:p>
    <w:p w14:paraId="02352BB0" w14:textId="77777777" w:rsidR="00116F08" w:rsidRPr="00116F08" w:rsidRDefault="00116F08" w:rsidP="00116F0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16F0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116F0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116F0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116F0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116F0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{</w:t>
      </w:r>
    </w:p>
    <w:p w14:paraId="4CD9BBA1" w14:textId="77777777" w:rsidR="00116F08" w:rsidRPr="00116F08" w:rsidRDefault="00116F08" w:rsidP="00116F0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16F0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16F0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116F0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16F0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116F0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116F0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</w:t>
      </w:r>
      <w:r w:rsidRPr="00116F0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7FFEE46" w14:textId="77777777" w:rsidR="00116F08" w:rsidRPr="00116F08" w:rsidRDefault="00116F08" w:rsidP="00116F0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16F0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16F0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while</w:t>
      </w:r>
      <w:r w:rsidRPr="00116F0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16F0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116F0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</w:t>
      </w:r>
      <w:proofErr w:type="gramStart"/>
      <w:r w:rsidRPr="00116F0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116F0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{</w:t>
      </w:r>
      <w:proofErr w:type="gramEnd"/>
    </w:p>
    <w:p w14:paraId="1064DBA8" w14:textId="77777777" w:rsidR="00116F08" w:rsidRPr="00116F08" w:rsidRDefault="00116F08" w:rsidP="00116F0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16F0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116F0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f</w:t>
      </w:r>
      <w:proofErr w:type="spellEnd"/>
      <w:r w:rsidRPr="00116F0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116F0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ello world"</w:t>
      </w:r>
      <w:r w:rsidRPr="00116F0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84B88E9" w14:textId="77777777" w:rsidR="00116F08" w:rsidRPr="00116F08" w:rsidRDefault="00116F08" w:rsidP="00116F0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16F0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16F0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116F0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-;</w:t>
      </w:r>
    </w:p>
    <w:p w14:paraId="54D0140E" w14:textId="77777777" w:rsidR="00116F08" w:rsidRPr="00116F08" w:rsidRDefault="00116F08" w:rsidP="00116F0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16F0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4D9E4CE1" w14:textId="77777777" w:rsidR="00116F08" w:rsidRPr="00116F08" w:rsidRDefault="00116F08" w:rsidP="00116F0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16F0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16F0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116F0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116F0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</w:t>
      </w:r>
      <w:r w:rsidRPr="00116F0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CF82DE0" w14:textId="77777777" w:rsidR="00116F08" w:rsidRPr="00116F08" w:rsidRDefault="00116F08" w:rsidP="00116F0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16F0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16F0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while</w:t>
      </w:r>
      <w:r w:rsidRPr="00116F0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16F0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116F0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</w:t>
      </w:r>
      <w:proofErr w:type="gramStart"/>
      <w:r w:rsidRPr="00116F0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116F0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{</w:t>
      </w:r>
      <w:proofErr w:type="gramEnd"/>
    </w:p>
    <w:p w14:paraId="6804D7EB" w14:textId="77777777" w:rsidR="00116F08" w:rsidRPr="00116F08" w:rsidRDefault="00116F08" w:rsidP="00116F0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16F0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116F0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f</w:t>
      </w:r>
      <w:proofErr w:type="spellEnd"/>
      <w:r w:rsidRPr="00116F0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16F0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116F0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%</w:t>
      </w:r>
      <w:proofErr w:type="spellStart"/>
      <w:r w:rsidRPr="00116F0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</w:t>
      </w:r>
      <w:proofErr w:type="gramStart"/>
      <w:r w:rsidRPr="00116F0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116F0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116F0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proofErr w:type="spellEnd"/>
      <w:proofErr w:type="gramEnd"/>
      <w:r w:rsidRPr="00116F0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CDC41A4" w14:textId="77777777" w:rsidR="00116F08" w:rsidRPr="00116F08" w:rsidRDefault="00116F08" w:rsidP="00116F0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16F0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16F0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116F0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-;</w:t>
      </w:r>
    </w:p>
    <w:p w14:paraId="48CF004D" w14:textId="77777777" w:rsidR="00116F08" w:rsidRPr="00116F08" w:rsidRDefault="00116F08" w:rsidP="00116F0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16F0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16F0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116F0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16F0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r w:rsidRPr="00116F0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84B6E00" w14:textId="77777777" w:rsidR="00116F08" w:rsidRPr="00116F08" w:rsidRDefault="00116F08" w:rsidP="00116F0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16F0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16F0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r w:rsidRPr="00116F0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= </w:t>
      </w:r>
      <w:r w:rsidRPr="00116F0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</w:t>
      </w:r>
      <w:r w:rsidRPr="00116F0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0C7E2A6" w14:textId="77777777" w:rsidR="00116F08" w:rsidRPr="00116F08" w:rsidRDefault="00116F08" w:rsidP="00116F0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16F0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16F0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while</w:t>
      </w:r>
      <w:r w:rsidRPr="00116F0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16F0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r w:rsidRPr="00116F0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</w:t>
      </w:r>
      <w:proofErr w:type="gramStart"/>
      <w:r w:rsidRPr="00116F0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116F0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{</w:t>
      </w:r>
      <w:proofErr w:type="gramEnd"/>
    </w:p>
    <w:p w14:paraId="5F4EBC51" w14:textId="77777777" w:rsidR="00116F08" w:rsidRPr="00116F08" w:rsidRDefault="00116F08" w:rsidP="00116F0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16F0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proofErr w:type="gramStart"/>
      <w:r w:rsidRPr="00116F0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f</w:t>
      </w:r>
      <w:proofErr w:type="spellEnd"/>
      <w:r w:rsidRPr="00116F0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116F0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116F0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%d</w:t>
      </w:r>
      <w:r w:rsidRPr="00116F0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116F0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116F0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116F0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*</w:t>
      </w:r>
      <w:r w:rsidRPr="00116F0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r w:rsidRPr="00116F0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A9B4A3D" w14:textId="77777777" w:rsidR="00116F08" w:rsidRPr="00116F08" w:rsidRDefault="00116F08" w:rsidP="00116F0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16F0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116F08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r w:rsidRPr="00116F0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-;</w:t>
      </w:r>
    </w:p>
    <w:p w14:paraId="627BE5B1" w14:textId="77777777" w:rsidR="00116F08" w:rsidRPr="00116F08" w:rsidRDefault="00116F08" w:rsidP="00116F0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16F0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4627A7D8" w14:textId="77777777" w:rsidR="00116F08" w:rsidRPr="00116F08" w:rsidRDefault="00116F08" w:rsidP="00116F0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16F0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7A5EDC90" w14:textId="77777777" w:rsidR="00116F08" w:rsidRPr="00116F08" w:rsidRDefault="00116F08" w:rsidP="00116F0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16F0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24406B03" w14:textId="77777777" w:rsidR="00116F08" w:rsidRPr="00116F08" w:rsidRDefault="00116F08" w:rsidP="00116F0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AD277DB" w14:textId="2E3E6CC5" w:rsidR="00DC0758" w:rsidRDefault="00DC0758" w:rsidP="0064229A">
      <w:pPr>
        <w:pStyle w:val="NoSpacing"/>
        <w:rPr>
          <w:rFonts w:cstheme="minorHAnsi"/>
          <w:sz w:val="36"/>
          <w:szCs w:val="32"/>
        </w:rPr>
      </w:pPr>
    </w:p>
    <w:p w14:paraId="2BDF9ABC" w14:textId="3C3FD79E" w:rsidR="002F6989" w:rsidRDefault="002F6989" w:rsidP="0064229A">
      <w:pPr>
        <w:pStyle w:val="NoSpacing"/>
        <w:rPr>
          <w:rFonts w:cstheme="minorHAnsi"/>
          <w:sz w:val="36"/>
          <w:szCs w:val="32"/>
        </w:rPr>
      </w:pPr>
    </w:p>
    <w:p w14:paraId="783FA083" w14:textId="7B39D230" w:rsidR="002F6989" w:rsidRDefault="002F6989" w:rsidP="0064229A">
      <w:pPr>
        <w:pStyle w:val="NoSpacing"/>
        <w:rPr>
          <w:rFonts w:cstheme="minorHAnsi"/>
          <w:sz w:val="36"/>
          <w:szCs w:val="32"/>
        </w:rPr>
      </w:pPr>
      <w:r w:rsidRPr="002F6989">
        <w:rPr>
          <w:rFonts w:cstheme="minorHAnsi"/>
          <w:sz w:val="36"/>
          <w:szCs w:val="32"/>
        </w:rPr>
        <w:lastRenderedPageBreak/>
        <w:drawing>
          <wp:inline distT="0" distB="0" distL="0" distR="0" wp14:anchorId="7441774B" wp14:editId="7A2B2A47">
            <wp:extent cx="5731510" cy="299847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98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8E723" w14:textId="460829EB" w:rsidR="006D2BD3" w:rsidRDefault="006D2BD3" w:rsidP="0064229A">
      <w:pPr>
        <w:pStyle w:val="NoSpacing"/>
        <w:rPr>
          <w:rFonts w:cstheme="minorHAnsi"/>
          <w:sz w:val="36"/>
          <w:szCs w:val="32"/>
        </w:rPr>
      </w:pPr>
    </w:p>
    <w:p w14:paraId="423CEE1E" w14:textId="3687D542" w:rsidR="006D2BD3" w:rsidRDefault="006D2BD3" w:rsidP="0064229A">
      <w:pPr>
        <w:pStyle w:val="NoSpacing"/>
        <w:rPr>
          <w:rFonts w:cstheme="minorHAnsi"/>
          <w:sz w:val="36"/>
          <w:szCs w:val="32"/>
        </w:rPr>
      </w:pPr>
    </w:p>
    <w:p w14:paraId="140D0F15" w14:textId="5D93F464" w:rsidR="006D2BD3" w:rsidRDefault="002E5A90" w:rsidP="0064229A">
      <w:pPr>
        <w:pStyle w:val="NoSpacing"/>
        <w:rPr>
          <w:sz w:val="32"/>
          <w:szCs w:val="28"/>
          <w:u w:val="single"/>
        </w:rPr>
      </w:pPr>
      <w:r>
        <w:rPr>
          <w:b/>
          <w:bCs/>
          <w:sz w:val="32"/>
          <w:szCs w:val="28"/>
          <w:u w:val="single"/>
        </w:rPr>
        <w:t>t</w:t>
      </w:r>
      <w:r w:rsidR="006D2BD3" w:rsidRPr="00E13B53">
        <w:rPr>
          <w:b/>
          <w:bCs/>
          <w:sz w:val="32"/>
          <w:szCs w:val="28"/>
          <w:u w:val="single"/>
        </w:rPr>
        <w:t>est</w:t>
      </w:r>
      <w:r w:rsidR="006D2BD3">
        <w:rPr>
          <w:b/>
          <w:bCs/>
          <w:sz w:val="32"/>
          <w:szCs w:val="28"/>
          <w:u w:val="single"/>
        </w:rPr>
        <w:t>1</w:t>
      </w:r>
      <w:r w:rsidR="006D2BD3">
        <w:rPr>
          <w:b/>
          <w:bCs/>
          <w:sz w:val="32"/>
          <w:szCs w:val="28"/>
          <w:u w:val="single"/>
        </w:rPr>
        <w:t>2</w:t>
      </w:r>
      <w:r w:rsidR="006D2BD3" w:rsidRPr="00E13B53">
        <w:rPr>
          <w:b/>
          <w:bCs/>
          <w:sz w:val="32"/>
          <w:szCs w:val="28"/>
          <w:u w:val="single"/>
        </w:rPr>
        <w:t xml:space="preserve">.c </w:t>
      </w:r>
      <w:r w:rsidR="006D2BD3" w:rsidRPr="00E13B53">
        <w:rPr>
          <w:sz w:val="32"/>
          <w:szCs w:val="28"/>
          <w:u w:val="single"/>
        </w:rPr>
        <w:t>(</w:t>
      </w:r>
      <w:r>
        <w:rPr>
          <w:sz w:val="32"/>
          <w:szCs w:val="28"/>
          <w:u w:val="single"/>
        </w:rPr>
        <w:t>with</w:t>
      </w:r>
      <w:r w:rsidR="006D2BD3" w:rsidRPr="00E13B53">
        <w:rPr>
          <w:sz w:val="32"/>
          <w:szCs w:val="28"/>
          <w:u w:val="single"/>
        </w:rPr>
        <w:t xml:space="preserve"> error)</w:t>
      </w:r>
    </w:p>
    <w:p w14:paraId="697FC922" w14:textId="77777777" w:rsidR="00F8573F" w:rsidRPr="00F8573F" w:rsidRDefault="00F8573F" w:rsidP="00F857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857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 </w:t>
      </w:r>
      <w:r w:rsidRPr="00F8573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#include</w:t>
      </w:r>
      <w:r w:rsidRPr="00F857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 xml:space="preserve"> </w:t>
      </w:r>
      <w:r w:rsidRPr="00F857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lt;</w:t>
      </w:r>
      <w:proofErr w:type="spellStart"/>
      <w:r w:rsidRPr="00F857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stdio.h</w:t>
      </w:r>
      <w:proofErr w:type="spellEnd"/>
      <w:r w:rsidRPr="00F857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gt;</w:t>
      </w:r>
    </w:p>
    <w:p w14:paraId="665419CE" w14:textId="77777777" w:rsidR="00F8573F" w:rsidRPr="00F8573F" w:rsidRDefault="00F8573F" w:rsidP="00F857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857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oid</w:t>
      </w:r>
      <w:r w:rsidRPr="00F857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F857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unc</w:t>
      </w:r>
      <w:proofErr w:type="spellEnd"/>
      <w:r w:rsidRPr="00F857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F857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F857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857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F857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F857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F857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857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r w:rsidRPr="00F857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{</w:t>
      </w:r>
    </w:p>
    <w:p w14:paraId="436EE8B9" w14:textId="77777777" w:rsidR="00F8573F" w:rsidRPr="00F8573F" w:rsidRDefault="00F8573F" w:rsidP="00F857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857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8573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F857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857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F857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0E2E8D6" w14:textId="77777777" w:rsidR="00F8573F" w:rsidRPr="00F8573F" w:rsidRDefault="00F8573F" w:rsidP="00F857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857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C0B153C" w14:textId="77777777" w:rsidR="00F8573F" w:rsidRPr="00F8573F" w:rsidRDefault="00F8573F" w:rsidP="00F857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857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F857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F857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F857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F857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{</w:t>
      </w:r>
    </w:p>
    <w:p w14:paraId="003A812F" w14:textId="77777777" w:rsidR="00F8573F" w:rsidRPr="00F8573F" w:rsidRDefault="00F8573F" w:rsidP="00F857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857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F8573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F857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F857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z</w:t>
      </w:r>
      <w:r w:rsidRPr="00F857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F857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</w:t>
      </w:r>
      <w:r w:rsidRPr="00F857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F7A8838" w14:textId="77777777" w:rsidR="00F8573F" w:rsidRPr="00F8573F" w:rsidRDefault="00F8573F" w:rsidP="00F857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857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F857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unc</w:t>
      </w:r>
      <w:proofErr w:type="spellEnd"/>
      <w:r w:rsidRPr="00F857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Start"/>
      <w:r w:rsidRPr="00F8573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</w:t>
      </w:r>
      <w:r w:rsidRPr="00F857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F857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z</w:t>
      </w:r>
      <w:proofErr w:type="gramEnd"/>
      <w:r w:rsidRPr="00F857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F8573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z</w:t>
      </w:r>
      <w:r w:rsidRPr="00F857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AC8A342" w14:textId="77777777" w:rsidR="00F8573F" w:rsidRPr="00F8573F" w:rsidRDefault="00F8573F" w:rsidP="00F857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857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F8573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f</w:t>
      </w:r>
      <w:proofErr w:type="spellEnd"/>
      <w:r w:rsidRPr="00F857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F857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ow</w:t>
      </w:r>
      <w:r w:rsidRPr="00F8573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F8573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F857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E2C1E2C" w14:textId="77777777" w:rsidR="00F8573F" w:rsidRPr="00F8573F" w:rsidRDefault="00F8573F" w:rsidP="00F8573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8573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101377FF" w14:textId="6D9050B5" w:rsidR="00F8573F" w:rsidRDefault="00F8573F" w:rsidP="0064229A">
      <w:pPr>
        <w:pStyle w:val="NoSpacing"/>
        <w:rPr>
          <w:rFonts w:cstheme="minorHAnsi"/>
          <w:sz w:val="36"/>
          <w:szCs w:val="32"/>
        </w:rPr>
      </w:pPr>
    </w:p>
    <w:p w14:paraId="54752085" w14:textId="6B0062B7" w:rsidR="002F6989" w:rsidRDefault="000C3041" w:rsidP="0064229A">
      <w:pPr>
        <w:pStyle w:val="NoSpacing"/>
        <w:rPr>
          <w:rFonts w:cstheme="minorHAnsi"/>
          <w:sz w:val="36"/>
          <w:szCs w:val="32"/>
        </w:rPr>
      </w:pPr>
      <w:r w:rsidRPr="000C3041">
        <w:rPr>
          <w:rFonts w:cstheme="minorHAnsi"/>
          <w:sz w:val="36"/>
          <w:szCs w:val="32"/>
        </w:rPr>
        <w:drawing>
          <wp:inline distT="0" distB="0" distL="0" distR="0" wp14:anchorId="46401797" wp14:editId="721D8D33">
            <wp:extent cx="5731510" cy="67246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72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7FF7E" w14:textId="617145BC" w:rsidR="00BC4B1D" w:rsidRDefault="00BC4B1D" w:rsidP="0064229A">
      <w:pPr>
        <w:pStyle w:val="NoSpacing"/>
        <w:rPr>
          <w:rFonts w:cstheme="minorHAnsi"/>
          <w:sz w:val="36"/>
          <w:szCs w:val="32"/>
        </w:rPr>
      </w:pPr>
    </w:p>
    <w:p w14:paraId="518D29A4" w14:textId="2F836B72" w:rsidR="00BC4B1D" w:rsidRDefault="00BC4B1D" w:rsidP="0064229A">
      <w:pPr>
        <w:pStyle w:val="NoSpacing"/>
        <w:rPr>
          <w:rFonts w:cstheme="minorHAnsi"/>
          <w:sz w:val="36"/>
          <w:szCs w:val="32"/>
        </w:rPr>
      </w:pPr>
    </w:p>
    <w:p w14:paraId="5FBDB959" w14:textId="0C7C695F" w:rsidR="00BC4B1D" w:rsidRDefault="00BC4B1D" w:rsidP="0064229A">
      <w:pPr>
        <w:pStyle w:val="NoSpacing"/>
        <w:rPr>
          <w:rFonts w:cstheme="minorHAnsi"/>
          <w:sz w:val="36"/>
          <w:szCs w:val="32"/>
        </w:rPr>
      </w:pPr>
    </w:p>
    <w:p w14:paraId="1BE3136B" w14:textId="716CA24C" w:rsidR="00BC4B1D" w:rsidRDefault="00BC4B1D" w:rsidP="0064229A">
      <w:pPr>
        <w:pStyle w:val="NoSpacing"/>
        <w:rPr>
          <w:rFonts w:cstheme="minorHAnsi"/>
          <w:sz w:val="36"/>
          <w:szCs w:val="32"/>
        </w:rPr>
      </w:pPr>
    </w:p>
    <w:p w14:paraId="6F9B20D0" w14:textId="2D46B849" w:rsidR="00BC4B1D" w:rsidRDefault="00BC4B1D" w:rsidP="0064229A">
      <w:pPr>
        <w:pStyle w:val="NoSpacing"/>
        <w:rPr>
          <w:rFonts w:cstheme="minorHAnsi"/>
          <w:sz w:val="36"/>
          <w:szCs w:val="32"/>
        </w:rPr>
      </w:pPr>
    </w:p>
    <w:p w14:paraId="0D189194" w14:textId="02959211" w:rsidR="00BC4B1D" w:rsidRDefault="00BC4B1D" w:rsidP="0064229A">
      <w:pPr>
        <w:pStyle w:val="NoSpacing"/>
        <w:rPr>
          <w:rFonts w:cstheme="minorHAnsi"/>
          <w:sz w:val="36"/>
          <w:szCs w:val="32"/>
        </w:rPr>
      </w:pPr>
    </w:p>
    <w:p w14:paraId="3F114B9A" w14:textId="158E19FC" w:rsidR="00BC4B1D" w:rsidRDefault="00BC4B1D" w:rsidP="0064229A">
      <w:pPr>
        <w:pStyle w:val="NoSpacing"/>
        <w:rPr>
          <w:rFonts w:cstheme="minorHAnsi"/>
          <w:sz w:val="36"/>
          <w:szCs w:val="32"/>
        </w:rPr>
      </w:pPr>
    </w:p>
    <w:p w14:paraId="07878429" w14:textId="74E5C16E" w:rsidR="00BC4B1D" w:rsidRDefault="00BC4B1D" w:rsidP="0064229A">
      <w:pPr>
        <w:pStyle w:val="NoSpacing"/>
        <w:rPr>
          <w:rFonts w:cstheme="minorHAnsi"/>
          <w:sz w:val="36"/>
          <w:szCs w:val="32"/>
        </w:rPr>
      </w:pPr>
    </w:p>
    <w:p w14:paraId="701C8F52" w14:textId="0244C0BC" w:rsidR="00350AB2" w:rsidRPr="007622C4" w:rsidRDefault="000D3CC5" w:rsidP="007622C4">
      <w:pPr>
        <w:pStyle w:val="NoSpacing"/>
        <w:jc w:val="center"/>
        <w:rPr>
          <w:rFonts w:cstheme="minorHAnsi"/>
          <w:b/>
          <w:bCs/>
          <w:sz w:val="40"/>
          <w:szCs w:val="36"/>
        </w:rPr>
      </w:pPr>
      <w:r>
        <w:rPr>
          <w:rFonts w:cstheme="minorHAnsi"/>
          <w:b/>
          <w:bCs/>
          <w:sz w:val="40"/>
          <w:szCs w:val="36"/>
        </w:rPr>
        <w:lastRenderedPageBreak/>
        <w:t>Code Optimization</w:t>
      </w:r>
    </w:p>
    <w:p w14:paraId="67276730" w14:textId="66C3AE87" w:rsidR="000A392F" w:rsidRPr="000A392F" w:rsidRDefault="000A392F" w:rsidP="000A392F">
      <w:pPr>
        <w:shd w:val="clear" w:color="auto" w:fill="FFFFFF"/>
        <w:spacing w:after="150" w:line="240" w:lineRule="auto"/>
        <w:textAlignment w:val="baseline"/>
        <w:rPr>
          <w:rFonts w:eastAsia="Times New Roman" w:cstheme="minorHAnsi"/>
          <w:color w:val="273239"/>
          <w:spacing w:val="2"/>
          <w:sz w:val="28"/>
          <w:szCs w:val="28"/>
          <w:lang w:eastAsia="en-IN"/>
        </w:rPr>
      </w:pPr>
      <w:r w:rsidRPr="000A392F">
        <w:rPr>
          <w:rFonts w:eastAsia="Times New Roman" w:cstheme="minorHAnsi"/>
          <w:color w:val="273239"/>
          <w:spacing w:val="2"/>
          <w:sz w:val="28"/>
          <w:szCs w:val="28"/>
          <w:lang w:eastAsia="en-IN"/>
        </w:rPr>
        <w:t>The code optimization in the synthesis phase is a program transformation technique, which tries to improve the intermediate code by making it consume fewer resources (</w:t>
      </w:r>
      <w:r w:rsidR="009B4398" w:rsidRPr="000A392F">
        <w:rPr>
          <w:rFonts w:eastAsia="Times New Roman" w:cstheme="minorHAnsi"/>
          <w:color w:val="273239"/>
          <w:spacing w:val="2"/>
          <w:sz w:val="28"/>
          <w:szCs w:val="28"/>
          <w:lang w:eastAsia="en-IN"/>
        </w:rPr>
        <w:t>i.e.,</w:t>
      </w:r>
      <w:r w:rsidRPr="000A392F">
        <w:rPr>
          <w:rFonts w:eastAsia="Times New Roman" w:cstheme="minorHAnsi"/>
          <w:color w:val="273239"/>
          <w:spacing w:val="2"/>
          <w:sz w:val="28"/>
          <w:szCs w:val="28"/>
          <w:lang w:eastAsia="en-IN"/>
        </w:rPr>
        <w:t xml:space="preserve"> CPU, Memory) so that faster-running machine code will result. Compiler optimizing process should meet the following objectives:</w:t>
      </w:r>
    </w:p>
    <w:p w14:paraId="6DAE9824" w14:textId="77777777" w:rsidR="000A392F" w:rsidRPr="000A392F" w:rsidRDefault="000A392F" w:rsidP="000A392F">
      <w:pPr>
        <w:numPr>
          <w:ilvl w:val="0"/>
          <w:numId w:val="5"/>
        </w:numPr>
        <w:shd w:val="clear" w:color="auto" w:fill="FFFFFF"/>
        <w:spacing w:after="0" w:line="240" w:lineRule="auto"/>
        <w:ind w:left="1080"/>
        <w:textAlignment w:val="baseline"/>
        <w:rPr>
          <w:rFonts w:eastAsia="Times New Roman" w:cstheme="minorHAnsi"/>
          <w:color w:val="273239"/>
          <w:spacing w:val="2"/>
          <w:sz w:val="28"/>
          <w:szCs w:val="28"/>
          <w:lang w:eastAsia="en-IN"/>
        </w:rPr>
      </w:pPr>
      <w:r w:rsidRPr="000A392F">
        <w:rPr>
          <w:rFonts w:eastAsia="Times New Roman" w:cstheme="minorHAnsi"/>
          <w:color w:val="273239"/>
          <w:spacing w:val="2"/>
          <w:sz w:val="28"/>
          <w:szCs w:val="28"/>
          <w:lang w:eastAsia="en-IN"/>
        </w:rPr>
        <w:t>The optimization must be correct, it must not, in any way, change the meaning of the program.</w:t>
      </w:r>
    </w:p>
    <w:p w14:paraId="5E0F9902" w14:textId="77777777" w:rsidR="000A392F" w:rsidRPr="000A392F" w:rsidRDefault="000A392F" w:rsidP="000A392F">
      <w:pPr>
        <w:numPr>
          <w:ilvl w:val="0"/>
          <w:numId w:val="5"/>
        </w:numPr>
        <w:shd w:val="clear" w:color="auto" w:fill="FFFFFF"/>
        <w:spacing w:after="0" w:line="240" w:lineRule="auto"/>
        <w:ind w:left="1080"/>
        <w:textAlignment w:val="baseline"/>
        <w:rPr>
          <w:rFonts w:eastAsia="Times New Roman" w:cstheme="minorHAnsi"/>
          <w:color w:val="273239"/>
          <w:spacing w:val="2"/>
          <w:sz w:val="28"/>
          <w:szCs w:val="28"/>
          <w:lang w:eastAsia="en-IN"/>
        </w:rPr>
      </w:pPr>
      <w:r w:rsidRPr="000A392F">
        <w:rPr>
          <w:rFonts w:eastAsia="Times New Roman" w:cstheme="minorHAnsi"/>
          <w:color w:val="273239"/>
          <w:spacing w:val="2"/>
          <w:sz w:val="28"/>
          <w:szCs w:val="28"/>
          <w:lang w:eastAsia="en-IN"/>
        </w:rPr>
        <w:t>Optimization should increase the speed and performance of the program.</w:t>
      </w:r>
    </w:p>
    <w:p w14:paraId="176DCC5A" w14:textId="77777777" w:rsidR="000A392F" w:rsidRPr="000A392F" w:rsidRDefault="000A392F" w:rsidP="000A392F">
      <w:pPr>
        <w:numPr>
          <w:ilvl w:val="0"/>
          <w:numId w:val="5"/>
        </w:numPr>
        <w:shd w:val="clear" w:color="auto" w:fill="FFFFFF"/>
        <w:spacing w:after="0" w:line="240" w:lineRule="auto"/>
        <w:ind w:left="1080"/>
        <w:textAlignment w:val="baseline"/>
        <w:rPr>
          <w:rFonts w:eastAsia="Times New Roman" w:cstheme="minorHAnsi"/>
          <w:color w:val="273239"/>
          <w:spacing w:val="2"/>
          <w:sz w:val="28"/>
          <w:szCs w:val="28"/>
          <w:lang w:eastAsia="en-IN"/>
        </w:rPr>
      </w:pPr>
      <w:r w:rsidRPr="000A392F">
        <w:rPr>
          <w:rFonts w:eastAsia="Times New Roman" w:cstheme="minorHAnsi"/>
          <w:color w:val="273239"/>
          <w:spacing w:val="2"/>
          <w:sz w:val="28"/>
          <w:szCs w:val="28"/>
          <w:lang w:eastAsia="en-IN"/>
        </w:rPr>
        <w:t>The compilation time must be kept reasonable.</w:t>
      </w:r>
    </w:p>
    <w:p w14:paraId="6A455E60" w14:textId="77777777" w:rsidR="000A392F" w:rsidRPr="000A392F" w:rsidRDefault="000A392F" w:rsidP="000A392F">
      <w:pPr>
        <w:numPr>
          <w:ilvl w:val="0"/>
          <w:numId w:val="5"/>
        </w:numPr>
        <w:shd w:val="clear" w:color="auto" w:fill="FFFFFF"/>
        <w:spacing w:after="0" w:line="240" w:lineRule="auto"/>
        <w:ind w:left="1080"/>
        <w:textAlignment w:val="baseline"/>
        <w:rPr>
          <w:rFonts w:eastAsia="Times New Roman" w:cstheme="minorHAnsi"/>
          <w:color w:val="273239"/>
          <w:spacing w:val="2"/>
          <w:sz w:val="28"/>
          <w:szCs w:val="28"/>
          <w:lang w:eastAsia="en-IN"/>
        </w:rPr>
      </w:pPr>
      <w:r w:rsidRPr="000A392F">
        <w:rPr>
          <w:rFonts w:eastAsia="Times New Roman" w:cstheme="minorHAnsi"/>
          <w:color w:val="273239"/>
          <w:spacing w:val="2"/>
          <w:sz w:val="28"/>
          <w:szCs w:val="28"/>
          <w:lang w:eastAsia="en-IN"/>
        </w:rPr>
        <w:t>The optimization process should not delay the overall compiling process.</w:t>
      </w:r>
    </w:p>
    <w:p w14:paraId="2B1BB3DA" w14:textId="13E89E58" w:rsidR="00BC4B1D" w:rsidRDefault="00BC4B1D" w:rsidP="0064229A">
      <w:pPr>
        <w:pStyle w:val="NoSpacing"/>
        <w:rPr>
          <w:rFonts w:cstheme="minorHAnsi"/>
          <w:sz w:val="36"/>
          <w:szCs w:val="32"/>
        </w:rPr>
      </w:pPr>
    </w:p>
    <w:p w14:paraId="3ECF6E50" w14:textId="17FA686F" w:rsidR="00724DA3" w:rsidRPr="00724DA3" w:rsidRDefault="00724DA3" w:rsidP="00724DA3">
      <w:p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273239"/>
          <w:spacing w:val="2"/>
          <w:sz w:val="28"/>
          <w:szCs w:val="28"/>
          <w:lang w:eastAsia="en-IN"/>
        </w:rPr>
      </w:pPr>
      <w:r w:rsidRPr="00724DA3">
        <w:rPr>
          <w:rFonts w:eastAsia="Times New Roman" w:cstheme="minorHAnsi"/>
          <w:b/>
          <w:bCs/>
          <w:color w:val="273239"/>
          <w:spacing w:val="2"/>
          <w:sz w:val="32"/>
          <w:szCs w:val="32"/>
          <w:bdr w:val="none" w:sz="0" w:space="0" w:color="auto" w:frame="1"/>
          <w:lang w:eastAsia="en-IN"/>
        </w:rPr>
        <w:t>Types of Code Optimization –</w:t>
      </w:r>
      <w:r w:rsidRPr="00724DA3">
        <w:rPr>
          <w:rFonts w:eastAsia="Times New Roman" w:cstheme="minorHAnsi"/>
          <w:color w:val="273239"/>
          <w:spacing w:val="2"/>
          <w:sz w:val="28"/>
          <w:szCs w:val="28"/>
          <w:lang w:eastAsia="en-IN"/>
        </w:rPr>
        <w:t>The optimization process can be broadly classified into two types:</w:t>
      </w:r>
    </w:p>
    <w:p w14:paraId="36C7D020" w14:textId="77777777" w:rsidR="00724DA3" w:rsidRPr="00724DA3" w:rsidRDefault="00724DA3" w:rsidP="00724DA3">
      <w:pPr>
        <w:numPr>
          <w:ilvl w:val="0"/>
          <w:numId w:val="6"/>
        </w:numPr>
        <w:shd w:val="clear" w:color="auto" w:fill="FFFFFF"/>
        <w:spacing w:after="0" w:line="240" w:lineRule="auto"/>
        <w:ind w:left="1080"/>
        <w:textAlignment w:val="baseline"/>
        <w:rPr>
          <w:rFonts w:eastAsia="Times New Roman" w:cstheme="minorHAnsi"/>
          <w:color w:val="273239"/>
          <w:spacing w:val="2"/>
          <w:sz w:val="28"/>
          <w:szCs w:val="28"/>
          <w:lang w:eastAsia="en-IN"/>
        </w:rPr>
      </w:pPr>
      <w:r w:rsidRPr="00724DA3">
        <w:rPr>
          <w:rFonts w:eastAsia="Times New Roman" w:cstheme="minorHAnsi"/>
          <w:b/>
          <w:bCs/>
          <w:color w:val="273239"/>
          <w:spacing w:val="2"/>
          <w:sz w:val="28"/>
          <w:szCs w:val="28"/>
          <w:u w:val="single"/>
          <w:bdr w:val="none" w:sz="0" w:space="0" w:color="auto" w:frame="1"/>
          <w:lang w:eastAsia="en-IN"/>
        </w:rPr>
        <w:t>Machine Independent Optimization</w:t>
      </w:r>
      <w:r w:rsidRPr="00724DA3">
        <w:rPr>
          <w:rFonts w:eastAsia="Times New Roman" w:cstheme="minorHAnsi"/>
          <w:b/>
          <w:bCs/>
          <w:color w:val="273239"/>
          <w:spacing w:val="2"/>
          <w:sz w:val="28"/>
          <w:szCs w:val="28"/>
          <w:bdr w:val="none" w:sz="0" w:space="0" w:color="auto" w:frame="1"/>
          <w:lang w:eastAsia="en-IN"/>
        </w:rPr>
        <w:t xml:space="preserve"> –</w:t>
      </w:r>
      <w:r w:rsidRPr="00724DA3">
        <w:rPr>
          <w:rFonts w:eastAsia="Times New Roman" w:cstheme="minorHAnsi"/>
          <w:color w:val="273239"/>
          <w:spacing w:val="2"/>
          <w:sz w:val="28"/>
          <w:szCs w:val="28"/>
          <w:lang w:eastAsia="en-IN"/>
        </w:rPr>
        <w:t> This code optimization phase attempts to improve the </w:t>
      </w:r>
      <w:r w:rsidRPr="00724DA3">
        <w:rPr>
          <w:rFonts w:eastAsia="Times New Roman" w:cstheme="minorHAnsi"/>
          <w:b/>
          <w:bCs/>
          <w:color w:val="273239"/>
          <w:spacing w:val="2"/>
          <w:sz w:val="28"/>
          <w:szCs w:val="28"/>
          <w:bdr w:val="none" w:sz="0" w:space="0" w:color="auto" w:frame="1"/>
          <w:lang w:eastAsia="en-IN"/>
        </w:rPr>
        <w:t>intermediate code</w:t>
      </w:r>
      <w:r w:rsidRPr="00724DA3">
        <w:rPr>
          <w:rFonts w:eastAsia="Times New Roman" w:cstheme="minorHAnsi"/>
          <w:color w:val="273239"/>
          <w:spacing w:val="2"/>
          <w:sz w:val="28"/>
          <w:szCs w:val="28"/>
          <w:lang w:eastAsia="en-IN"/>
        </w:rPr>
        <w:t> to get a better target code as the output. The part of the intermediate code which is transformed here does not involve any CPU registers or absolute memory locations.</w:t>
      </w:r>
    </w:p>
    <w:p w14:paraId="2A882608" w14:textId="47828012" w:rsidR="00724DA3" w:rsidRDefault="00724DA3" w:rsidP="00724DA3">
      <w:pPr>
        <w:numPr>
          <w:ilvl w:val="0"/>
          <w:numId w:val="6"/>
        </w:numPr>
        <w:shd w:val="clear" w:color="auto" w:fill="FFFFFF"/>
        <w:spacing w:after="0" w:line="240" w:lineRule="auto"/>
        <w:ind w:left="1080"/>
        <w:textAlignment w:val="baseline"/>
        <w:rPr>
          <w:rFonts w:eastAsia="Times New Roman" w:cstheme="minorHAnsi"/>
          <w:color w:val="273239"/>
          <w:spacing w:val="2"/>
          <w:sz w:val="28"/>
          <w:szCs w:val="28"/>
          <w:lang w:eastAsia="en-IN"/>
        </w:rPr>
      </w:pPr>
      <w:r w:rsidRPr="00724DA3">
        <w:rPr>
          <w:rFonts w:eastAsia="Times New Roman" w:cstheme="minorHAnsi"/>
          <w:b/>
          <w:bCs/>
          <w:color w:val="273239"/>
          <w:spacing w:val="2"/>
          <w:sz w:val="28"/>
          <w:szCs w:val="28"/>
          <w:u w:val="single"/>
          <w:bdr w:val="none" w:sz="0" w:space="0" w:color="auto" w:frame="1"/>
          <w:lang w:eastAsia="en-IN"/>
        </w:rPr>
        <w:t>Machine Dependent Optimization</w:t>
      </w:r>
      <w:r w:rsidRPr="00724DA3">
        <w:rPr>
          <w:rFonts w:eastAsia="Times New Roman" w:cstheme="minorHAnsi"/>
          <w:b/>
          <w:bCs/>
          <w:color w:val="273239"/>
          <w:spacing w:val="2"/>
          <w:sz w:val="28"/>
          <w:szCs w:val="28"/>
          <w:bdr w:val="none" w:sz="0" w:space="0" w:color="auto" w:frame="1"/>
          <w:lang w:eastAsia="en-IN"/>
        </w:rPr>
        <w:t xml:space="preserve"> –</w:t>
      </w:r>
      <w:r w:rsidRPr="00724DA3">
        <w:rPr>
          <w:rFonts w:eastAsia="Times New Roman" w:cstheme="minorHAnsi"/>
          <w:color w:val="273239"/>
          <w:spacing w:val="2"/>
          <w:sz w:val="28"/>
          <w:szCs w:val="28"/>
          <w:lang w:eastAsia="en-IN"/>
        </w:rPr>
        <w:t> Machine-dependent optimization is done after the </w:t>
      </w:r>
      <w:r w:rsidRPr="00724DA3">
        <w:rPr>
          <w:rFonts w:eastAsia="Times New Roman" w:cstheme="minorHAnsi"/>
          <w:b/>
          <w:bCs/>
          <w:color w:val="273239"/>
          <w:spacing w:val="2"/>
          <w:sz w:val="28"/>
          <w:szCs w:val="28"/>
          <w:bdr w:val="none" w:sz="0" w:space="0" w:color="auto" w:frame="1"/>
          <w:lang w:eastAsia="en-IN"/>
        </w:rPr>
        <w:t>target code</w:t>
      </w:r>
      <w:r w:rsidRPr="00724DA3">
        <w:rPr>
          <w:rFonts w:eastAsia="Times New Roman" w:cstheme="minorHAnsi"/>
          <w:color w:val="273239"/>
          <w:spacing w:val="2"/>
          <w:sz w:val="28"/>
          <w:szCs w:val="28"/>
          <w:lang w:eastAsia="en-IN"/>
        </w:rPr>
        <w:t> has been generated and when the code is transformed according to the target machine architecture. It involves CPU registers and may have absolute memory references rather than relative references. Machine-dependent optimizers put efforts to take maximum </w:t>
      </w:r>
      <w:r w:rsidRPr="00724DA3">
        <w:rPr>
          <w:rFonts w:eastAsia="Times New Roman" w:cstheme="minorHAnsi"/>
          <w:b/>
          <w:bCs/>
          <w:color w:val="273239"/>
          <w:spacing w:val="2"/>
          <w:sz w:val="28"/>
          <w:szCs w:val="28"/>
          <w:bdr w:val="none" w:sz="0" w:space="0" w:color="auto" w:frame="1"/>
          <w:lang w:eastAsia="en-IN"/>
        </w:rPr>
        <w:t>advantage</w:t>
      </w:r>
      <w:r w:rsidRPr="00724DA3">
        <w:rPr>
          <w:rFonts w:eastAsia="Times New Roman" w:cstheme="minorHAnsi"/>
          <w:color w:val="273239"/>
          <w:spacing w:val="2"/>
          <w:sz w:val="28"/>
          <w:szCs w:val="28"/>
          <w:lang w:eastAsia="en-IN"/>
        </w:rPr>
        <w:t> of the memory hierarchy.</w:t>
      </w:r>
    </w:p>
    <w:p w14:paraId="74780170" w14:textId="77777777" w:rsidR="001A5E39" w:rsidRPr="00724DA3" w:rsidRDefault="001A5E39" w:rsidP="001A5E39">
      <w:pPr>
        <w:shd w:val="clear" w:color="auto" w:fill="FFFFFF"/>
        <w:spacing w:after="0" w:line="240" w:lineRule="auto"/>
        <w:ind w:left="1080"/>
        <w:textAlignment w:val="baseline"/>
        <w:rPr>
          <w:rFonts w:eastAsia="Times New Roman" w:cstheme="minorHAnsi"/>
          <w:color w:val="273239"/>
          <w:spacing w:val="2"/>
          <w:sz w:val="28"/>
          <w:szCs w:val="28"/>
          <w:lang w:eastAsia="en-IN"/>
        </w:rPr>
      </w:pPr>
    </w:p>
    <w:p w14:paraId="1982C5CC" w14:textId="77777777" w:rsidR="001A5E39" w:rsidRPr="001A5E39" w:rsidRDefault="001A5E39" w:rsidP="001A5E39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  <w:lang w:eastAsia="en-IN"/>
        </w:rPr>
      </w:pPr>
      <w:r w:rsidRPr="001A5E39">
        <w:rPr>
          <w:rFonts w:ascii="Arial" w:eastAsia="Times New Roman" w:hAnsi="Arial" w:cs="Arial"/>
          <w:b/>
          <w:bCs/>
          <w:color w:val="273239"/>
          <w:spacing w:val="2"/>
          <w:sz w:val="26"/>
          <w:szCs w:val="26"/>
          <w:bdr w:val="none" w:sz="0" w:space="0" w:color="auto" w:frame="1"/>
          <w:lang w:eastAsia="en-IN"/>
        </w:rPr>
        <w:t>Phases of Optimization</w:t>
      </w:r>
      <w:r w:rsidRPr="001A5E39">
        <w:rPr>
          <w:rFonts w:ascii="Arial" w:eastAsia="Times New Roman" w:hAnsi="Arial" w:cs="Arial"/>
          <w:color w:val="273239"/>
          <w:spacing w:val="2"/>
          <w:sz w:val="26"/>
          <w:szCs w:val="26"/>
          <w:lang w:eastAsia="en-IN"/>
        </w:rPr>
        <w:br/>
        <w:t>There are generally two phases of optimization:</w:t>
      </w:r>
    </w:p>
    <w:p w14:paraId="48EADF0D" w14:textId="77777777" w:rsidR="001A5E39" w:rsidRPr="001A5E39" w:rsidRDefault="001A5E39" w:rsidP="001A5E39">
      <w:pPr>
        <w:numPr>
          <w:ilvl w:val="0"/>
          <w:numId w:val="7"/>
        </w:numPr>
        <w:shd w:val="clear" w:color="auto" w:fill="FFFFFF"/>
        <w:spacing w:after="0" w:line="240" w:lineRule="auto"/>
        <w:ind w:left="1080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  <w:lang w:eastAsia="en-IN"/>
        </w:rPr>
      </w:pPr>
      <w:r w:rsidRPr="001A5E39">
        <w:rPr>
          <w:rFonts w:ascii="Arial" w:eastAsia="Times New Roman" w:hAnsi="Arial" w:cs="Arial"/>
          <w:b/>
          <w:bCs/>
          <w:color w:val="273239"/>
          <w:spacing w:val="2"/>
          <w:sz w:val="26"/>
          <w:szCs w:val="26"/>
          <w:bdr w:val="none" w:sz="0" w:space="0" w:color="auto" w:frame="1"/>
          <w:lang w:eastAsia="en-IN"/>
        </w:rPr>
        <w:t>Global Optimization:</w:t>
      </w:r>
      <w:r w:rsidRPr="001A5E39">
        <w:rPr>
          <w:rFonts w:ascii="Arial" w:eastAsia="Times New Roman" w:hAnsi="Arial" w:cs="Arial"/>
          <w:color w:val="273239"/>
          <w:spacing w:val="2"/>
          <w:sz w:val="26"/>
          <w:szCs w:val="26"/>
          <w:lang w:eastAsia="en-IN"/>
        </w:rPr>
        <w:br/>
        <w:t xml:space="preserve">Transformations are applied to large program segments that includes </w:t>
      </w:r>
      <w:proofErr w:type="spellStart"/>
      <w:proofErr w:type="gramStart"/>
      <w:r w:rsidRPr="001A5E39">
        <w:rPr>
          <w:rFonts w:ascii="Arial" w:eastAsia="Times New Roman" w:hAnsi="Arial" w:cs="Arial"/>
          <w:color w:val="273239"/>
          <w:spacing w:val="2"/>
          <w:sz w:val="26"/>
          <w:szCs w:val="26"/>
          <w:lang w:eastAsia="en-IN"/>
        </w:rPr>
        <w:t>functions,procedures</w:t>
      </w:r>
      <w:proofErr w:type="spellEnd"/>
      <w:proofErr w:type="gramEnd"/>
      <w:r w:rsidRPr="001A5E39">
        <w:rPr>
          <w:rFonts w:ascii="Arial" w:eastAsia="Times New Roman" w:hAnsi="Arial" w:cs="Arial"/>
          <w:color w:val="273239"/>
          <w:spacing w:val="2"/>
          <w:sz w:val="26"/>
          <w:szCs w:val="26"/>
          <w:lang w:eastAsia="en-IN"/>
        </w:rPr>
        <w:t xml:space="preserve"> and loops.</w:t>
      </w:r>
    </w:p>
    <w:p w14:paraId="757BDB8C" w14:textId="77777777" w:rsidR="001A5E39" w:rsidRPr="001A5E39" w:rsidRDefault="001A5E39" w:rsidP="001A5E39">
      <w:pPr>
        <w:numPr>
          <w:ilvl w:val="0"/>
          <w:numId w:val="7"/>
        </w:numPr>
        <w:shd w:val="clear" w:color="auto" w:fill="FFFFFF"/>
        <w:spacing w:after="0" w:line="240" w:lineRule="auto"/>
        <w:ind w:left="1080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  <w:lang w:eastAsia="en-IN"/>
        </w:rPr>
      </w:pPr>
      <w:r w:rsidRPr="001A5E39">
        <w:rPr>
          <w:rFonts w:ascii="Arial" w:eastAsia="Times New Roman" w:hAnsi="Arial" w:cs="Arial"/>
          <w:b/>
          <w:bCs/>
          <w:color w:val="273239"/>
          <w:spacing w:val="2"/>
          <w:sz w:val="26"/>
          <w:szCs w:val="26"/>
          <w:bdr w:val="none" w:sz="0" w:space="0" w:color="auto" w:frame="1"/>
          <w:lang w:eastAsia="en-IN"/>
        </w:rPr>
        <w:t>Local Optimization:</w:t>
      </w:r>
      <w:r w:rsidRPr="001A5E39">
        <w:rPr>
          <w:rFonts w:ascii="Arial" w:eastAsia="Times New Roman" w:hAnsi="Arial" w:cs="Arial"/>
          <w:color w:val="273239"/>
          <w:spacing w:val="2"/>
          <w:sz w:val="26"/>
          <w:szCs w:val="26"/>
          <w:lang w:eastAsia="en-IN"/>
        </w:rPr>
        <w:br/>
        <w:t xml:space="preserve">Transformations are applied to small blocks of </w:t>
      </w:r>
      <w:proofErr w:type="spellStart"/>
      <w:proofErr w:type="gramStart"/>
      <w:r w:rsidRPr="001A5E39">
        <w:rPr>
          <w:rFonts w:ascii="Arial" w:eastAsia="Times New Roman" w:hAnsi="Arial" w:cs="Arial"/>
          <w:color w:val="273239"/>
          <w:spacing w:val="2"/>
          <w:sz w:val="26"/>
          <w:szCs w:val="26"/>
          <w:lang w:eastAsia="en-IN"/>
        </w:rPr>
        <w:t>statements.The</w:t>
      </w:r>
      <w:proofErr w:type="spellEnd"/>
      <w:proofErr w:type="gramEnd"/>
      <w:r w:rsidRPr="001A5E39">
        <w:rPr>
          <w:rFonts w:ascii="Arial" w:eastAsia="Times New Roman" w:hAnsi="Arial" w:cs="Arial"/>
          <w:color w:val="273239"/>
          <w:spacing w:val="2"/>
          <w:sz w:val="26"/>
          <w:szCs w:val="26"/>
          <w:lang w:eastAsia="en-IN"/>
        </w:rPr>
        <w:t xml:space="preserve"> local optimization is done prior to global optimization.</w:t>
      </w:r>
    </w:p>
    <w:p w14:paraId="5E0F5582" w14:textId="77777777" w:rsidR="008E2DB1" w:rsidRPr="00F8573F" w:rsidRDefault="008E2DB1" w:rsidP="0064229A">
      <w:pPr>
        <w:pStyle w:val="NoSpacing"/>
        <w:rPr>
          <w:rFonts w:cstheme="minorHAnsi"/>
          <w:sz w:val="36"/>
          <w:szCs w:val="32"/>
        </w:rPr>
      </w:pPr>
    </w:p>
    <w:sectPr w:rsidR="008E2DB1" w:rsidRPr="00F8573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3650B"/>
    <w:multiLevelType w:val="hybridMultilevel"/>
    <w:tmpl w:val="B682223E"/>
    <w:lvl w:ilvl="0" w:tplc="7BC6D5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9E388A"/>
    <w:multiLevelType w:val="hybridMultilevel"/>
    <w:tmpl w:val="B8B0B8CE"/>
    <w:lvl w:ilvl="0" w:tplc="13701E3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7E15CA"/>
    <w:multiLevelType w:val="multilevel"/>
    <w:tmpl w:val="42FA06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5073643"/>
    <w:multiLevelType w:val="multilevel"/>
    <w:tmpl w:val="DBA86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6A3425A4"/>
    <w:multiLevelType w:val="multilevel"/>
    <w:tmpl w:val="88047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77607A1E"/>
    <w:multiLevelType w:val="hybridMultilevel"/>
    <w:tmpl w:val="8642F2F0"/>
    <w:lvl w:ilvl="0" w:tplc="8DDE27F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82D1A6A"/>
    <w:multiLevelType w:val="hybridMultilevel"/>
    <w:tmpl w:val="A232DBB6"/>
    <w:lvl w:ilvl="0" w:tplc="B5F63F4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396247172">
    <w:abstractNumId w:val="0"/>
  </w:num>
  <w:num w:numId="2" w16cid:durableId="1368336676">
    <w:abstractNumId w:val="1"/>
  </w:num>
  <w:num w:numId="3" w16cid:durableId="1165782605">
    <w:abstractNumId w:val="6"/>
  </w:num>
  <w:num w:numId="4" w16cid:durableId="1707558971">
    <w:abstractNumId w:val="5"/>
  </w:num>
  <w:num w:numId="5" w16cid:durableId="1082944798">
    <w:abstractNumId w:val="3"/>
  </w:num>
  <w:num w:numId="6" w16cid:durableId="814493687">
    <w:abstractNumId w:val="2"/>
  </w:num>
  <w:num w:numId="7" w16cid:durableId="151638343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yNzYxMDAxsLAwNzdR0lEKTi0uzszPAykwrgUAPLgldiwAAAA="/>
  </w:docVars>
  <w:rsids>
    <w:rsidRoot w:val="004F2CD2"/>
    <w:rsid w:val="00025EC4"/>
    <w:rsid w:val="00043028"/>
    <w:rsid w:val="00060E01"/>
    <w:rsid w:val="000814E0"/>
    <w:rsid w:val="000849DB"/>
    <w:rsid w:val="000A392F"/>
    <w:rsid w:val="000C3041"/>
    <w:rsid w:val="000D3CC5"/>
    <w:rsid w:val="000E29AF"/>
    <w:rsid w:val="00116F08"/>
    <w:rsid w:val="0016616F"/>
    <w:rsid w:val="001A5E39"/>
    <w:rsid w:val="001F1554"/>
    <w:rsid w:val="0024007D"/>
    <w:rsid w:val="00242BF8"/>
    <w:rsid w:val="002B34EF"/>
    <w:rsid w:val="002E5A90"/>
    <w:rsid w:val="002F4C84"/>
    <w:rsid w:val="002F61C9"/>
    <w:rsid w:val="002F6989"/>
    <w:rsid w:val="002F7F34"/>
    <w:rsid w:val="00350AB2"/>
    <w:rsid w:val="003671E4"/>
    <w:rsid w:val="00383FEA"/>
    <w:rsid w:val="003E3F6A"/>
    <w:rsid w:val="004306DD"/>
    <w:rsid w:val="004446B7"/>
    <w:rsid w:val="004608C4"/>
    <w:rsid w:val="004F2CD2"/>
    <w:rsid w:val="005000D7"/>
    <w:rsid w:val="00513E00"/>
    <w:rsid w:val="00537944"/>
    <w:rsid w:val="005503BA"/>
    <w:rsid w:val="00597358"/>
    <w:rsid w:val="00602477"/>
    <w:rsid w:val="0063013C"/>
    <w:rsid w:val="00635268"/>
    <w:rsid w:val="0064229A"/>
    <w:rsid w:val="006470BF"/>
    <w:rsid w:val="00660773"/>
    <w:rsid w:val="006B59F4"/>
    <w:rsid w:val="006D2BD3"/>
    <w:rsid w:val="00724248"/>
    <w:rsid w:val="00724DA3"/>
    <w:rsid w:val="00731902"/>
    <w:rsid w:val="007622C4"/>
    <w:rsid w:val="007C4BED"/>
    <w:rsid w:val="007C6D14"/>
    <w:rsid w:val="0084217F"/>
    <w:rsid w:val="0088120A"/>
    <w:rsid w:val="008B24B9"/>
    <w:rsid w:val="008E2DB1"/>
    <w:rsid w:val="00914891"/>
    <w:rsid w:val="009B4398"/>
    <w:rsid w:val="009B49AA"/>
    <w:rsid w:val="009C13D4"/>
    <w:rsid w:val="009E08AE"/>
    <w:rsid w:val="009E371A"/>
    <w:rsid w:val="009F0EA4"/>
    <w:rsid w:val="00A32329"/>
    <w:rsid w:val="00A75DC4"/>
    <w:rsid w:val="00AC2B21"/>
    <w:rsid w:val="00AC7D26"/>
    <w:rsid w:val="00AD3A7A"/>
    <w:rsid w:val="00BC4B1D"/>
    <w:rsid w:val="00BD5010"/>
    <w:rsid w:val="00C35FEA"/>
    <w:rsid w:val="00CA74AB"/>
    <w:rsid w:val="00D03C04"/>
    <w:rsid w:val="00D80F10"/>
    <w:rsid w:val="00DB52AE"/>
    <w:rsid w:val="00DB5676"/>
    <w:rsid w:val="00DC0758"/>
    <w:rsid w:val="00E124CB"/>
    <w:rsid w:val="00E13B53"/>
    <w:rsid w:val="00E256CC"/>
    <w:rsid w:val="00E34A47"/>
    <w:rsid w:val="00ED0512"/>
    <w:rsid w:val="00ED7734"/>
    <w:rsid w:val="00F71C4E"/>
    <w:rsid w:val="00F8573F"/>
    <w:rsid w:val="00FD50D9"/>
    <w:rsid w:val="00FE6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CBE497"/>
  <w15:chartTrackingRefBased/>
  <w15:docId w15:val="{E577E4E5-416B-4F9F-8B9B-496E8890C0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D773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0A39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08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51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95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83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4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8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0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6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620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74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07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5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6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7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06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7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14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7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7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0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07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9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78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2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27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66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76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16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03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21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3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92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25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1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69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3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1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5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9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4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9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4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0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0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0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0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1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3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9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8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5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1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9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8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6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9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4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0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35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17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0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7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33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4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82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32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7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7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8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9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7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7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2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9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9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1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36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8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72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6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8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0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9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9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2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9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4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7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07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52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59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32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3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5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63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2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5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5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5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82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4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73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01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7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3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3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2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270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2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25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57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6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7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03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8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4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0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3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3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1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8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19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88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86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0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7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82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0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0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9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8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13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7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1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4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6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2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44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4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7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7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9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5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8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1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2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05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4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4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7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2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4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16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7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7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9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8</Pages>
  <Words>1400</Words>
  <Characters>7983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URAV BANSAL</dc:creator>
  <cp:keywords/>
  <dc:description/>
  <cp:lastModifiedBy>GOURAV BANSAL</cp:lastModifiedBy>
  <cp:revision>80</cp:revision>
  <dcterms:created xsi:type="dcterms:W3CDTF">2022-04-24T11:29:00Z</dcterms:created>
  <dcterms:modified xsi:type="dcterms:W3CDTF">2022-04-24T15:07:00Z</dcterms:modified>
</cp:coreProperties>
</file>